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E4C6F" w:rsidP="00FE4C6F" w14:paraId="78BB85B1" w14:textId="13F741BB">
      <w:pPr>
        <w:spacing w:before="0" w:beforeAutospacing="0" w:after="0" w:afterAutospacing="0"/>
        <w:jc w:val="center"/>
        <w:rPr>
          <w:b/>
          <w:iCs/>
          <w:color w:val="auto"/>
          <w:sz w:val="23"/>
          <w:szCs w:val="23"/>
        </w:rPr>
      </w:pPr>
      <w:r>
        <w:rPr>
          <w:b/>
          <w:bCs/>
          <w:iCs/>
          <w:color w:val="auto"/>
          <w:sz w:val="23"/>
          <w:szCs w:val="23"/>
        </w:rPr>
        <w:t xml:space="preserve"> </w:t>
      </w:r>
      <w:r w:rsidRPr="00CD1472" w:rsidR="009645D4">
        <w:rPr>
          <w:b/>
          <w:bCs/>
          <w:iCs/>
          <w:color w:val="auto"/>
          <w:sz w:val="23"/>
          <w:szCs w:val="23"/>
        </w:rPr>
        <w:t>Countermeasures Injury Compensation Program</w:t>
      </w:r>
      <w:r w:rsidRPr="00CD1472" w:rsidR="00642BFD">
        <w:rPr>
          <w:b/>
          <w:bCs/>
          <w:iCs/>
          <w:color w:val="auto"/>
          <w:sz w:val="23"/>
          <w:szCs w:val="23"/>
        </w:rPr>
        <w:t xml:space="preserve"> (CICP)</w:t>
      </w:r>
    </w:p>
    <w:p w:rsidR="009645D4" w:rsidP="7D49C193" w14:paraId="62F079D0" w14:textId="2960FAA5">
      <w:pPr>
        <w:spacing w:before="0" w:beforeAutospacing="0" w:after="0" w:afterAutospacing="0"/>
        <w:jc w:val="center"/>
        <w:rPr>
          <w:b/>
          <w:bCs/>
          <w:color w:val="auto"/>
          <w:sz w:val="23"/>
          <w:szCs w:val="23"/>
        </w:rPr>
      </w:pPr>
      <w:r w:rsidRPr="7D49C193">
        <w:rPr>
          <w:b/>
          <w:bCs/>
          <w:color w:val="auto"/>
          <w:sz w:val="23"/>
          <w:szCs w:val="23"/>
        </w:rPr>
        <w:t>Request for</w:t>
      </w:r>
      <w:r w:rsidRPr="7D49C193" w:rsidR="002D3C4A">
        <w:rPr>
          <w:b/>
          <w:bCs/>
          <w:color w:val="auto"/>
          <w:sz w:val="23"/>
          <w:szCs w:val="23"/>
        </w:rPr>
        <w:t xml:space="preserve"> </w:t>
      </w:r>
      <w:r w:rsidR="00C93512">
        <w:rPr>
          <w:b/>
          <w:bCs/>
          <w:color w:val="auto"/>
          <w:sz w:val="23"/>
          <w:szCs w:val="23"/>
        </w:rPr>
        <w:t>Unreimbursed Medical Expenses</w:t>
      </w:r>
    </w:p>
    <w:p w:rsidR="00FF6001" w:rsidRPr="005A18EA" w:rsidP="00437438" w14:paraId="0671ACDA" w14:textId="35631570">
      <w:pPr>
        <w:spacing w:before="0" w:beforeAutospacing="0" w:after="0" w:afterAutospacing="0"/>
        <w:jc w:val="center"/>
        <w:rPr>
          <w:b/>
          <w:iCs/>
          <w:color w:val="auto"/>
          <w:sz w:val="23"/>
          <w:szCs w:val="23"/>
        </w:rPr>
      </w:pPr>
      <w:r w:rsidRPr="005A18EA">
        <w:rPr>
          <w:b/>
          <w:iCs/>
          <w:color w:val="auto"/>
          <w:sz w:val="23"/>
          <w:szCs w:val="23"/>
        </w:rPr>
        <w:t>Requester</w:t>
      </w:r>
      <w:r w:rsidRPr="005A18EA" w:rsidR="00315584">
        <w:rPr>
          <w:b/>
          <w:iCs/>
          <w:color w:val="auto"/>
          <w:sz w:val="23"/>
          <w:szCs w:val="23"/>
        </w:rPr>
        <w:t xml:space="preserve"> Category</w:t>
      </w:r>
      <w:r w:rsidRPr="005A18EA">
        <w:rPr>
          <w:b/>
          <w:iCs/>
          <w:color w:val="auto"/>
          <w:sz w:val="23"/>
          <w:szCs w:val="23"/>
        </w:rPr>
        <w:t>: Injured Countermeasure Recipient</w:t>
      </w:r>
      <w:r w:rsidR="009923E0">
        <w:rPr>
          <w:b/>
          <w:iCs/>
          <w:color w:val="auto"/>
          <w:sz w:val="23"/>
          <w:szCs w:val="23"/>
        </w:rPr>
        <w:t xml:space="preserve"> or Representative</w:t>
      </w:r>
    </w:p>
    <w:p w:rsidR="00873202" w:rsidP="00873202" w14:paraId="3C48D507" w14:textId="77777777">
      <w:pPr>
        <w:spacing w:before="240" w:beforeAutospacing="0" w:after="0" w:afterAutospacing="0" w:line="276" w:lineRule="auto"/>
        <w:rPr>
          <w:color w:val="auto"/>
          <w:sz w:val="22"/>
          <w:szCs w:val="22"/>
        </w:rPr>
      </w:pPr>
      <w:r w:rsidRPr="7D49C193">
        <w:rPr>
          <w:b/>
          <w:bCs/>
          <w:color w:val="auto"/>
          <w:sz w:val="22"/>
          <w:szCs w:val="22"/>
        </w:rPr>
        <w:t xml:space="preserve">Case Number: _______________________ </w:t>
      </w:r>
      <w:r w:rsidRPr="00E30DFF">
        <w:rPr>
          <w:color w:val="auto"/>
          <w:sz w:val="22"/>
          <w:szCs w:val="22"/>
        </w:rPr>
        <w:t>(starts with CICP)</w:t>
      </w:r>
    </w:p>
    <w:p w:rsidR="00014CF3" w:rsidRPr="00C93512" w:rsidP="00014CF3" w14:paraId="4158FE79" w14:textId="07C37D1D">
      <w:pPr>
        <w:rPr>
          <w:rFonts w:eastAsia="Times New Roman"/>
          <w:color w:val="auto"/>
          <w:sz w:val="23"/>
          <w:szCs w:val="23"/>
        </w:rPr>
      </w:pPr>
      <w:r w:rsidRPr="005E7A49">
        <w:rPr>
          <w:rFonts w:eastAsia="Times New Roman"/>
          <w:color w:val="auto"/>
          <w:sz w:val="23"/>
          <w:szCs w:val="23"/>
        </w:rPr>
        <w:t xml:space="preserve">This form </w:t>
      </w:r>
      <w:r w:rsidR="007E747D">
        <w:rPr>
          <w:rFonts w:eastAsia="Times New Roman"/>
          <w:color w:val="auto"/>
          <w:sz w:val="23"/>
          <w:szCs w:val="23"/>
        </w:rPr>
        <w:t xml:space="preserve">is used to </w:t>
      </w:r>
      <w:r w:rsidRPr="005E7A49">
        <w:rPr>
          <w:rFonts w:eastAsia="Times New Roman"/>
          <w:color w:val="auto"/>
          <w:sz w:val="23"/>
          <w:szCs w:val="23"/>
        </w:rPr>
        <w:t xml:space="preserve">determine </w:t>
      </w:r>
      <w:r>
        <w:rPr>
          <w:rFonts w:eastAsia="Times New Roman"/>
          <w:color w:val="auto"/>
          <w:sz w:val="23"/>
          <w:szCs w:val="23"/>
        </w:rPr>
        <w:t xml:space="preserve">your </w:t>
      </w:r>
      <w:r w:rsidRPr="005E7A49">
        <w:rPr>
          <w:rFonts w:eastAsia="Times New Roman"/>
          <w:color w:val="auto"/>
          <w:sz w:val="23"/>
          <w:szCs w:val="23"/>
        </w:rPr>
        <w:t>eligib</w:t>
      </w:r>
      <w:r>
        <w:rPr>
          <w:rFonts w:eastAsia="Times New Roman"/>
          <w:color w:val="auto"/>
          <w:sz w:val="23"/>
          <w:szCs w:val="23"/>
        </w:rPr>
        <w:t xml:space="preserve">ility </w:t>
      </w:r>
      <w:r w:rsidRPr="005E7A49">
        <w:rPr>
          <w:rFonts w:eastAsia="Times New Roman"/>
          <w:color w:val="auto"/>
          <w:sz w:val="23"/>
          <w:szCs w:val="23"/>
        </w:rPr>
        <w:t>to receive</w:t>
      </w:r>
      <w:r w:rsidRPr="005E7A49">
        <w:rPr>
          <w:rFonts w:eastAsia="Times New Roman"/>
          <w:b/>
          <w:bCs/>
          <w:color w:val="auto"/>
          <w:sz w:val="23"/>
          <w:szCs w:val="23"/>
        </w:rPr>
        <w:t xml:space="preserve"> </w:t>
      </w:r>
      <w:r w:rsidRPr="00DC193B">
        <w:rPr>
          <w:b/>
          <w:bCs/>
          <w:color w:val="auto"/>
          <w:sz w:val="22"/>
          <w:szCs w:val="22"/>
        </w:rPr>
        <w:t>unreimbursed medical expense</w:t>
      </w:r>
      <w:r>
        <w:rPr>
          <w:b/>
          <w:bCs/>
          <w:color w:val="auto"/>
          <w:sz w:val="22"/>
          <w:szCs w:val="22"/>
        </w:rPr>
        <w:t xml:space="preserve">s </w:t>
      </w:r>
      <w:r>
        <w:rPr>
          <w:color w:val="auto"/>
          <w:sz w:val="22"/>
          <w:szCs w:val="22"/>
        </w:rPr>
        <w:t>for medical services or items used to treat your covered injury</w:t>
      </w:r>
      <w:r w:rsidRPr="005E7A49">
        <w:rPr>
          <w:rFonts w:eastAsia="Times New Roman"/>
          <w:color w:val="auto"/>
          <w:sz w:val="23"/>
          <w:szCs w:val="23"/>
        </w:rPr>
        <w:t xml:space="preserve">. </w:t>
      </w:r>
      <w:r w:rsidRPr="005E7A49">
        <w:rPr>
          <w:sz w:val="23"/>
          <w:szCs w:val="23"/>
        </w:rPr>
        <w:t xml:space="preserve">Please complete the statements </w:t>
      </w:r>
      <w:r>
        <w:rPr>
          <w:sz w:val="23"/>
          <w:szCs w:val="23"/>
        </w:rPr>
        <w:t xml:space="preserve">below </w:t>
      </w:r>
      <w:r w:rsidRPr="005E7A49">
        <w:rPr>
          <w:sz w:val="23"/>
          <w:szCs w:val="23"/>
        </w:rPr>
        <w:t>that apply to your case. Then, print your name, sign the form, and submit it with the required documents</w:t>
      </w:r>
      <w:r>
        <w:rPr>
          <w:sz w:val="23"/>
          <w:szCs w:val="23"/>
        </w:rPr>
        <w:t>,</w:t>
      </w:r>
      <w:r w:rsidRPr="005E7A49">
        <w:rPr>
          <w:sz w:val="23"/>
          <w:szCs w:val="23"/>
        </w:rPr>
        <w:t xml:space="preserve"> </w:t>
      </w:r>
      <w:r>
        <w:rPr>
          <w:sz w:val="23"/>
          <w:szCs w:val="23"/>
        </w:rPr>
        <w:t>if applicable</w:t>
      </w:r>
      <w:r w:rsidRPr="005E7A49">
        <w:rPr>
          <w:sz w:val="23"/>
          <w:szCs w:val="23"/>
        </w:rPr>
        <w:t>.</w:t>
      </w:r>
      <w:r>
        <w:rPr>
          <w:sz w:val="23"/>
          <w:szCs w:val="23"/>
        </w:rPr>
        <w:t xml:space="preserve"> You will find the list of required documents at the end of this form. </w:t>
      </w:r>
    </w:p>
    <w:p w:rsidR="00AE6999" w:rsidRPr="00AE6999" w:rsidP="00AE6999" w14:paraId="3AE70E33" w14:textId="3B07D522">
      <w:pPr>
        <w:pStyle w:val="Heading2"/>
        <w:numPr>
          <w:ilvl w:val="0"/>
          <w:numId w:val="4"/>
        </w:numPr>
        <w:tabs>
          <w:tab w:val="num" w:pos="360"/>
        </w:tabs>
        <w:ind w:left="0" w:firstLine="0"/>
        <w:rPr>
          <w:rFonts w:ascii="Times New Roman" w:hAnsi="Times New Roman" w:cs="Times New Roman"/>
          <w:b/>
          <w:bCs/>
          <w:sz w:val="23"/>
          <w:szCs w:val="23"/>
          <w:u w:val="single"/>
        </w:rPr>
      </w:pPr>
      <w:r w:rsidRPr="00AE6999">
        <w:rPr>
          <w:rFonts w:ascii="Times New Roman" w:hAnsi="Times New Roman" w:cs="Times New Roman"/>
          <w:b/>
          <w:bCs/>
          <w:sz w:val="23"/>
          <w:szCs w:val="23"/>
          <w:u w:val="single"/>
        </w:rPr>
        <w:t>Unreimbursed Medical Expenses</w:t>
      </w:r>
      <w:r>
        <w:rPr>
          <w:rFonts w:ascii="Times New Roman" w:hAnsi="Times New Roman" w:cs="Times New Roman"/>
          <w:b/>
          <w:bCs/>
          <w:sz w:val="23"/>
          <w:szCs w:val="23"/>
          <w:u w:val="single"/>
        </w:rPr>
        <w:t xml:space="preserve"> </w:t>
      </w:r>
    </w:p>
    <w:p w:rsidR="00010964" w:rsidRPr="005E7A49" w:rsidP="00DC193B" w14:paraId="2C2410A3" w14:textId="775E7841">
      <w:pPr>
        <w:pStyle w:val="whitespace-normal"/>
        <w:rPr>
          <w:sz w:val="23"/>
          <w:szCs w:val="23"/>
        </w:rPr>
      </w:pPr>
      <w:r>
        <w:rPr>
          <w:rStyle w:val="Strong"/>
          <w:rFonts w:eastAsiaTheme="majorEastAsia"/>
          <w:sz w:val="23"/>
          <w:szCs w:val="23"/>
        </w:rPr>
        <w:t>A</w:t>
      </w:r>
      <w:r w:rsidRPr="005E7A49" w:rsidR="00DC193B">
        <w:rPr>
          <w:rStyle w:val="Strong"/>
          <w:rFonts w:eastAsiaTheme="majorEastAsia"/>
          <w:sz w:val="23"/>
          <w:szCs w:val="23"/>
        </w:rPr>
        <w:t>re you requesting</w:t>
      </w:r>
      <w:r>
        <w:rPr>
          <w:rStyle w:val="Strong"/>
          <w:rFonts w:eastAsiaTheme="majorEastAsia"/>
          <w:sz w:val="23"/>
          <w:szCs w:val="23"/>
        </w:rPr>
        <w:t xml:space="preserve"> unreimbursed medical expenses</w:t>
      </w:r>
      <w:r w:rsidRPr="005E7A49" w:rsidR="00DC193B">
        <w:rPr>
          <w:rStyle w:val="Strong"/>
          <w:rFonts w:eastAsiaTheme="majorEastAsia"/>
          <w:sz w:val="23"/>
          <w:szCs w:val="23"/>
        </w:rPr>
        <w:t>? (Check one)</w:t>
      </w:r>
    </w:p>
    <w:p w:rsidR="00084B70" w:rsidRPr="005E7A49" w:rsidP="00084B70" w14:paraId="78CEA766" w14:textId="2F2F44F3">
      <w:pPr>
        <w:pStyle w:val="whitespace-normal"/>
        <w:rPr>
          <w:sz w:val="23"/>
          <w:szCs w:val="23"/>
        </w:rPr>
      </w:pPr>
      <w:r w:rsidRPr="005E7A49">
        <w:rPr>
          <w:rFonts w:ascii="Segoe UI Symbol" w:hAnsi="Segoe UI Symbol" w:cs="Segoe UI Symbol"/>
          <w:sz w:val="23"/>
          <w:szCs w:val="23"/>
        </w:rPr>
        <w:t>☐</w:t>
      </w:r>
      <w:r w:rsidRPr="005E7A49">
        <w:rPr>
          <w:sz w:val="23"/>
          <w:szCs w:val="23"/>
        </w:rPr>
        <w:t xml:space="preserve"> </w:t>
      </w:r>
      <w:r w:rsidRPr="005E7A49">
        <w:rPr>
          <w:rStyle w:val="Strong"/>
          <w:rFonts w:eastAsiaTheme="majorEastAsia"/>
          <w:sz w:val="23"/>
          <w:szCs w:val="23"/>
        </w:rPr>
        <w:t>YES</w:t>
      </w:r>
      <w:r w:rsidRPr="005E7A49">
        <w:rPr>
          <w:sz w:val="23"/>
          <w:szCs w:val="23"/>
        </w:rPr>
        <w:t xml:space="preserve"> - I am requesting reimbursement </w:t>
      </w:r>
      <w:r>
        <w:rPr>
          <w:sz w:val="23"/>
          <w:szCs w:val="23"/>
        </w:rPr>
        <w:t>o</w:t>
      </w:r>
      <w:r w:rsidRPr="005E7A49">
        <w:rPr>
          <w:sz w:val="23"/>
          <w:szCs w:val="23"/>
        </w:rPr>
        <w:t xml:space="preserve">r payment for </w:t>
      </w:r>
      <w:r>
        <w:rPr>
          <w:b/>
          <w:bCs/>
          <w:sz w:val="22"/>
          <w:szCs w:val="22"/>
        </w:rPr>
        <w:t>PAST and/or FUTURE</w:t>
      </w:r>
      <w:r w:rsidRPr="40619DC4">
        <w:rPr>
          <w:sz w:val="22"/>
          <w:szCs w:val="22"/>
        </w:rPr>
        <w:t xml:space="preserve"> medical expenses for medical services or items used to treat </w:t>
      </w:r>
      <w:r w:rsidR="00815A86">
        <w:rPr>
          <w:sz w:val="22"/>
          <w:szCs w:val="22"/>
        </w:rPr>
        <w:t>my</w:t>
      </w:r>
      <w:r w:rsidRPr="40619DC4">
        <w:rPr>
          <w:sz w:val="22"/>
          <w:szCs w:val="22"/>
        </w:rPr>
        <w:t xml:space="preserve"> covered injury or its health complications </w:t>
      </w:r>
      <w:r w:rsidRPr="00AA0B4D">
        <w:rPr>
          <w:sz w:val="22"/>
          <w:szCs w:val="22"/>
          <w:u w:val="single"/>
        </w:rPr>
        <w:t>since the onset of the injury</w:t>
      </w:r>
      <w:r w:rsidRPr="40619DC4">
        <w:rPr>
          <w:sz w:val="22"/>
          <w:szCs w:val="22"/>
        </w:rPr>
        <w:t>.</w:t>
      </w:r>
    </w:p>
    <w:p w:rsidR="00643C19" w:rsidRPr="00C03017" w:rsidP="00DC193B" w14:paraId="73250FE8" w14:textId="4E81BD26">
      <w:pPr>
        <w:pStyle w:val="NormalWeb"/>
        <w:rPr>
          <w:rStyle w:val="Strong"/>
          <w:rFonts w:eastAsiaTheme="majorEastAsia"/>
          <w:b w:val="0"/>
          <w:bCs w:val="0"/>
          <w:sz w:val="22"/>
          <w:szCs w:val="22"/>
        </w:rPr>
      </w:pPr>
      <w:r w:rsidRPr="00084B70">
        <w:rPr>
          <w:rStyle w:val="Strong"/>
          <w:rFonts w:eastAsiaTheme="majorEastAsia"/>
          <w:b w:val="0"/>
          <w:bCs w:val="0"/>
          <w:i/>
          <w:iCs/>
          <w:sz w:val="22"/>
          <w:szCs w:val="22"/>
        </w:rPr>
        <w:t>If you are requesting reimbursement or payment for past</w:t>
      </w:r>
      <w:r>
        <w:rPr>
          <w:rStyle w:val="Strong"/>
          <w:rFonts w:eastAsiaTheme="majorEastAsia"/>
          <w:b w:val="0"/>
          <w:bCs w:val="0"/>
          <w:i/>
          <w:iCs/>
          <w:sz w:val="22"/>
          <w:szCs w:val="22"/>
        </w:rPr>
        <w:t xml:space="preserve">, </w:t>
      </w:r>
      <w:r w:rsidRPr="00084B70">
        <w:rPr>
          <w:rStyle w:val="Strong"/>
          <w:rFonts w:eastAsiaTheme="majorEastAsia"/>
          <w:b w:val="0"/>
          <w:bCs w:val="0"/>
          <w:i/>
          <w:iCs/>
          <w:sz w:val="22"/>
          <w:szCs w:val="22"/>
        </w:rPr>
        <w:t>current</w:t>
      </w:r>
      <w:r>
        <w:rPr>
          <w:rStyle w:val="Strong"/>
          <w:rFonts w:eastAsiaTheme="majorEastAsia"/>
          <w:b w:val="0"/>
          <w:bCs w:val="0"/>
          <w:i/>
          <w:iCs/>
          <w:sz w:val="22"/>
          <w:szCs w:val="22"/>
        </w:rPr>
        <w:t>, and future</w:t>
      </w:r>
      <w:r w:rsidRPr="00084B70">
        <w:rPr>
          <w:rStyle w:val="Strong"/>
          <w:rFonts w:eastAsiaTheme="majorEastAsia"/>
          <w:b w:val="0"/>
          <w:bCs w:val="0"/>
          <w:i/>
          <w:iCs/>
          <w:sz w:val="22"/>
          <w:szCs w:val="22"/>
        </w:rPr>
        <w:t xml:space="preserve"> medical expenses, please </w:t>
      </w:r>
      <w:r w:rsidRPr="00084B70">
        <w:rPr>
          <w:rStyle w:val="Strong"/>
          <w:rFonts w:eastAsiaTheme="majorEastAsia"/>
          <w:b w:val="0"/>
          <w:bCs w:val="0"/>
          <w:i/>
          <w:iCs/>
          <w:sz w:val="22"/>
          <w:szCs w:val="22"/>
          <w:u w:val="single"/>
        </w:rPr>
        <w:t>carefully</w:t>
      </w:r>
      <w:r w:rsidRPr="00084B70">
        <w:rPr>
          <w:rStyle w:val="Strong"/>
          <w:rFonts w:eastAsiaTheme="majorEastAsia"/>
          <w:b w:val="0"/>
          <w:bCs w:val="0"/>
          <w:i/>
          <w:iCs/>
          <w:sz w:val="22"/>
          <w:szCs w:val="22"/>
        </w:rPr>
        <w:t xml:space="preserve"> read</w:t>
      </w:r>
      <w:r w:rsidR="004B03F9">
        <w:rPr>
          <w:rStyle w:val="Strong"/>
          <w:rFonts w:eastAsiaTheme="majorEastAsia"/>
          <w:b w:val="0"/>
          <w:bCs w:val="0"/>
          <w:i/>
          <w:iCs/>
          <w:sz w:val="22"/>
          <w:szCs w:val="22"/>
        </w:rPr>
        <w:t xml:space="preserve"> and complete</w:t>
      </w:r>
      <w:r w:rsidRPr="00084B70">
        <w:rPr>
          <w:rStyle w:val="Strong"/>
          <w:rFonts w:eastAsiaTheme="majorEastAsia"/>
          <w:b w:val="0"/>
          <w:bCs w:val="0"/>
          <w:i/>
          <w:iCs/>
          <w:sz w:val="22"/>
          <w:szCs w:val="22"/>
        </w:rPr>
        <w:t xml:space="preserve"> the </w:t>
      </w:r>
      <w:r w:rsidRPr="00084B70" w:rsidR="00DC193B">
        <w:rPr>
          <w:rStyle w:val="Strong"/>
          <w:rFonts w:eastAsiaTheme="majorEastAsia"/>
          <w:i/>
          <w:iCs/>
          <w:sz w:val="22"/>
          <w:szCs w:val="22"/>
        </w:rPr>
        <w:t>Required Documents Checklist</w:t>
      </w:r>
      <w:r w:rsidRPr="00084B70">
        <w:rPr>
          <w:rStyle w:val="Strong"/>
          <w:rFonts w:eastAsiaTheme="majorEastAsia"/>
          <w:b w:val="0"/>
          <w:bCs w:val="0"/>
          <w:i/>
          <w:iCs/>
          <w:sz w:val="22"/>
          <w:szCs w:val="22"/>
        </w:rPr>
        <w:t xml:space="preserve"> included in this letter. </w:t>
      </w:r>
    </w:p>
    <w:p w:rsidR="00DC193B" w:rsidP="00DC193B" w14:paraId="09468CD6" w14:textId="08D0EF6B">
      <w:pPr>
        <w:pStyle w:val="whitespace-normal"/>
        <w:rPr>
          <w:sz w:val="23"/>
          <w:szCs w:val="23"/>
        </w:rPr>
      </w:pPr>
      <w:r w:rsidRPr="005E7A49">
        <w:rPr>
          <w:rFonts w:ascii="Segoe UI Symbol" w:hAnsi="Segoe UI Symbol" w:cs="Segoe UI Symbol"/>
          <w:sz w:val="23"/>
          <w:szCs w:val="23"/>
        </w:rPr>
        <w:t>☐</w:t>
      </w:r>
      <w:r w:rsidRPr="005E7A49">
        <w:rPr>
          <w:sz w:val="23"/>
          <w:szCs w:val="23"/>
        </w:rPr>
        <w:t xml:space="preserve"> </w:t>
      </w:r>
      <w:r w:rsidRPr="005E7A49">
        <w:rPr>
          <w:rStyle w:val="Strong"/>
          <w:rFonts w:eastAsiaTheme="majorEastAsia"/>
          <w:sz w:val="23"/>
          <w:szCs w:val="23"/>
        </w:rPr>
        <w:t>NO</w:t>
      </w:r>
      <w:r w:rsidRPr="005E7A49">
        <w:rPr>
          <w:sz w:val="23"/>
          <w:szCs w:val="23"/>
        </w:rPr>
        <w:t xml:space="preserve"> - I am </w:t>
      </w:r>
      <w:r w:rsidRPr="005E7A49">
        <w:rPr>
          <w:rStyle w:val="Strong"/>
          <w:rFonts w:eastAsiaTheme="majorEastAsia"/>
          <w:sz w:val="23"/>
          <w:szCs w:val="23"/>
        </w:rPr>
        <w:t>not</w:t>
      </w:r>
      <w:r w:rsidRPr="005E7A49">
        <w:rPr>
          <w:sz w:val="23"/>
          <w:szCs w:val="23"/>
        </w:rPr>
        <w:t xml:space="preserve"> requesting reimbursement or payment for </w:t>
      </w:r>
      <w:r w:rsidRPr="007B6C91" w:rsidR="007B6C91">
        <w:rPr>
          <w:b/>
          <w:bCs/>
          <w:sz w:val="23"/>
          <w:szCs w:val="23"/>
        </w:rPr>
        <w:t>PAST and/or FUTURE</w:t>
      </w:r>
      <w:r w:rsidR="007B6C91">
        <w:rPr>
          <w:sz w:val="23"/>
          <w:szCs w:val="23"/>
        </w:rPr>
        <w:t xml:space="preserve"> medical expenses for services for a covered injury or its health complications.</w:t>
      </w:r>
    </w:p>
    <w:p w:rsidR="00D0342A" w:rsidRPr="0009440D" w:rsidP="00D0342A" w14:paraId="7BF5162D" w14:textId="7E38470D">
      <w:pPr>
        <w:pStyle w:val="ListParagraph"/>
        <w:numPr>
          <w:ilvl w:val="0"/>
          <w:numId w:val="24"/>
        </w:numPr>
        <w:spacing w:before="0" w:beforeAutospacing="0" w:after="0" w:afterAutospacing="0"/>
        <w:rPr>
          <w:b/>
          <w:bCs/>
          <w:color w:val="auto"/>
          <w:sz w:val="22"/>
          <w:szCs w:val="22"/>
        </w:rPr>
      </w:pPr>
      <w:r w:rsidRPr="00013D66">
        <w:rPr>
          <w:rStyle w:val="Strong"/>
          <w:rFonts w:eastAsiaTheme="majorEastAsia"/>
          <w:sz w:val="23"/>
          <w:szCs w:val="23"/>
        </w:rPr>
        <w:t>If you checked YES:</w:t>
      </w:r>
      <w:r w:rsidRPr="00013D66">
        <w:rPr>
          <w:sz w:val="23"/>
          <w:szCs w:val="23"/>
        </w:rPr>
        <w:t xml:space="preserve"> </w:t>
      </w:r>
      <w:r w:rsidR="0028218C">
        <w:rPr>
          <w:sz w:val="23"/>
          <w:szCs w:val="23"/>
        </w:rPr>
        <w:t>Proceed to fill out B: Third-Party Payer Information</w:t>
      </w:r>
      <w:r w:rsidRPr="00013D66">
        <w:rPr>
          <w:sz w:val="23"/>
          <w:szCs w:val="23"/>
        </w:rPr>
        <w:t>.</w:t>
      </w:r>
    </w:p>
    <w:p w:rsidR="00013D66" w:rsidRPr="004455DB" w:rsidP="004455DB" w14:paraId="14F2FF4D" w14:textId="232292BB">
      <w:pPr>
        <w:pStyle w:val="ListParagraph"/>
        <w:numPr>
          <w:ilvl w:val="0"/>
          <w:numId w:val="24"/>
        </w:numPr>
        <w:spacing w:before="0" w:beforeAutospacing="0" w:after="0" w:afterAutospacing="0"/>
        <w:rPr>
          <w:color w:val="auto"/>
          <w:sz w:val="22"/>
          <w:szCs w:val="22"/>
        </w:rPr>
      </w:pPr>
      <w:r w:rsidRPr="00371417">
        <w:rPr>
          <w:rStyle w:val="Strong"/>
          <w:rFonts w:eastAsiaTheme="majorEastAsia"/>
          <w:sz w:val="23"/>
          <w:szCs w:val="23"/>
        </w:rPr>
        <w:t>If you checked NO:</w:t>
      </w:r>
      <w:r w:rsidRPr="004455DB">
        <w:t xml:space="preserve"> Skip </w:t>
      </w:r>
      <w:r w:rsidRPr="004455DB" w:rsidR="00084B70">
        <w:t xml:space="preserve">to </w:t>
      </w:r>
      <w:r w:rsidR="00D0342A">
        <w:t xml:space="preserve">D: </w:t>
      </w:r>
      <w:r w:rsidRPr="004455DB" w:rsidR="00084B70">
        <w:rPr>
          <w:color w:val="auto"/>
          <w:sz w:val="22"/>
          <w:szCs w:val="22"/>
        </w:rPr>
        <w:t xml:space="preserve">Final Attestation and </w:t>
      </w:r>
      <w:r w:rsidRPr="004455DB" w:rsidR="00DF7B46">
        <w:rPr>
          <w:color w:val="auto"/>
          <w:sz w:val="22"/>
          <w:szCs w:val="22"/>
        </w:rPr>
        <w:t>Acknowledgment and</w:t>
      </w:r>
      <w:r w:rsidRPr="004455DB" w:rsidR="00084B70">
        <w:rPr>
          <w:color w:val="auto"/>
          <w:sz w:val="22"/>
          <w:szCs w:val="22"/>
        </w:rPr>
        <w:t xml:space="preserve"> </w:t>
      </w:r>
      <w:r w:rsidRPr="004455DB">
        <w:t>sign the form</w:t>
      </w:r>
      <w:r w:rsidRPr="004455DB" w:rsidR="00802B29">
        <w:t xml:space="preserve"> and submit to CICP</w:t>
      </w:r>
      <w:r w:rsidRPr="004455DB">
        <w:t>.</w:t>
      </w:r>
      <w:r w:rsidRPr="004455DB" w:rsidR="00084B70">
        <w:t xml:space="preserve"> </w:t>
      </w:r>
    </w:p>
    <w:p w:rsidR="45B497CA" w:rsidRPr="0009440D" w:rsidP="0009440D" w14:paraId="2B298D93" w14:textId="526FB2C5">
      <w:pPr>
        <w:pStyle w:val="ListParagraph"/>
        <w:numPr>
          <w:ilvl w:val="0"/>
          <w:numId w:val="24"/>
        </w:numPr>
        <w:spacing w:before="0" w:beforeAutospacing="0" w:after="0" w:afterAutospacing="0"/>
        <w:rPr>
          <w:b/>
          <w:bCs/>
          <w:color w:val="auto"/>
          <w:sz w:val="22"/>
          <w:szCs w:val="22"/>
        </w:rPr>
      </w:pPr>
      <w:r w:rsidRPr="00013D66">
        <w:rPr>
          <w:rStyle w:val="Strong"/>
          <w:rFonts w:eastAsiaTheme="majorEastAsia"/>
          <w:sz w:val="23"/>
          <w:szCs w:val="23"/>
        </w:rPr>
        <w:t>If you checked YES:</w:t>
      </w:r>
      <w:r w:rsidRPr="00013D66">
        <w:rPr>
          <w:sz w:val="23"/>
          <w:szCs w:val="23"/>
        </w:rPr>
        <w:t xml:space="preserve"> Complete all steps below.</w:t>
      </w:r>
    </w:p>
    <w:p w:rsidR="004B03F9" w:rsidRPr="004B03F9" w:rsidP="00B81F3B" w14:paraId="1DBB9F5C" w14:textId="360A4533">
      <w:pPr>
        <w:pStyle w:val="Heading2"/>
        <w:numPr>
          <w:ilvl w:val="0"/>
          <w:numId w:val="4"/>
        </w:numPr>
        <w:tabs>
          <w:tab w:val="num" w:pos="360"/>
        </w:tabs>
        <w:ind w:left="0" w:firstLine="0"/>
        <w:rPr>
          <w:rFonts w:ascii="Times New Roman" w:hAnsi="Times New Roman" w:cs="Times New Roman"/>
          <w:b/>
          <w:bCs/>
          <w:sz w:val="23"/>
          <w:szCs w:val="23"/>
          <w:u w:val="single"/>
        </w:rPr>
      </w:pPr>
      <w:r w:rsidRPr="005E7A49">
        <w:rPr>
          <w:rFonts w:ascii="Times New Roman" w:hAnsi="Times New Roman" w:cs="Times New Roman"/>
          <w:b/>
          <w:bCs/>
          <w:sz w:val="23"/>
          <w:szCs w:val="23"/>
          <w:u w:val="single"/>
        </w:rPr>
        <w:t>Third-Party Payer Information</w:t>
      </w:r>
    </w:p>
    <w:p w:rsidR="004E63C4" w:rsidP="009B454C" w14:paraId="2E748A7B" w14:textId="730BA9C3">
      <w:pPr>
        <w:pStyle w:val="whitespace-normal"/>
        <w:rPr>
          <w:sz w:val="23"/>
          <w:szCs w:val="23"/>
        </w:rPr>
      </w:pPr>
      <w:r w:rsidRPr="005E7A49">
        <w:rPr>
          <w:rStyle w:val="Strong"/>
          <w:rFonts w:eastAsiaTheme="majorEastAsia"/>
          <w:sz w:val="23"/>
          <w:szCs w:val="23"/>
        </w:rPr>
        <w:t>Check one:</w:t>
      </w:r>
      <w:r w:rsidRPr="005E7A49">
        <w:rPr>
          <w:sz w:val="23"/>
          <w:szCs w:val="23"/>
        </w:rPr>
        <w:t xml:space="preserve"> </w:t>
      </w:r>
      <w:r>
        <w:rPr>
          <w:sz w:val="23"/>
          <w:szCs w:val="23"/>
        </w:rPr>
        <w:t xml:space="preserve">Select the box that applies to your situation. </w:t>
      </w:r>
    </w:p>
    <w:p w:rsidR="009B454C" w:rsidP="00DC193B" w14:paraId="6E23742E" w14:textId="59F4332C">
      <w:pPr>
        <w:pStyle w:val="whitespace-normal"/>
        <w:rPr>
          <w:sz w:val="23"/>
          <w:szCs w:val="23"/>
        </w:rPr>
      </w:pPr>
      <w:r w:rsidRPr="005E7A49">
        <w:rPr>
          <w:rFonts w:ascii="Segoe UI Symbol" w:hAnsi="Segoe UI Symbol" w:cs="Segoe UI Symbol"/>
          <w:sz w:val="23"/>
          <w:szCs w:val="23"/>
        </w:rPr>
        <w:t>☐</w:t>
      </w:r>
      <w:r w:rsidRPr="005E7A49">
        <w:rPr>
          <w:sz w:val="23"/>
          <w:szCs w:val="23"/>
        </w:rPr>
        <w:t xml:space="preserve"> I certify that the table below includes all </w:t>
      </w:r>
      <w:r w:rsidRPr="005E7A49">
        <w:rPr>
          <w:rStyle w:val="Strong"/>
          <w:rFonts w:eastAsiaTheme="majorEastAsia"/>
          <w:sz w:val="23"/>
          <w:szCs w:val="23"/>
        </w:rPr>
        <w:t xml:space="preserve">third-party payers </w:t>
      </w:r>
      <w:r w:rsidR="00802B29">
        <w:rPr>
          <w:rStyle w:val="Strong"/>
          <w:rFonts w:eastAsiaTheme="majorEastAsia"/>
          <w:b w:val="0"/>
          <w:bCs w:val="0"/>
          <w:sz w:val="23"/>
          <w:szCs w:val="23"/>
        </w:rPr>
        <w:t xml:space="preserve">that </w:t>
      </w:r>
      <w:r w:rsidR="00EB76C0">
        <w:rPr>
          <w:rStyle w:val="Strong"/>
          <w:rFonts w:eastAsiaTheme="majorEastAsia"/>
          <w:b w:val="0"/>
          <w:bCs w:val="0"/>
          <w:sz w:val="23"/>
          <w:szCs w:val="23"/>
        </w:rPr>
        <w:t xml:space="preserve">have paid </w:t>
      </w:r>
      <w:r w:rsidR="00802B29">
        <w:rPr>
          <w:rStyle w:val="Strong"/>
          <w:rFonts w:eastAsiaTheme="majorEastAsia"/>
          <w:b w:val="0"/>
          <w:bCs w:val="0"/>
          <w:sz w:val="23"/>
          <w:szCs w:val="23"/>
        </w:rPr>
        <w:t xml:space="preserve">or </w:t>
      </w:r>
      <w:r w:rsidR="00EB76C0">
        <w:rPr>
          <w:rStyle w:val="Strong"/>
          <w:rFonts w:eastAsiaTheme="majorEastAsia"/>
          <w:b w:val="0"/>
          <w:bCs w:val="0"/>
          <w:sz w:val="23"/>
          <w:szCs w:val="23"/>
        </w:rPr>
        <w:t>may be obligated</w:t>
      </w:r>
      <w:r w:rsidR="00D1725F">
        <w:rPr>
          <w:rStyle w:val="Strong"/>
          <w:rFonts w:eastAsiaTheme="majorEastAsia"/>
          <w:b w:val="0"/>
          <w:bCs w:val="0"/>
          <w:sz w:val="23"/>
          <w:szCs w:val="23"/>
        </w:rPr>
        <w:t xml:space="preserve"> to</w:t>
      </w:r>
      <w:r w:rsidRPr="005E7A49" w:rsidR="00EB76C0">
        <w:rPr>
          <w:sz w:val="23"/>
          <w:szCs w:val="23"/>
        </w:rPr>
        <w:t xml:space="preserve"> </w:t>
      </w:r>
      <w:r w:rsidRPr="005E7A49">
        <w:rPr>
          <w:sz w:val="23"/>
          <w:szCs w:val="23"/>
        </w:rPr>
        <w:t xml:space="preserve">pay for </w:t>
      </w:r>
      <w:r>
        <w:rPr>
          <w:sz w:val="23"/>
          <w:szCs w:val="23"/>
        </w:rPr>
        <w:t>medical services or items.</w:t>
      </w:r>
    </w:p>
    <w:p w:rsidR="00DC193B" w:rsidRPr="005E7A49" w:rsidP="00D03388" w14:paraId="2B3307A2" w14:textId="4CF51659">
      <w:pPr>
        <w:pStyle w:val="whitespace-normal"/>
        <w:rPr>
          <w:sz w:val="23"/>
          <w:szCs w:val="23"/>
        </w:rPr>
      </w:pPr>
      <w:r>
        <w:rPr>
          <w:sz w:val="23"/>
          <w:szCs w:val="23"/>
        </w:rPr>
        <w:t>If you do have third-party payers, c</w:t>
      </w:r>
      <w:r w:rsidRPr="005E7A49">
        <w:rPr>
          <w:sz w:val="23"/>
          <w:szCs w:val="23"/>
        </w:rPr>
        <w:t>omplete the table below listing any and all third-party payers which may include, but are not limited to</w:t>
      </w:r>
      <w:r w:rsidRPr="005E7A49">
        <w:rPr>
          <w:sz w:val="23"/>
          <w:szCs w:val="23"/>
        </w:rPr>
        <w:t xml:space="preserve"> health maintenance organizations, health insurance companies, workers' compensation programs, Medicare, Medicaid, Department of Veterans Affairs, military treatment facilities (MTFs), and any other entities </w:t>
      </w:r>
      <w:r w:rsidR="003A38DB">
        <w:rPr>
          <w:sz w:val="23"/>
          <w:szCs w:val="23"/>
        </w:rPr>
        <w:t xml:space="preserve">that </w:t>
      </w:r>
      <w:r w:rsidR="00F96419">
        <w:rPr>
          <w:sz w:val="23"/>
          <w:szCs w:val="23"/>
        </w:rPr>
        <w:t xml:space="preserve">paid </w:t>
      </w:r>
      <w:r w:rsidR="003A38DB">
        <w:rPr>
          <w:sz w:val="23"/>
          <w:szCs w:val="23"/>
        </w:rPr>
        <w:t xml:space="preserve">or are </w:t>
      </w:r>
      <w:r w:rsidRPr="005E7A49">
        <w:rPr>
          <w:sz w:val="23"/>
          <w:szCs w:val="23"/>
        </w:rPr>
        <w:t xml:space="preserve">obligated to </w:t>
      </w:r>
      <w:r w:rsidR="005905A0">
        <w:rPr>
          <w:sz w:val="23"/>
          <w:szCs w:val="23"/>
        </w:rPr>
        <w:t xml:space="preserve">reimburse medical expenses or </w:t>
      </w:r>
      <w:r w:rsidRPr="005E7A49">
        <w:rPr>
          <w:sz w:val="23"/>
          <w:szCs w:val="23"/>
        </w:rPr>
        <w:t xml:space="preserve">provide </w:t>
      </w:r>
      <w:r w:rsidR="007B6C91">
        <w:rPr>
          <w:sz w:val="23"/>
          <w:szCs w:val="23"/>
        </w:rPr>
        <w:t>medical services or items</w:t>
      </w:r>
      <w:r w:rsidR="004E63C4">
        <w:rPr>
          <w:sz w:val="23"/>
          <w:szCs w:val="23"/>
        </w:rPr>
        <w:t xml:space="preserve"> to treat your covered injury</w:t>
      </w:r>
      <w:r w:rsidR="007B6C91">
        <w:rPr>
          <w:sz w:val="23"/>
          <w:szCs w:val="23"/>
        </w:rPr>
        <w:t xml:space="preserve">. </w:t>
      </w:r>
    </w:p>
    <w:p w:rsidR="001965E3" w:rsidRPr="005E7A49" w:rsidP="00C03017" w14:paraId="1DE39A0E" w14:textId="77777777">
      <w:pPr>
        <w:pStyle w:val="whitespace-normal"/>
        <w:ind w:firstLine="720"/>
        <w:rPr>
          <w:rStyle w:val="Strong"/>
          <w:rFonts w:eastAsiaTheme="minorHAnsi"/>
          <w:color w:val="000000"/>
          <w:sz w:val="23"/>
          <w:szCs w:val="23"/>
        </w:rPr>
      </w:pPr>
      <w:r w:rsidRPr="005E7A49">
        <w:rPr>
          <w:rStyle w:val="Strong"/>
          <w:sz w:val="23"/>
          <w:szCs w:val="23"/>
        </w:rPr>
        <w:t>If you have third-party payers, list them here:</w:t>
      </w:r>
    </w:p>
    <w:tbl>
      <w:tblPr>
        <w:tblStyle w:val="TableGrid"/>
        <w:tblW w:w="0" w:type="auto"/>
        <w:tblInd w:w="134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tblPr>
      <w:tblGrid>
        <w:gridCol w:w="2160"/>
        <w:gridCol w:w="1980"/>
        <w:gridCol w:w="2258"/>
        <w:gridCol w:w="2580"/>
      </w:tblGrid>
      <w:tr w14:paraId="7EFC2085" w14:textId="77777777" w:rsidTr="00C03017">
        <w:tblPrEx>
          <w:tblW w:w="0" w:type="auto"/>
          <w:tblInd w:w="134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tblPrEx>
        <w:trPr>
          <w:trHeight w:val="300"/>
        </w:trPr>
        <w:tc>
          <w:tcPr>
            <w:tcW w:w="2160" w:type="dxa"/>
            <w:tcMar>
              <w:left w:w="105" w:type="dxa"/>
              <w:right w:w="105" w:type="dxa"/>
            </w:tcMar>
          </w:tcPr>
          <w:p w:rsidR="00DC193B" w:rsidRPr="005E7A49" w14:paraId="7E398F8F" w14:textId="77777777">
            <w:pPr>
              <w:spacing w:beforeAutospacing="0" w:afterAutospacing="0"/>
              <w:jc w:val="center"/>
              <w:rPr>
                <w:rFonts w:eastAsia="Times New Roman"/>
                <w:b/>
                <w:bCs/>
                <w:color w:val="000000" w:themeColor="text1"/>
                <w:sz w:val="23"/>
                <w:szCs w:val="23"/>
              </w:rPr>
            </w:pPr>
            <w:r w:rsidRPr="005E7A49">
              <w:rPr>
                <w:rFonts w:eastAsia="Times New Roman"/>
                <w:b/>
                <w:bCs/>
                <w:color w:val="000000" w:themeColor="text1"/>
                <w:sz w:val="23"/>
                <w:szCs w:val="23"/>
                <w:u w:val="single"/>
              </w:rPr>
              <w:t>Third-Party Payer Organization</w:t>
            </w:r>
          </w:p>
        </w:tc>
        <w:tc>
          <w:tcPr>
            <w:tcW w:w="1980" w:type="dxa"/>
            <w:tcMar>
              <w:left w:w="105" w:type="dxa"/>
              <w:right w:w="105" w:type="dxa"/>
            </w:tcMar>
          </w:tcPr>
          <w:p w:rsidR="00DC193B" w:rsidRPr="005E7A49" w14:paraId="01455BE9" w14:textId="77777777">
            <w:pPr>
              <w:spacing w:beforeAutospacing="0" w:afterAutospacing="0"/>
              <w:jc w:val="center"/>
              <w:rPr>
                <w:rFonts w:eastAsia="Times New Roman"/>
                <w:b/>
                <w:bCs/>
                <w:color w:val="000000" w:themeColor="text1"/>
                <w:sz w:val="23"/>
                <w:szCs w:val="23"/>
              </w:rPr>
            </w:pPr>
            <w:r w:rsidRPr="005E7A49">
              <w:rPr>
                <w:rFonts w:eastAsia="Times New Roman"/>
                <w:b/>
                <w:bCs/>
                <w:color w:val="000000" w:themeColor="text1"/>
                <w:sz w:val="23"/>
                <w:szCs w:val="23"/>
                <w:u w:val="single"/>
              </w:rPr>
              <w:t>Account Number</w:t>
            </w:r>
          </w:p>
        </w:tc>
        <w:tc>
          <w:tcPr>
            <w:tcW w:w="2258" w:type="dxa"/>
            <w:tcMar>
              <w:left w:w="105" w:type="dxa"/>
              <w:right w:w="105" w:type="dxa"/>
            </w:tcMar>
          </w:tcPr>
          <w:p w:rsidR="00DC193B" w:rsidRPr="005E7A49" w14:paraId="5CE3AFF7" w14:textId="77777777">
            <w:pPr>
              <w:spacing w:beforeAutospacing="0" w:afterAutospacing="0"/>
              <w:jc w:val="center"/>
              <w:rPr>
                <w:rFonts w:eastAsia="Times New Roman"/>
                <w:b/>
                <w:bCs/>
                <w:color w:val="000000" w:themeColor="text1"/>
                <w:sz w:val="23"/>
                <w:szCs w:val="23"/>
              </w:rPr>
            </w:pPr>
            <w:r w:rsidRPr="005E7A49">
              <w:rPr>
                <w:rFonts w:eastAsia="Times New Roman"/>
                <w:b/>
                <w:bCs/>
                <w:color w:val="000000" w:themeColor="text1"/>
                <w:sz w:val="23"/>
                <w:szCs w:val="23"/>
                <w:u w:val="single"/>
              </w:rPr>
              <w:t>Dates of Coverage</w:t>
            </w:r>
          </w:p>
        </w:tc>
        <w:tc>
          <w:tcPr>
            <w:tcW w:w="2580" w:type="dxa"/>
            <w:tcMar>
              <w:left w:w="105" w:type="dxa"/>
              <w:right w:w="105" w:type="dxa"/>
            </w:tcMar>
          </w:tcPr>
          <w:p w:rsidR="00DC193B" w:rsidRPr="005E7A49" w14:paraId="25E28B06" w14:textId="77777777">
            <w:pPr>
              <w:spacing w:beforeAutospacing="0" w:afterAutospacing="0"/>
              <w:jc w:val="center"/>
              <w:rPr>
                <w:rFonts w:eastAsia="Times New Roman"/>
                <w:b/>
                <w:bCs/>
                <w:color w:val="000000" w:themeColor="text1"/>
                <w:sz w:val="23"/>
                <w:szCs w:val="23"/>
              </w:rPr>
            </w:pPr>
            <w:r w:rsidRPr="005E7A49">
              <w:rPr>
                <w:rFonts w:eastAsia="Times New Roman"/>
                <w:b/>
                <w:bCs/>
                <w:color w:val="000000" w:themeColor="text1"/>
                <w:sz w:val="23"/>
                <w:szCs w:val="23"/>
                <w:u w:val="single"/>
              </w:rPr>
              <w:t>Sponsor’s Name</w:t>
            </w:r>
          </w:p>
        </w:tc>
      </w:tr>
      <w:tr w14:paraId="2E47E9EB" w14:textId="77777777" w:rsidTr="00C03017">
        <w:tblPrEx>
          <w:tblW w:w="0" w:type="auto"/>
          <w:tblInd w:w="1342" w:type="dxa"/>
          <w:tblLayout w:type="fixed"/>
          <w:tblLook w:val="04A0"/>
        </w:tblPrEx>
        <w:trPr>
          <w:trHeight w:val="300"/>
        </w:trPr>
        <w:tc>
          <w:tcPr>
            <w:tcW w:w="2160" w:type="dxa"/>
            <w:tcMar>
              <w:left w:w="105" w:type="dxa"/>
              <w:right w:w="105" w:type="dxa"/>
            </w:tcMar>
          </w:tcPr>
          <w:p w:rsidR="00DC193B" w:rsidRPr="005E7A49" w14:paraId="29788920" w14:textId="77777777">
            <w:pPr>
              <w:spacing w:beforeAutospacing="0" w:afterAutospacing="0"/>
              <w:rPr>
                <w:rFonts w:eastAsia="Times New Roman"/>
                <w:color w:val="000000" w:themeColor="text1"/>
                <w:sz w:val="23"/>
                <w:szCs w:val="23"/>
              </w:rPr>
            </w:pPr>
            <w:r w:rsidRPr="005E7A49">
              <w:rPr>
                <w:rFonts w:eastAsia="Times New Roman"/>
                <w:color w:val="000000" w:themeColor="text1"/>
                <w:sz w:val="23"/>
                <w:szCs w:val="23"/>
                <w:u w:val="single"/>
              </w:rPr>
              <w:t>Example: Aetna</w:t>
            </w:r>
          </w:p>
        </w:tc>
        <w:tc>
          <w:tcPr>
            <w:tcW w:w="1980" w:type="dxa"/>
            <w:tcMar>
              <w:left w:w="105" w:type="dxa"/>
              <w:right w:w="105" w:type="dxa"/>
            </w:tcMar>
          </w:tcPr>
          <w:p w:rsidR="00DC193B" w:rsidRPr="005E7A49" w14:paraId="10315F61" w14:textId="77777777">
            <w:pPr>
              <w:spacing w:beforeAutospacing="0" w:afterAutospacing="0"/>
              <w:rPr>
                <w:rFonts w:eastAsia="Times New Roman"/>
                <w:color w:val="000000" w:themeColor="text1"/>
                <w:sz w:val="23"/>
                <w:szCs w:val="23"/>
              </w:rPr>
            </w:pPr>
            <w:r w:rsidRPr="005E7A49">
              <w:rPr>
                <w:rFonts w:eastAsia="Times New Roman"/>
                <w:color w:val="000000" w:themeColor="text1"/>
                <w:sz w:val="23"/>
                <w:szCs w:val="23"/>
                <w:u w:val="single"/>
              </w:rPr>
              <w:t>123456789-0</w:t>
            </w:r>
          </w:p>
        </w:tc>
        <w:tc>
          <w:tcPr>
            <w:tcW w:w="2258" w:type="dxa"/>
            <w:tcMar>
              <w:left w:w="105" w:type="dxa"/>
              <w:right w:w="105" w:type="dxa"/>
            </w:tcMar>
          </w:tcPr>
          <w:p w:rsidR="00DC193B" w:rsidRPr="005E7A49" w14:paraId="5124BC0B" w14:textId="77777777">
            <w:pPr>
              <w:spacing w:beforeAutospacing="0" w:afterAutospacing="0"/>
              <w:rPr>
                <w:rFonts w:eastAsia="Times New Roman"/>
                <w:color w:val="000000" w:themeColor="text1"/>
                <w:sz w:val="23"/>
                <w:szCs w:val="23"/>
              </w:rPr>
            </w:pPr>
            <w:r w:rsidRPr="005E7A49">
              <w:rPr>
                <w:rFonts w:eastAsia="Times New Roman"/>
                <w:color w:val="000000" w:themeColor="text1"/>
                <w:sz w:val="23"/>
                <w:szCs w:val="23"/>
                <w:u w:val="single"/>
              </w:rPr>
              <w:t>1/1/1998-present</w:t>
            </w:r>
          </w:p>
        </w:tc>
        <w:tc>
          <w:tcPr>
            <w:tcW w:w="2580" w:type="dxa"/>
            <w:tcMar>
              <w:left w:w="105" w:type="dxa"/>
              <w:right w:w="105" w:type="dxa"/>
            </w:tcMar>
          </w:tcPr>
          <w:p w:rsidR="00DC193B" w:rsidRPr="005E7A49" w14:paraId="094EC77E" w14:textId="77777777">
            <w:pPr>
              <w:spacing w:beforeAutospacing="0" w:afterAutospacing="0"/>
              <w:rPr>
                <w:rFonts w:eastAsia="Times New Roman"/>
                <w:color w:val="000000" w:themeColor="text1"/>
                <w:sz w:val="23"/>
                <w:szCs w:val="23"/>
              </w:rPr>
            </w:pPr>
            <w:r w:rsidRPr="005E7A49">
              <w:rPr>
                <w:rFonts w:eastAsia="Times New Roman"/>
                <w:color w:val="000000" w:themeColor="text1"/>
                <w:sz w:val="23"/>
                <w:szCs w:val="23"/>
                <w:u w:val="single"/>
              </w:rPr>
              <w:t xml:space="preserve">John Doe </w:t>
            </w:r>
          </w:p>
        </w:tc>
      </w:tr>
      <w:tr w14:paraId="259D4730" w14:textId="77777777" w:rsidTr="00C03017">
        <w:tblPrEx>
          <w:tblW w:w="0" w:type="auto"/>
          <w:tblInd w:w="1342" w:type="dxa"/>
          <w:tblLayout w:type="fixed"/>
          <w:tblLook w:val="04A0"/>
        </w:tblPrEx>
        <w:trPr>
          <w:trHeight w:val="300"/>
        </w:trPr>
        <w:tc>
          <w:tcPr>
            <w:tcW w:w="2160" w:type="dxa"/>
            <w:tcMar>
              <w:left w:w="105" w:type="dxa"/>
              <w:right w:w="105" w:type="dxa"/>
            </w:tcMar>
          </w:tcPr>
          <w:p w:rsidR="00DC193B" w:rsidRPr="005E7A49" w14:paraId="17E5983E" w14:textId="77777777">
            <w:pPr>
              <w:spacing w:beforeAutospacing="0" w:afterAutospacing="0"/>
              <w:rPr>
                <w:rFonts w:eastAsia="Times New Roman"/>
                <w:color w:val="D13438"/>
                <w:sz w:val="23"/>
                <w:szCs w:val="23"/>
              </w:rPr>
            </w:pPr>
          </w:p>
        </w:tc>
        <w:tc>
          <w:tcPr>
            <w:tcW w:w="1980" w:type="dxa"/>
            <w:tcMar>
              <w:left w:w="105" w:type="dxa"/>
              <w:right w:w="105" w:type="dxa"/>
            </w:tcMar>
          </w:tcPr>
          <w:p w:rsidR="00DC193B" w:rsidRPr="005E7A49" w14:paraId="5E0E3B05" w14:textId="77777777">
            <w:pPr>
              <w:spacing w:beforeAutospacing="0" w:afterAutospacing="0"/>
              <w:rPr>
                <w:rFonts w:eastAsia="Times New Roman"/>
                <w:color w:val="D13438"/>
                <w:sz w:val="23"/>
                <w:szCs w:val="23"/>
              </w:rPr>
            </w:pPr>
          </w:p>
        </w:tc>
        <w:tc>
          <w:tcPr>
            <w:tcW w:w="2258" w:type="dxa"/>
            <w:tcMar>
              <w:left w:w="105" w:type="dxa"/>
              <w:right w:w="105" w:type="dxa"/>
            </w:tcMar>
          </w:tcPr>
          <w:p w:rsidR="00DC193B" w:rsidRPr="005E7A49" w14:paraId="62FB0701" w14:textId="77777777">
            <w:pPr>
              <w:spacing w:beforeAutospacing="0" w:afterAutospacing="0"/>
              <w:rPr>
                <w:rFonts w:eastAsia="Times New Roman"/>
                <w:color w:val="D13438"/>
                <w:sz w:val="23"/>
                <w:szCs w:val="23"/>
              </w:rPr>
            </w:pPr>
          </w:p>
        </w:tc>
        <w:tc>
          <w:tcPr>
            <w:tcW w:w="2580" w:type="dxa"/>
            <w:tcMar>
              <w:left w:w="105" w:type="dxa"/>
              <w:right w:w="105" w:type="dxa"/>
            </w:tcMar>
          </w:tcPr>
          <w:p w:rsidR="00DC193B" w:rsidRPr="005E7A49" w14:paraId="5348A98C" w14:textId="77777777">
            <w:pPr>
              <w:spacing w:beforeAutospacing="0" w:afterAutospacing="0"/>
              <w:rPr>
                <w:rFonts w:eastAsia="Times New Roman"/>
                <w:color w:val="D13438"/>
                <w:sz w:val="23"/>
                <w:szCs w:val="23"/>
              </w:rPr>
            </w:pPr>
          </w:p>
        </w:tc>
      </w:tr>
      <w:tr w14:paraId="38DADEE1" w14:textId="77777777" w:rsidTr="00C03017">
        <w:tblPrEx>
          <w:tblW w:w="0" w:type="auto"/>
          <w:tblInd w:w="1342" w:type="dxa"/>
          <w:tblLayout w:type="fixed"/>
          <w:tblLook w:val="04A0"/>
        </w:tblPrEx>
        <w:trPr>
          <w:trHeight w:val="300"/>
        </w:trPr>
        <w:tc>
          <w:tcPr>
            <w:tcW w:w="2160" w:type="dxa"/>
            <w:tcMar>
              <w:left w:w="105" w:type="dxa"/>
              <w:right w:w="105" w:type="dxa"/>
            </w:tcMar>
          </w:tcPr>
          <w:p w:rsidR="00DC193B" w:rsidRPr="005E7A49" w14:paraId="1DC0C26C" w14:textId="77777777">
            <w:pPr>
              <w:spacing w:beforeAutospacing="0" w:afterAutospacing="0"/>
              <w:rPr>
                <w:rFonts w:eastAsia="Times New Roman"/>
                <w:color w:val="D13438"/>
                <w:sz w:val="23"/>
                <w:szCs w:val="23"/>
              </w:rPr>
            </w:pPr>
          </w:p>
        </w:tc>
        <w:tc>
          <w:tcPr>
            <w:tcW w:w="1980" w:type="dxa"/>
            <w:tcMar>
              <w:left w:w="105" w:type="dxa"/>
              <w:right w:w="105" w:type="dxa"/>
            </w:tcMar>
          </w:tcPr>
          <w:p w:rsidR="00DC193B" w:rsidRPr="005E7A49" w14:paraId="06EF75BD" w14:textId="77777777">
            <w:pPr>
              <w:spacing w:beforeAutospacing="0" w:afterAutospacing="0"/>
              <w:rPr>
                <w:rFonts w:eastAsia="Times New Roman"/>
                <w:color w:val="D13438"/>
                <w:sz w:val="23"/>
                <w:szCs w:val="23"/>
              </w:rPr>
            </w:pPr>
          </w:p>
        </w:tc>
        <w:tc>
          <w:tcPr>
            <w:tcW w:w="2258" w:type="dxa"/>
            <w:tcMar>
              <w:left w:w="105" w:type="dxa"/>
              <w:right w:w="105" w:type="dxa"/>
            </w:tcMar>
          </w:tcPr>
          <w:p w:rsidR="00DC193B" w:rsidRPr="005E7A49" w14:paraId="2B849899" w14:textId="77777777">
            <w:pPr>
              <w:spacing w:beforeAutospacing="0" w:afterAutospacing="0"/>
              <w:rPr>
                <w:rFonts w:eastAsia="Times New Roman"/>
                <w:color w:val="D13438"/>
                <w:sz w:val="23"/>
                <w:szCs w:val="23"/>
              </w:rPr>
            </w:pPr>
          </w:p>
        </w:tc>
        <w:tc>
          <w:tcPr>
            <w:tcW w:w="2580" w:type="dxa"/>
            <w:tcMar>
              <w:left w:w="105" w:type="dxa"/>
              <w:right w:w="105" w:type="dxa"/>
            </w:tcMar>
          </w:tcPr>
          <w:p w:rsidR="00DC193B" w:rsidRPr="005E7A49" w14:paraId="18DEDD42" w14:textId="77777777">
            <w:pPr>
              <w:spacing w:beforeAutospacing="0" w:afterAutospacing="0"/>
              <w:rPr>
                <w:rFonts w:eastAsia="Times New Roman"/>
                <w:color w:val="D13438"/>
                <w:sz w:val="23"/>
                <w:szCs w:val="23"/>
              </w:rPr>
            </w:pPr>
          </w:p>
        </w:tc>
      </w:tr>
      <w:tr w14:paraId="4F47735C" w14:textId="77777777" w:rsidTr="00C03017">
        <w:tblPrEx>
          <w:tblW w:w="0" w:type="auto"/>
          <w:tblInd w:w="1342" w:type="dxa"/>
          <w:tblLayout w:type="fixed"/>
          <w:tblLook w:val="04A0"/>
        </w:tblPrEx>
        <w:trPr>
          <w:trHeight w:val="300"/>
        </w:trPr>
        <w:tc>
          <w:tcPr>
            <w:tcW w:w="2160" w:type="dxa"/>
            <w:tcMar>
              <w:left w:w="105" w:type="dxa"/>
              <w:right w:w="105" w:type="dxa"/>
            </w:tcMar>
          </w:tcPr>
          <w:p w:rsidR="00DC193B" w:rsidRPr="005E7A49" w14:paraId="3FA53687" w14:textId="77777777">
            <w:pPr>
              <w:spacing w:beforeAutospacing="0" w:afterAutospacing="0"/>
              <w:rPr>
                <w:rFonts w:eastAsia="Times New Roman"/>
                <w:color w:val="D13438"/>
                <w:sz w:val="23"/>
                <w:szCs w:val="23"/>
              </w:rPr>
            </w:pPr>
          </w:p>
        </w:tc>
        <w:tc>
          <w:tcPr>
            <w:tcW w:w="1980" w:type="dxa"/>
            <w:tcMar>
              <w:left w:w="105" w:type="dxa"/>
              <w:right w:w="105" w:type="dxa"/>
            </w:tcMar>
          </w:tcPr>
          <w:p w:rsidR="00DC193B" w:rsidRPr="005E7A49" w14:paraId="4029BC40" w14:textId="77777777">
            <w:pPr>
              <w:spacing w:beforeAutospacing="0" w:afterAutospacing="0"/>
              <w:rPr>
                <w:rFonts w:eastAsia="Times New Roman"/>
                <w:color w:val="D13438"/>
                <w:sz w:val="23"/>
                <w:szCs w:val="23"/>
              </w:rPr>
            </w:pPr>
          </w:p>
        </w:tc>
        <w:tc>
          <w:tcPr>
            <w:tcW w:w="2258" w:type="dxa"/>
            <w:tcMar>
              <w:left w:w="105" w:type="dxa"/>
              <w:right w:w="105" w:type="dxa"/>
            </w:tcMar>
          </w:tcPr>
          <w:p w:rsidR="00DC193B" w:rsidRPr="005E7A49" w14:paraId="1C27A99C" w14:textId="77777777">
            <w:pPr>
              <w:spacing w:beforeAutospacing="0" w:afterAutospacing="0"/>
              <w:rPr>
                <w:rFonts w:eastAsia="Times New Roman"/>
                <w:color w:val="D13438"/>
                <w:sz w:val="23"/>
                <w:szCs w:val="23"/>
              </w:rPr>
            </w:pPr>
          </w:p>
        </w:tc>
        <w:tc>
          <w:tcPr>
            <w:tcW w:w="2580" w:type="dxa"/>
            <w:tcMar>
              <w:left w:w="105" w:type="dxa"/>
              <w:right w:w="105" w:type="dxa"/>
            </w:tcMar>
          </w:tcPr>
          <w:p w:rsidR="00DC193B" w:rsidRPr="005E7A49" w14:paraId="38A28EA7" w14:textId="77777777">
            <w:pPr>
              <w:spacing w:beforeAutospacing="0" w:afterAutospacing="0"/>
              <w:rPr>
                <w:rFonts w:eastAsia="Times New Roman"/>
                <w:color w:val="D13438"/>
                <w:sz w:val="23"/>
                <w:szCs w:val="23"/>
              </w:rPr>
            </w:pPr>
          </w:p>
        </w:tc>
      </w:tr>
      <w:tr w14:paraId="5E86DFA5" w14:textId="77777777" w:rsidTr="00C03017">
        <w:tblPrEx>
          <w:tblW w:w="0" w:type="auto"/>
          <w:tblInd w:w="1342" w:type="dxa"/>
          <w:tblLayout w:type="fixed"/>
          <w:tblLook w:val="04A0"/>
        </w:tblPrEx>
        <w:trPr>
          <w:trHeight w:val="300"/>
        </w:trPr>
        <w:tc>
          <w:tcPr>
            <w:tcW w:w="2160" w:type="dxa"/>
            <w:tcMar>
              <w:left w:w="105" w:type="dxa"/>
              <w:right w:w="105" w:type="dxa"/>
            </w:tcMar>
          </w:tcPr>
          <w:p w:rsidR="00D259DC" w:rsidRPr="005E7A49" w14:paraId="2963A935" w14:textId="77777777">
            <w:pPr>
              <w:spacing w:beforeAutospacing="0" w:afterAutospacing="0"/>
              <w:rPr>
                <w:rFonts w:eastAsia="Times New Roman"/>
                <w:color w:val="D13438"/>
                <w:sz w:val="23"/>
                <w:szCs w:val="23"/>
              </w:rPr>
            </w:pPr>
          </w:p>
        </w:tc>
        <w:tc>
          <w:tcPr>
            <w:tcW w:w="1980" w:type="dxa"/>
            <w:tcMar>
              <w:left w:w="105" w:type="dxa"/>
              <w:right w:w="105" w:type="dxa"/>
            </w:tcMar>
          </w:tcPr>
          <w:p w:rsidR="00D259DC" w:rsidRPr="005E7A49" w14:paraId="6F5F2B98" w14:textId="77777777">
            <w:pPr>
              <w:spacing w:beforeAutospacing="0" w:afterAutospacing="0"/>
              <w:rPr>
                <w:rFonts w:eastAsia="Times New Roman"/>
                <w:color w:val="D13438"/>
                <w:sz w:val="23"/>
                <w:szCs w:val="23"/>
              </w:rPr>
            </w:pPr>
          </w:p>
        </w:tc>
        <w:tc>
          <w:tcPr>
            <w:tcW w:w="2258" w:type="dxa"/>
            <w:tcMar>
              <w:left w:w="105" w:type="dxa"/>
              <w:right w:w="105" w:type="dxa"/>
            </w:tcMar>
          </w:tcPr>
          <w:p w:rsidR="00D259DC" w:rsidRPr="005E7A49" w14:paraId="31186227" w14:textId="77777777">
            <w:pPr>
              <w:spacing w:beforeAutospacing="0" w:afterAutospacing="0"/>
              <w:rPr>
                <w:rFonts w:eastAsia="Times New Roman"/>
                <w:color w:val="D13438"/>
                <w:sz w:val="23"/>
                <w:szCs w:val="23"/>
              </w:rPr>
            </w:pPr>
          </w:p>
        </w:tc>
        <w:tc>
          <w:tcPr>
            <w:tcW w:w="2580" w:type="dxa"/>
            <w:tcMar>
              <w:left w:w="105" w:type="dxa"/>
              <w:right w:w="105" w:type="dxa"/>
            </w:tcMar>
          </w:tcPr>
          <w:p w:rsidR="00D259DC" w:rsidRPr="005E7A49" w14:paraId="0F7A366E" w14:textId="77777777">
            <w:pPr>
              <w:spacing w:beforeAutospacing="0" w:afterAutospacing="0"/>
              <w:rPr>
                <w:rFonts w:eastAsia="Times New Roman"/>
                <w:color w:val="D13438"/>
                <w:sz w:val="23"/>
                <w:szCs w:val="23"/>
              </w:rPr>
            </w:pPr>
          </w:p>
        </w:tc>
      </w:tr>
    </w:tbl>
    <w:p w:rsidR="0098024A" w:rsidRPr="005E7A49" w:rsidP="0098024A" w14:paraId="5ED2D06D" w14:textId="77777777">
      <w:pPr>
        <w:pStyle w:val="whitespace-normal"/>
        <w:rPr>
          <w:sz w:val="23"/>
          <w:szCs w:val="23"/>
        </w:rPr>
      </w:pPr>
      <w:r w:rsidRPr="005E7A49">
        <w:rPr>
          <w:rFonts w:ascii="Segoe UI Symbol" w:hAnsi="Segoe UI Symbol" w:cs="Segoe UI Symbol"/>
          <w:sz w:val="23"/>
          <w:szCs w:val="23"/>
        </w:rPr>
        <w:t>☐</w:t>
      </w:r>
      <w:r w:rsidRPr="005E7A49">
        <w:rPr>
          <w:sz w:val="23"/>
          <w:szCs w:val="23"/>
        </w:rPr>
        <w:t xml:space="preserve"> </w:t>
      </w:r>
      <w:r w:rsidRPr="11531600">
        <w:rPr>
          <w:sz w:val="22"/>
          <w:szCs w:val="22"/>
        </w:rPr>
        <w:t xml:space="preserve">I certify I </w:t>
      </w:r>
      <w:r w:rsidRPr="00AA0B4D">
        <w:rPr>
          <w:b/>
          <w:bCs/>
          <w:sz w:val="22"/>
          <w:szCs w:val="22"/>
        </w:rPr>
        <w:t>do not have</w:t>
      </w:r>
      <w:r w:rsidRPr="11531600">
        <w:rPr>
          <w:b/>
          <w:bCs/>
          <w:sz w:val="22"/>
          <w:szCs w:val="22"/>
        </w:rPr>
        <w:t xml:space="preserve"> any</w:t>
      </w:r>
      <w:r w:rsidRPr="00AA0B4D">
        <w:rPr>
          <w:b/>
          <w:bCs/>
          <w:sz w:val="22"/>
          <w:szCs w:val="22"/>
        </w:rPr>
        <w:t xml:space="preserve"> or know of any third-party payers </w:t>
      </w:r>
      <w:r w:rsidRPr="00802B29">
        <w:rPr>
          <w:sz w:val="22"/>
          <w:szCs w:val="22"/>
        </w:rPr>
        <w:t xml:space="preserve">that </w:t>
      </w:r>
      <w:r>
        <w:rPr>
          <w:sz w:val="22"/>
          <w:szCs w:val="22"/>
        </w:rPr>
        <w:t>have paid</w:t>
      </w:r>
      <w:r w:rsidRPr="00802B29">
        <w:rPr>
          <w:sz w:val="22"/>
          <w:szCs w:val="22"/>
        </w:rPr>
        <w:t xml:space="preserve"> or </w:t>
      </w:r>
      <w:r>
        <w:rPr>
          <w:sz w:val="22"/>
          <w:szCs w:val="22"/>
        </w:rPr>
        <w:t>may be obligated to</w:t>
      </w:r>
      <w:r w:rsidRPr="11531600">
        <w:rPr>
          <w:sz w:val="22"/>
          <w:szCs w:val="22"/>
        </w:rPr>
        <w:t xml:space="preserve"> pay for or provide medical services or items.</w:t>
      </w:r>
    </w:p>
    <w:p w:rsidR="00DC193B" w:rsidRPr="005E7A49" w:rsidP="00DC193B" w14:paraId="30AAB0E3" w14:textId="77777777">
      <w:pPr>
        <w:pStyle w:val="whitespace-normal"/>
        <w:rPr>
          <w:rStyle w:val="Emphasis"/>
          <w:sz w:val="23"/>
          <w:szCs w:val="23"/>
        </w:rPr>
      </w:pPr>
      <w:r w:rsidRPr="005E7A49">
        <w:rPr>
          <w:rStyle w:val="Emphasis"/>
          <w:sz w:val="23"/>
          <w:szCs w:val="23"/>
        </w:rPr>
        <w:t>If you need additional space, please add a second page.</w:t>
      </w:r>
    </w:p>
    <w:p w:rsidR="007B6C91" w:rsidRPr="005E7A49" w:rsidP="00B81F3B" w14:paraId="0BF01601" w14:textId="71673057">
      <w:pPr>
        <w:pStyle w:val="Heading2"/>
        <w:numPr>
          <w:ilvl w:val="0"/>
          <w:numId w:val="4"/>
        </w:numPr>
        <w:tabs>
          <w:tab w:val="num" w:pos="360"/>
        </w:tabs>
        <w:ind w:left="0" w:firstLine="0"/>
        <w:rPr>
          <w:rFonts w:ascii="Times New Roman" w:hAnsi="Times New Roman" w:cs="Times New Roman"/>
          <w:b/>
          <w:bCs/>
          <w:sz w:val="23"/>
          <w:szCs w:val="23"/>
          <w:u w:val="single"/>
        </w:rPr>
      </w:pPr>
      <w:r w:rsidRPr="005E7A49">
        <w:rPr>
          <w:rFonts w:ascii="Times New Roman" w:hAnsi="Times New Roman" w:cs="Times New Roman"/>
          <w:b/>
          <w:bCs/>
          <w:sz w:val="23"/>
          <w:szCs w:val="23"/>
          <w:u w:val="single"/>
        </w:rPr>
        <w:t xml:space="preserve">Payer </w:t>
      </w:r>
      <w:r w:rsidR="00BA7581">
        <w:rPr>
          <w:rFonts w:ascii="Times New Roman" w:hAnsi="Times New Roman" w:cs="Times New Roman"/>
          <w:b/>
          <w:bCs/>
          <w:sz w:val="23"/>
          <w:szCs w:val="23"/>
          <w:u w:val="single"/>
        </w:rPr>
        <w:t xml:space="preserve">of Last Resort </w:t>
      </w:r>
      <w:r w:rsidRPr="005E7A49">
        <w:rPr>
          <w:rFonts w:ascii="Times New Roman" w:hAnsi="Times New Roman" w:cs="Times New Roman"/>
          <w:b/>
          <w:bCs/>
          <w:sz w:val="23"/>
          <w:szCs w:val="23"/>
          <w:u w:val="single"/>
        </w:rPr>
        <w:t>Acknowledgement</w:t>
      </w:r>
    </w:p>
    <w:p w:rsidR="00BC2A06" w:rsidRPr="005E7A49" w:rsidP="00BC2A06" w14:paraId="52671ED0" w14:textId="4FB3FB62">
      <w:pPr>
        <w:pStyle w:val="Heading3"/>
        <w:rPr>
          <w:sz w:val="23"/>
          <w:szCs w:val="23"/>
        </w:rPr>
      </w:pPr>
      <w:r>
        <w:rPr>
          <w:sz w:val="23"/>
          <w:szCs w:val="23"/>
        </w:rPr>
        <w:t xml:space="preserve">Please read and acknowledge </w:t>
      </w:r>
      <w:r w:rsidR="00DF7B46">
        <w:rPr>
          <w:sz w:val="23"/>
          <w:szCs w:val="23"/>
        </w:rPr>
        <w:t xml:space="preserve">that CICP is the </w:t>
      </w:r>
      <w:r>
        <w:rPr>
          <w:sz w:val="23"/>
          <w:szCs w:val="23"/>
        </w:rPr>
        <w:t xml:space="preserve">payer of last resort by checking both boxes.  </w:t>
      </w:r>
    </w:p>
    <w:p w:rsidR="007B6C91" w:rsidP="007B6C91" w14:paraId="5EA25DBC" w14:textId="1EB67BE8">
      <w:pPr>
        <w:pStyle w:val="whitespace-normal"/>
        <w:rPr>
          <w:sz w:val="23"/>
          <w:szCs w:val="23"/>
        </w:rPr>
      </w:pPr>
      <w:r w:rsidRPr="005E7A49">
        <w:rPr>
          <w:rFonts w:ascii="Segoe UI Symbol" w:hAnsi="Segoe UI Symbol" w:cs="Segoe UI Symbol"/>
          <w:sz w:val="23"/>
          <w:szCs w:val="23"/>
        </w:rPr>
        <w:t>☐</w:t>
      </w:r>
      <w:r w:rsidRPr="005E7A49">
        <w:rPr>
          <w:sz w:val="23"/>
          <w:szCs w:val="23"/>
        </w:rPr>
        <w:t xml:space="preserve"> I understand benefits from the CICP are secondary to benefits </w:t>
      </w:r>
      <w:r w:rsidR="001D01CB">
        <w:rPr>
          <w:sz w:val="23"/>
          <w:szCs w:val="23"/>
        </w:rPr>
        <w:t>paid or payable</w:t>
      </w:r>
      <w:r w:rsidRPr="005E7A49">
        <w:rPr>
          <w:sz w:val="23"/>
          <w:szCs w:val="23"/>
        </w:rPr>
        <w:t xml:space="preserve"> from third-party payers, and it may be possible that certain re</w:t>
      </w:r>
      <w:r w:rsidR="00084B70">
        <w:rPr>
          <w:sz w:val="23"/>
          <w:szCs w:val="23"/>
        </w:rPr>
        <w:t>cipients</w:t>
      </w:r>
      <w:r w:rsidRPr="005E7A49">
        <w:rPr>
          <w:sz w:val="23"/>
          <w:szCs w:val="23"/>
        </w:rPr>
        <w:t xml:space="preserve"> deemed eligible will have </w:t>
      </w:r>
      <w:r w:rsidRPr="005E7A49">
        <w:rPr>
          <w:rStyle w:val="Strong"/>
          <w:rFonts w:eastAsiaTheme="majorEastAsia"/>
          <w:sz w:val="23"/>
          <w:szCs w:val="23"/>
        </w:rPr>
        <w:t>no eligible</w:t>
      </w:r>
      <w:r w:rsidRPr="005E7A49">
        <w:rPr>
          <w:sz w:val="23"/>
          <w:szCs w:val="23"/>
        </w:rPr>
        <w:t xml:space="preserve"> medical </w:t>
      </w:r>
      <w:r>
        <w:rPr>
          <w:sz w:val="23"/>
          <w:szCs w:val="23"/>
        </w:rPr>
        <w:t>services or items.</w:t>
      </w:r>
    </w:p>
    <w:p w:rsidR="007B6C91" w:rsidRPr="0009440D" w:rsidP="007B6C91" w14:paraId="6C9E4AE4" w14:textId="59BC4853">
      <w:pPr>
        <w:spacing w:before="0" w:beforeAutospacing="0" w:after="0" w:afterAutospacing="0"/>
        <w:rPr>
          <w:rFonts w:eastAsia="Times New Roman"/>
          <w:color w:val="000000" w:themeColor="text1"/>
          <w:sz w:val="23"/>
          <w:szCs w:val="23"/>
        </w:rPr>
      </w:pPr>
      <w:r w:rsidRPr="00013D66">
        <w:rPr>
          <w:rFonts w:ascii="MS Gothic" w:eastAsia="MS Gothic" w:hAnsi="MS Gothic" w:cs="MS Gothic"/>
          <w:color w:val="000000" w:themeColor="text1"/>
          <w:sz w:val="23"/>
          <w:szCs w:val="23"/>
        </w:rPr>
        <w:t>☐</w:t>
      </w:r>
      <w:r w:rsidRPr="00013D66">
        <w:rPr>
          <w:rFonts w:eastAsia="Times New Roman"/>
          <w:color w:val="000000" w:themeColor="text1"/>
          <w:sz w:val="23"/>
          <w:szCs w:val="23"/>
        </w:rPr>
        <w:t xml:space="preserve"> I understand that if I receive a benefit from a third-party payer after receiving the same type of benefit under this Program, the CICP has the right to recover the amount of benefits received. </w:t>
      </w:r>
    </w:p>
    <w:p w:rsidR="007B6C91" w:rsidRPr="004B03F9" w:rsidP="00B81F3B" w14:paraId="0FAC0AF0" w14:textId="1BEAA1A5">
      <w:pPr>
        <w:pStyle w:val="Heading2"/>
        <w:numPr>
          <w:ilvl w:val="0"/>
          <w:numId w:val="4"/>
        </w:numPr>
        <w:tabs>
          <w:tab w:val="num" w:pos="360"/>
        </w:tabs>
        <w:ind w:left="0" w:firstLine="0"/>
        <w:rPr>
          <w:rFonts w:ascii="Times New Roman" w:hAnsi="Times New Roman" w:cs="Times New Roman"/>
          <w:b/>
          <w:bCs/>
          <w:sz w:val="23"/>
          <w:szCs w:val="23"/>
          <w:u w:val="single"/>
        </w:rPr>
      </w:pPr>
      <w:r w:rsidRPr="004B03F9">
        <w:rPr>
          <w:rFonts w:ascii="Times New Roman" w:hAnsi="Times New Roman" w:cs="Times New Roman"/>
          <w:b/>
          <w:bCs/>
          <w:sz w:val="23"/>
          <w:szCs w:val="23"/>
          <w:u w:val="single"/>
        </w:rPr>
        <w:t>Final Attestation and Acknowledgment</w:t>
      </w:r>
    </w:p>
    <w:p w:rsidR="007B6C91" w:rsidRPr="005E7A49" w:rsidP="007B6C91" w14:paraId="7AD0FB15" w14:textId="63238436">
      <w:pPr>
        <w:spacing w:before="0" w:beforeAutospacing="0" w:after="0" w:afterAutospacing="0" w:line="276" w:lineRule="auto"/>
        <w:rPr>
          <w:i/>
          <w:iCs/>
          <w:sz w:val="23"/>
          <w:szCs w:val="23"/>
        </w:rPr>
      </w:pPr>
      <w:r w:rsidRPr="005E7A49">
        <w:rPr>
          <w:i/>
          <w:iCs/>
          <w:color w:val="auto"/>
          <w:sz w:val="23"/>
          <w:szCs w:val="23"/>
        </w:rPr>
        <w:t xml:space="preserve">By signing this form, I hereby certify that the information provided in this </w:t>
      </w:r>
      <w:r w:rsidR="000F7D1F">
        <w:rPr>
          <w:i/>
          <w:iCs/>
          <w:color w:val="auto"/>
          <w:sz w:val="23"/>
          <w:szCs w:val="23"/>
        </w:rPr>
        <w:t xml:space="preserve">Request for </w:t>
      </w:r>
      <w:r w:rsidR="008E4C50">
        <w:rPr>
          <w:i/>
          <w:iCs/>
          <w:color w:val="auto"/>
          <w:sz w:val="23"/>
          <w:szCs w:val="23"/>
        </w:rPr>
        <w:t xml:space="preserve">Unreimbursed Medical Expenses </w:t>
      </w:r>
      <w:r w:rsidR="00451EE4">
        <w:rPr>
          <w:i/>
          <w:iCs/>
          <w:color w:val="auto"/>
          <w:sz w:val="23"/>
          <w:szCs w:val="23"/>
        </w:rPr>
        <w:t>form</w:t>
      </w:r>
      <w:r w:rsidRPr="005E7A49" w:rsidR="00451EE4">
        <w:rPr>
          <w:i/>
          <w:iCs/>
          <w:color w:val="auto"/>
          <w:sz w:val="23"/>
          <w:szCs w:val="23"/>
        </w:rPr>
        <w:t xml:space="preserve"> </w:t>
      </w:r>
      <w:r w:rsidRPr="005E7A49">
        <w:rPr>
          <w:i/>
          <w:iCs/>
          <w:color w:val="auto"/>
          <w:sz w:val="23"/>
          <w:szCs w:val="23"/>
        </w:rPr>
        <w:t xml:space="preserve">is true and accurate to the best of my knowledge. Further, </w:t>
      </w:r>
      <w:r w:rsidRPr="005E7A49">
        <w:rPr>
          <w:i/>
          <w:iCs/>
          <w:sz w:val="23"/>
          <w:szCs w:val="23"/>
        </w:rPr>
        <w:t xml:space="preserve">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w:t>
      </w:r>
      <w:r w:rsidRPr="005E7A49">
        <w:rPr>
          <w:i/>
          <w:iCs/>
          <w:color w:val="auto"/>
          <w:sz w:val="23"/>
          <w:szCs w:val="23"/>
        </w:rPr>
        <w:t xml:space="preserve">I will provide updated information (including, but not limited to, medical records, employment income records, and change of address) until the Program has made its final benefits decision. </w:t>
      </w:r>
    </w:p>
    <w:p w:rsidR="007B6C91" w:rsidRPr="005E7A49" w:rsidP="007B6C91" w14:paraId="3E3D60F8" w14:textId="77777777">
      <w:pPr>
        <w:spacing w:before="0" w:beforeAutospacing="0" w:after="0" w:afterAutospacing="0" w:line="276" w:lineRule="auto"/>
        <w:rPr>
          <w:i/>
          <w:iCs/>
          <w:color w:val="auto"/>
          <w:sz w:val="23"/>
          <w:szCs w:val="23"/>
        </w:rPr>
      </w:pPr>
    </w:p>
    <w:p w:rsidR="00084B70" w:rsidRPr="005E7A49" w:rsidP="00084B70" w14:paraId="122FBA23" w14:textId="77777777">
      <w:pPr>
        <w:spacing w:before="0" w:beforeAutospacing="0" w:after="0" w:afterAutospacing="0"/>
        <w:rPr>
          <w:rFonts w:eastAsia="Times New Roman"/>
          <w:color w:val="000000" w:themeColor="text1"/>
          <w:sz w:val="23"/>
          <w:szCs w:val="23"/>
        </w:rPr>
      </w:pPr>
      <w:r w:rsidRPr="005E7A49">
        <w:rPr>
          <w:rFonts w:eastAsia="Times New Roman"/>
          <w:color w:val="000000" w:themeColor="text1"/>
          <w:sz w:val="23"/>
          <w:szCs w:val="23"/>
        </w:rPr>
        <w:t xml:space="preserve">______________________________________________  </w:t>
      </w:r>
      <w:r w:rsidRPr="005E7A49">
        <w:rPr>
          <w:sz w:val="23"/>
          <w:szCs w:val="23"/>
        </w:rPr>
        <w:tab/>
      </w:r>
      <w:r w:rsidRPr="005E7A49">
        <w:rPr>
          <w:sz w:val="23"/>
          <w:szCs w:val="23"/>
        </w:rPr>
        <w:tab/>
      </w:r>
    </w:p>
    <w:p w:rsidR="00084B70" w:rsidRPr="005E7A49" w:rsidP="00084B70" w14:paraId="4C0491AD" w14:textId="77777777">
      <w:pPr>
        <w:pStyle w:val="PlainText"/>
        <w:spacing w:line="276" w:lineRule="auto"/>
        <w:rPr>
          <w:rFonts w:eastAsia="Times New Roman"/>
          <w:color w:val="000000" w:themeColor="text1"/>
          <w:sz w:val="23"/>
          <w:szCs w:val="23"/>
        </w:rPr>
      </w:pPr>
      <w:r w:rsidRPr="005E7A49">
        <w:rPr>
          <w:rFonts w:ascii="Times New Roman" w:eastAsia="Times New Roman" w:hAnsi="Times New Roman"/>
          <w:color w:val="000000" w:themeColor="text1"/>
          <w:sz w:val="23"/>
          <w:szCs w:val="23"/>
        </w:rPr>
        <w:t xml:space="preserve">Name of Injured Countermeasure Recipient (Please print)    </w:t>
      </w:r>
      <w:r w:rsidRPr="005E7A49">
        <w:rPr>
          <w:sz w:val="23"/>
          <w:szCs w:val="23"/>
        </w:rPr>
        <w:tab/>
      </w:r>
      <w:r w:rsidRPr="005E7A49">
        <w:rPr>
          <w:sz w:val="23"/>
          <w:szCs w:val="23"/>
        </w:rPr>
        <w:tab/>
      </w:r>
      <w:r w:rsidRPr="005E7A49">
        <w:rPr>
          <w:sz w:val="23"/>
          <w:szCs w:val="23"/>
        </w:rPr>
        <w:tab/>
      </w:r>
    </w:p>
    <w:p w:rsidR="00084B70" w:rsidRPr="005E7A49" w:rsidP="00084B70" w14:paraId="66558631" w14:textId="77777777">
      <w:pPr>
        <w:spacing w:before="0" w:beforeAutospacing="0" w:after="0" w:afterAutospacing="0" w:line="276" w:lineRule="auto"/>
        <w:rPr>
          <w:rFonts w:eastAsia="Times New Roman"/>
          <w:color w:val="000000" w:themeColor="text1"/>
          <w:sz w:val="23"/>
          <w:szCs w:val="23"/>
        </w:rPr>
      </w:pPr>
    </w:p>
    <w:p w:rsidR="00084B70" w:rsidRPr="005E7A49" w:rsidP="00084B70" w14:paraId="7A09F8AA" w14:textId="77777777">
      <w:pPr>
        <w:spacing w:before="0" w:beforeAutospacing="0" w:after="0" w:afterAutospacing="0" w:line="276" w:lineRule="auto"/>
        <w:rPr>
          <w:rFonts w:eastAsia="Times New Roman"/>
          <w:color w:val="000000" w:themeColor="text1"/>
          <w:sz w:val="23"/>
          <w:szCs w:val="23"/>
        </w:rPr>
      </w:pPr>
    </w:p>
    <w:p w:rsidR="00084B70" w:rsidRPr="005E7A49" w:rsidP="00084B70" w14:paraId="6B957D0E" w14:textId="77777777">
      <w:pPr>
        <w:spacing w:before="0" w:beforeAutospacing="0" w:after="0" w:afterAutospacing="0" w:line="276" w:lineRule="auto"/>
        <w:rPr>
          <w:rFonts w:eastAsia="Times New Roman"/>
          <w:color w:val="000000" w:themeColor="text1"/>
          <w:sz w:val="23"/>
          <w:szCs w:val="23"/>
        </w:rPr>
      </w:pPr>
      <w:r w:rsidRPr="005E7A49">
        <w:rPr>
          <w:rFonts w:eastAsia="Times New Roman"/>
          <w:color w:val="000000" w:themeColor="text1"/>
          <w:sz w:val="23"/>
          <w:szCs w:val="23"/>
        </w:rPr>
        <w:t>______________________________________________</w:t>
      </w:r>
      <w:r w:rsidRPr="005E7A49">
        <w:rPr>
          <w:sz w:val="23"/>
          <w:szCs w:val="23"/>
        </w:rPr>
        <w:tab/>
      </w:r>
      <w:r w:rsidRPr="005E7A49">
        <w:rPr>
          <w:sz w:val="23"/>
          <w:szCs w:val="23"/>
        </w:rPr>
        <w:tab/>
      </w:r>
      <w:r w:rsidRPr="005E7A49">
        <w:rPr>
          <w:sz w:val="23"/>
          <w:szCs w:val="23"/>
        </w:rPr>
        <w:tab/>
      </w:r>
      <w:r w:rsidRPr="005E7A49">
        <w:rPr>
          <w:rFonts w:eastAsia="Times New Roman"/>
          <w:color w:val="000000" w:themeColor="text1"/>
          <w:sz w:val="23"/>
          <w:szCs w:val="23"/>
        </w:rPr>
        <w:t>___________________</w:t>
      </w:r>
    </w:p>
    <w:p w:rsidR="007B6C91" w:rsidRPr="00803485" w:rsidP="007B6C91" w14:paraId="77CA837E" w14:textId="39B025A0">
      <w:pPr>
        <w:spacing w:before="0" w:beforeAutospacing="0" w:after="0" w:afterAutospacing="0" w:line="276" w:lineRule="auto"/>
        <w:rPr>
          <w:rFonts w:eastAsia="Times New Roman"/>
          <w:color w:val="000000" w:themeColor="text1"/>
          <w:sz w:val="23"/>
          <w:szCs w:val="23"/>
        </w:rPr>
      </w:pPr>
      <w:r w:rsidRPr="005E7A49">
        <w:rPr>
          <w:rFonts w:eastAsia="Times New Roman"/>
          <w:color w:val="000000" w:themeColor="text1"/>
          <w:sz w:val="23"/>
          <w:szCs w:val="23"/>
        </w:rPr>
        <w:t xml:space="preserve">Signature of </w:t>
      </w:r>
      <w:r w:rsidR="00C93512">
        <w:rPr>
          <w:rFonts w:eastAsia="Times New Roman"/>
          <w:color w:val="000000" w:themeColor="text1"/>
          <w:sz w:val="23"/>
          <w:szCs w:val="23"/>
        </w:rPr>
        <w:t>Injured Countermeasure Recipient</w:t>
      </w:r>
      <w:r w:rsidRPr="005E7A49">
        <w:rPr>
          <w:sz w:val="23"/>
          <w:szCs w:val="23"/>
        </w:rPr>
        <w:tab/>
      </w:r>
      <w:r w:rsidRPr="005E7A49">
        <w:rPr>
          <w:sz w:val="23"/>
          <w:szCs w:val="23"/>
        </w:rPr>
        <w:tab/>
      </w:r>
      <w:r w:rsidRPr="005E7A49">
        <w:rPr>
          <w:sz w:val="23"/>
          <w:szCs w:val="23"/>
        </w:rPr>
        <w:tab/>
      </w:r>
      <w:r w:rsidRPr="005E7A49">
        <w:rPr>
          <w:sz w:val="23"/>
          <w:szCs w:val="23"/>
        </w:rPr>
        <w:tab/>
      </w:r>
      <w:r w:rsidRPr="005E7A49">
        <w:rPr>
          <w:rFonts w:eastAsia="Times New Roman"/>
          <w:color w:val="000000" w:themeColor="text1"/>
          <w:sz w:val="23"/>
          <w:szCs w:val="23"/>
        </w:rPr>
        <w:t xml:space="preserve">Date </w:t>
      </w:r>
      <w:r w:rsidRPr="005E7A49">
        <w:rPr>
          <w:sz w:val="23"/>
          <w:szCs w:val="23"/>
        </w:rPr>
        <w:tab/>
      </w:r>
    </w:p>
    <w:p w:rsidR="003B65EC" w14:paraId="1BB9CC70" w14:textId="77777777">
      <w:pPr>
        <w:rPr>
          <w:rFonts w:eastAsiaTheme="majorEastAsia"/>
          <w:b/>
          <w:bCs/>
          <w:color w:val="365F91" w:themeColor="accent1" w:themeShade="BF"/>
          <w:sz w:val="28"/>
          <w:szCs w:val="28"/>
        </w:rPr>
      </w:pPr>
      <w:r>
        <w:rPr>
          <w:b/>
          <w:bCs/>
          <w:sz w:val="28"/>
          <w:szCs w:val="28"/>
        </w:rPr>
        <w:br w:type="page"/>
      </w:r>
    </w:p>
    <w:p w:rsidR="004B03F9" w:rsidRPr="00C11DF9" w:rsidP="004B03F9" w14:paraId="745D5230" w14:textId="27AFBB86">
      <w:pPr>
        <w:pStyle w:val="Heading1"/>
        <w:jc w:val="center"/>
        <w:rPr>
          <w:rStyle w:val="Strong"/>
          <w:rFonts w:ascii="Times New Roman" w:hAnsi="Times New Roman" w:cs="Times New Roman"/>
          <w:sz w:val="28"/>
          <w:szCs w:val="28"/>
        </w:rPr>
      </w:pPr>
      <w:r>
        <w:rPr>
          <w:rFonts w:ascii="Times New Roman" w:hAnsi="Times New Roman" w:cs="Times New Roman"/>
          <w:b/>
          <w:bCs/>
          <w:sz w:val="28"/>
          <w:szCs w:val="28"/>
        </w:rPr>
        <w:t>UNREIMBURSED MEDICAL EXPENSES</w:t>
      </w:r>
      <w:r w:rsidRPr="00C11DF9">
        <w:rPr>
          <w:rFonts w:ascii="Times New Roman" w:hAnsi="Times New Roman" w:cs="Times New Roman"/>
          <w:b/>
          <w:bCs/>
          <w:sz w:val="28"/>
          <w:szCs w:val="28"/>
        </w:rPr>
        <w:t xml:space="preserve"> </w:t>
      </w:r>
      <w:r w:rsidR="007C68CB">
        <w:rPr>
          <w:rFonts w:ascii="Times New Roman" w:hAnsi="Times New Roman" w:cs="Times New Roman"/>
          <w:b/>
          <w:bCs/>
          <w:sz w:val="28"/>
          <w:szCs w:val="28"/>
        </w:rPr>
        <w:t xml:space="preserve">REQUIRED </w:t>
      </w:r>
      <w:r w:rsidRPr="00C11DF9">
        <w:rPr>
          <w:rFonts w:ascii="Times New Roman" w:hAnsi="Times New Roman" w:cs="Times New Roman"/>
          <w:b/>
          <w:bCs/>
          <w:sz w:val="28"/>
          <w:szCs w:val="28"/>
        </w:rPr>
        <w:t xml:space="preserve">DOCUMENTS </w:t>
      </w:r>
    </w:p>
    <w:p w:rsidR="00AC754F" w:rsidRPr="00C11DF9" w:rsidP="00AC754F" w14:paraId="367A87AF" w14:textId="77777777">
      <w:pPr>
        <w:pStyle w:val="NormalWeb"/>
        <w:rPr>
          <w:color w:val="000000" w:themeColor="text1"/>
          <w:sz w:val="23"/>
          <w:szCs w:val="23"/>
        </w:rPr>
      </w:pPr>
      <w:r w:rsidRPr="005E7A49">
        <w:rPr>
          <w:rStyle w:val="Strong"/>
          <w:color w:val="000000" w:themeColor="text1"/>
          <w:sz w:val="23"/>
          <w:szCs w:val="23"/>
        </w:rPr>
        <w:t>Name: _________________________________ Case #: _________________</w:t>
      </w:r>
    </w:p>
    <w:p w:rsidR="006F4412" w:rsidRPr="00BC431A" w:rsidP="004B03F9" w14:paraId="35DBDB99" w14:textId="117E2B54">
      <w:pPr>
        <w:outlineLvl w:val="1"/>
        <w:rPr>
          <w:rFonts w:eastAsia="Times New Roman"/>
          <w:color w:val="auto"/>
        </w:rPr>
      </w:pPr>
      <w:r>
        <w:rPr>
          <w:rFonts w:eastAsia="Times New Roman"/>
          <w:color w:val="auto"/>
          <w:u w:val="single"/>
        </w:rPr>
        <w:t xml:space="preserve">Documents </w:t>
      </w:r>
      <w:r w:rsidR="00B724CF">
        <w:rPr>
          <w:rFonts w:eastAsia="Times New Roman"/>
          <w:color w:val="auto"/>
          <w:u w:val="single"/>
        </w:rPr>
        <w:t xml:space="preserve">for </w:t>
      </w:r>
      <w:r w:rsidRPr="00B724CF" w:rsidR="00690257">
        <w:rPr>
          <w:rFonts w:eastAsia="Times New Roman"/>
          <w:b/>
          <w:bCs/>
          <w:color w:val="auto"/>
          <w:u w:val="single"/>
        </w:rPr>
        <w:t>Past</w:t>
      </w:r>
      <w:r w:rsidRPr="00BC431A" w:rsidR="00690257">
        <w:rPr>
          <w:rFonts w:eastAsia="Times New Roman"/>
          <w:color w:val="auto"/>
          <w:u w:val="single"/>
        </w:rPr>
        <w:t xml:space="preserve"> Medical Expenses</w:t>
      </w:r>
      <w:r w:rsidRPr="00BC431A" w:rsidR="00690257">
        <w:rPr>
          <w:rFonts w:eastAsia="Times New Roman"/>
          <w:color w:val="auto"/>
        </w:rPr>
        <w:t xml:space="preserve"> </w:t>
      </w:r>
      <w:r w:rsidRPr="0042507F" w:rsidR="0042507F">
        <w:rPr>
          <w:rFonts w:eastAsia="Times New Roman"/>
          <w:b/>
          <w:bCs/>
          <w:color w:val="auto"/>
        </w:rPr>
        <w:t>(Required)</w:t>
      </w:r>
    </w:p>
    <w:p w:rsidR="004D0FEF" w:rsidP="0009440D" w14:paraId="204F5C6A" w14:textId="2AA36CF1">
      <w:pPr>
        <w:spacing w:before="0" w:beforeAutospacing="0" w:after="0" w:afterAutospacing="0"/>
        <w:outlineLvl w:val="1"/>
        <w:rPr>
          <w:rFonts w:eastAsia="Times New Roman"/>
          <w:color w:val="auto"/>
        </w:rPr>
      </w:pPr>
      <w:r>
        <w:rPr>
          <w:rFonts w:eastAsia="Times New Roman"/>
          <w:color w:val="auto"/>
        </w:rPr>
        <w:t xml:space="preserve">If you </w:t>
      </w:r>
      <w:r w:rsidR="00015BFF">
        <w:rPr>
          <w:rFonts w:eastAsia="Times New Roman"/>
          <w:color w:val="auto"/>
        </w:rPr>
        <w:t>are requesting</w:t>
      </w:r>
      <w:r w:rsidR="00543FD4">
        <w:rPr>
          <w:rFonts w:eastAsia="Times New Roman"/>
          <w:color w:val="auto"/>
        </w:rPr>
        <w:t xml:space="preserve"> </w:t>
      </w:r>
      <w:r w:rsidR="00236DEA">
        <w:rPr>
          <w:rFonts w:eastAsia="Times New Roman"/>
          <w:color w:val="auto"/>
        </w:rPr>
        <w:t xml:space="preserve">payment for unreimbursed medical </w:t>
      </w:r>
      <w:r w:rsidR="007C31CE">
        <w:rPr>
          <w:rFonts w:eastAsia="Times New Roman"/>
          <w:color w:val="auto"/>
        </w:rPr>
        <w:t>expenses,</w:t>
      </w:r>
      <w:r w:rsidR="00236DEA">
        <w:rPr>
          <w:rFonts w:eastAsia="Times New Roman"/>
          <w:color w:val="auto"/>
        </w:rPr>
        <w:t xml:space="preserve"> </w:t>
      </w:r>
      <w:r w:rsidR="00DB1DE1">
        <w:rPr>
          <w:rFonts w:eastAsia="Times New Roman"/>
          <w:color w:val="auto"/>
        </w:rPr>
        <w:t>you must submit</w:t>
      </w:r>
      <w:r w:rsidR="0097706D">
        <w:rPr>
          <w:rFonts w:eastAsia="Times New Roman"/>
          <w:color w:val="auto"/>
        </w:rPr>
        <w:t xml:space="preserve"> d</w:t>
      </w:r>
      <w:r w:rsidRPr="0097706D" w:rsidR="0097706D">
        <w:rPr>
          <w:rFonts w:eastAsia="Times New Roman"/>
          <w:color w:val="auto"/>
        </w:rPr>
        <w:t xml:space="preserve">ocuments </w:t>
      </w:r>
      <w:r w:rsidR="0097706D">
        <w:rPr>
          <w:rFonts w:eastAsia="Times New Roman"/>
          <w:color w:val="auto"/>
        </w:rPr>
        <w:t xml:space="preserve">showing the </w:t>
      </w:r>
      <w:r w:rsidRPr="0097706D" w:rsidR="0097706D">
        <w:rPr>
          <w:rFonts w:eastAsia="Times New Roman"/>
          <w:color w:val="auto"/>
        </w:rPr>
        <w:t>medical services or items provided since the onset of the covered injury</w:t>
      </w:r>
      <w:r w:rsidR="0097706D">
        <w:rPr>
          <w:rFonts w:eastAsia="Times New Roman"/>
          <w:color w:val="auto"/>
        </w:rPr>
        <w:t xml:space="preserve">. </w:t>
      </w:r>
      <w:r w:rsidR="004F069D">
        <w:rPr>
          <w:rFonts w:eastAsia="Times New Roman"/>
          <w:color w:val="auto"/>
        </w:rPr>
        <w:t xml:space="preserve">You must submit </w:t>
      </w:r>
      <w:r w:rsidR="007F47E2">
        <w:rPr>
          <w:rFonts w:eastAsia="Times New Roman"/>
          <w:color w:val="auto"/>
        </w:rPr>
        <w:t xml:space="preserve">an itemized statement </w:t>
      </w:r>
      <w:r w:rsidR="00EB23FF">
        <w:rPr>
          <w:rFonts w:eastAsia="Times New Roman"/>
          <w:color w:val="auto"/>
        </w:rPr>
        <w:t>from each</w:t>
      </w:r>
      <w:r w:rsidR="00F675E0">
        <w:rPr>
          <w:rFonts w:eastAsia="Times New Roman"/>
          <w:color w:val="auto"/>
        </w:rPr>
        <w:t xml:space="preserve"> </w:t>
      </w:r>
      <w:r w:rsidR="000A7679">
        <w:rPr>
          <w:rFonts w:eastAsia="Times New Roman"/>
          <w:color w:val="auto"/>
        </w:rPr>
        <w:t>healthcare provider or entity (</w:t>
      </w:r>
      <w:r w:rsidR="00EB23FF">
        <w:rPr>
          <w:rFonts w:eastAsia="Times New Roman"/>
          <w:color w:val="auto"/>
        </w:rPr>
        <w:t xml:space="preserve">e.g., </w:t>
      </w:r>
      <w:r w:rsidR="000A7679">
        <w:rPr>
          <w:rFonts w:eastAsia="Times New Roman"/>
          <w:color w:val="auto"/>
        </w:rPr>
        <w:t>hospital, doctor, pharmacy</w:t>
      </w:r>
      <w:r w:rsidR="00EB23FF">
        <w:rPr>
          <w:rFonts w:eastAsia="Times New Roman"/>
          <w:color w:val="auto"/>
        </w:rPr>
        <w:t>, insurance company</w:t>
      </w:r>
      <w:r w:rsidR="000A7679">
        <w:rPr>
          <w:rFonts w:eastAsia="Times New Roman"/>
          <w:color w:val="auto"/>
        </w:rPr>
        <w:t xml:space="preserve">) </w:t>
      </w:r>
      <w:r w:rsidR="004F069D">
        <w:rPr>
          <w:rFonts w:eastAsia="Times New Roman"/>
          <w:color w:val="auto"/>
        </w:rPr>
        <w:t>with the</w:t>
      </w:r>
      <w:r>
        <w:rPr>
          <w:rFonts w:eastAsia="Times New Roman"/>
          <w:color w:val="auto"/>
        </w:rPr>
        <w:t xml:space="preserve"> following information: </w:t>
      </w:r>
    </w:p>
    <w:p w:rsidR="00550335" w:rsidP="004F069D" w14:paraId="7B63D76B" w14:textId="7102A0D6">
      <w:pPr>
        <w:pStyle w:val="ListParagraph"/>
        <w:numPr>
          <w:ilvl w:val="0"/>
          <w:numId w:val="25"/>
        </w:numPr>
        <w:outlineLvl w:val="1"/>
        <w:rPr>
          <w:rFonts w:eastAsia="Times New Roman"/>
          <w:color w:val="auto"/>
        </w:rPr>
      </w:pPr>
      <w:r w:rsidRPr="004F069D">
        <w:rPr>
          <w:rFonts w:eastAsia="Times New Roman"/>
          <w:color w:val="auto"/>
        </w:rPr>
        <w:t>The services or items provided</w:t>
      </w:r>
    </w:p>
    <w:p w:rsidR="00EB23FF" w:rsidRPr="004F069D" w:rsidP="004F069D" w14:paraId="04133479" w14:textId="00AF01D5">
      <w:pPr>
        <w:pStyle w:val="ListParagraph"/>
        <w:numPr>
          <w:ilvl w:val="0"/>
          <w:numId w:val="25"/>
        </w:numPr>
        <w:outlineLvl w:val="1"/>
        <w:rPr>
          <w:rFonts w:eastAsia="Times New Roman"/>
          <w:color w:val="auto"/>
        </w:rPr>
      </w:pPr>
      <w:r>
        <w:rPr>
          <w:rFonts w:eastAsia="Times New Roman"/>
          <w:color w:val="auto"/>
        </w:rPr>
        <w:t xml:space="preserve">Dates of services or items provided </w:t>
      </w:r>
    </w:p>
    <w:p w:rsidR="00317598" w:rsidRPr="00317598" w:rsidP="00317598" w14:paraId="0F46143F" w14:textId="799C4E9D">
      <w:pPr>
        <w:pStyle w:val="ListParagraph"/>
        <w:numPr>
          <w:ilvl w:val="0"/>
          <w:numId w:val="25"/>
        </w:numPr>
        <w:outlineLvl w:val="1"/>
        <w:rPr>
          <w:rFonts w:eastAsia="Times New Roman"/>
          <w:color w:val="auto"/>
        </w:rPr>
      </w:pPr>
      <w:r w:rsidRPr="00317598">
        <w:rPr>
          <w:rFonts w:eastAsia="Times New Roman"/>
          <w:color w:val="auto"/>
        </w:rPr>
        <w:t xml:space="preserve">Amount </w:t>
      </w:r>
      <w:r w:rsidRPr="00317598">
        <w:rPr>
          <w:rFonts w:eastAsia="Times New Roman"/>
          <w:color w:val="auto"/>
        </w:rPr>
        <w:t>billed</w:t>
      </w:r>
    </w:p>
    <w:p w:rsidR="00F259FF" w:rsidP="00317598" w14:paraId="03473745" w14:textId="4D3D2384">
      <w:pPr>
        <w:pStyle w:val="ListParagraph"/>
        <w:numPr>
          <w:ilvl w:val="0"/>
          <w:numId w:val="25"/>
        </w:numPr>
        <w:outlineLvl w:val="1"/>
        <w:rPr>
          <w:rFonts w:eastAsia="Times New Roman"/>
          <w:color w:val="auto"/>
        </w:rPr>
      </w:pPr>
      <w:r w:rsidRPr="00317598">
        <w:rPr>
          <w:rFonts w:eastAsia="Times New Roman"/>
          <w:color w:val="auto"/>
        </w:rPr>
        <w:t>Amount you paid or owe</w:t>
      </w:r>
      <w:r w:rsidRPr="00317598" w:rsidR="007E60AB">
        <w:rPr>
          <w:rFonts w:eastAsia="Times New Roman"/>
          <w:color w:val="auto"/>
        </w:rPr>
        <w:t xml:space="preserve"> </w:t>
      </w:r>
    </w:p>
    <w:p w:rsidR="004F069D" w:rsidRPr="00317598" w:rsidP="004F069D" w14:paraId="11E6E669" w14:textId="51E05A85">
      <w:pPr>
        <w:pStyle w:val="ListParagraph"/>
        <w:numPr>
          <w:ilvl w:val="0"/>
          <w:numId w:val="25"/>
        </w:numPr>
        <w:outlineLvl w:val="1"/>
        <w:rPr>
          <w:rFonts w:eastAsia="Times New Roman"/>
          <w:color w:val="auto"/>
        </w:rPr>
      </w:pPr>
      <w:r w:rsidRPr="00317598">
        <w:rPr>
          <w:rFonts w:eastAsia="Times New Roman"/>
          <w:color w:val="auto"/>
        </w:rPr>
        <w:t>Amount a third-party paid or owes</w:t>
      </w:r>
      <w:r>
        <w:rPr>
          <w:rFonts w:eastAsia="Times New Roman"/>
          <w:color w:val="auto"/>
        </w:rPr>
        <w:t xml:space="preserve">, if applicable </w:t>
      </w:r>
    </w:p>
    <w:p w:rsidR="004F069D" w:rsidRPr="00317598" w:rsidP="003100BA" w14:paraId="668831AF" w14:textId="649B4F19">
      <w:pPr>
        <w:pStyle w:val="ListParagraph"/>
        <w:numPr>
          <w:ilvl w:val="0"/>
          <w:numId w:val="25"/>
        </w:numPr>
        <w:spacing w:before="0" w:beforeAutospacing="0" w:after="0" w:afterAutospacing="0"/>
        <w:outlineLvl w:val="1"/>
        <w:rPr>
          <w:rFonts w:eastAsia="Times New Roman"/>
          <w:color w:val="auto"/>
        </w:rPr>
      </w:pPr>
      <w:r>
        <w:rPr>
          <w:rFonts w:eastAsia="Times New Roman"/>
          <w:color w:val="auto"/>
        </w:rPr>
        <w:t>Your name on the document</w:t>
      </w:r>
    </w:p>
    <w:p w:rsidR="008B3CF9" w:rsidP="003100BA" w14:paraId="37093DE4" w14:textId="77777777">
      <w:pPr>
        <w:spacing w:before="0" w:beforeAutospacing="0" w:after="0" w:afterAutospacing="0"/>
        <w:outlineLvl w:val="1"/>
        <w:rPr>
          <w:rFonts w:eastAsia="Times New Roman"/>
          <w:color w:val="auto"/>
        </w:rPr>
      </w:pPr>
    </w:p>
    <w:p w:rsidR="00690257" w:rsidP="003100BA" w14:paraId="3E94FF6D" w14:textId="0037D449">
      <w:pPr>
        <w:spacing w:before="0" w:beforeAutospacing="0" w:after="0" w:afterAutospacing="0"/>
        <w:outlineLvl w:val="1"/>
        <w:rPr>
          <w:rFonts w:eastAsia="Times New Roman"/>
          <w:color w:val="auto"/>
        </w:rPr>
      </w:pPr>
      <w:r>
        <w:rPr>
          <w:rFonts w:eastAsia="Times New Roman"/>
          <w:color w:val="auto"/>
        </w:rPr>
        <w:t xml:space="preserve">Examples of documents that </w:t>
      </w:r>
      <w:r w:rsidR="00250811">
        <w:rPr>
          <w:rFonts w:eastAsia="Times New Roman"/>
          <w:color w:val="auto"/>
        </w:rPr>
        <w:t xml:space="preserve">may show this information include Explanation of Benefits from your insurance company, medical bills, </w:t>
      </w:r>
      <w:r w:rsidR="00B37140">
        <w:rPr>
          <w:rFonts w:eastAsia="Times New Roman"/>
          <w:color w:val="auto"/>
        </w:rPr>
        <w:t xml:space="preserve">and </w:t>
      </w:r>
      <w:r w:rsidR="00581AFB">
        <w:rPr>
          <w:rFonts w:eastAsia="Times New Roman"/>
          <w:color w:val="auto"/>
        </w:rPr>
        <w:t xml:space="preserve">payment receipts. </w:t>
      </w:r>
    </w:p>
    <w:p w:rsidR="00B724CF" w:rsidRPr="00BF5E2A" w:rsidP="00B724CF" w14:paraId="5B9CE656" w14:textId="14460516">
      <w:pPr>
        <w:outlineLvl w:val="3"/>
        <w:rPr>
          <w:rFonts w:eastAsia="Times New Roman"/>
          <w:b/>
          <w:bCs/>
          <w:color w:val="auto"/>
        </w:rPr>
      </w:pPr>
      <w:r w:rsidRPr="00BF5E2A">
        <w:rPr>
          <w:rFonts w:eastAsia="Times New Roman"/>
          <w:b/>
          <w:bCs/>
          <w:color w:val="auto"/>
        </w:rPr>
        <w:t>Create a Summary Sheet</w:t>
      </w:r>
      <w:r w:rsidR="0042507F">
        <w:rPr>
          <w:rFonts w:eastAsia="Times New Roman"/>
          <w:b/>
          <w:bCs/>
          <w:color w:val="auto"/>
        </w:rPr>
        <w:t xml:space="preserve"> (Optional)</w:t>
      </w:r>
    </w:p>
    <w:p w:rsidR="00B724CF" w:rsidRPr="00BF5E2A" w:rsidP="0009440D" w14:paraId="2D3D4A69" w14:textId="58D80F81">
      <w:pPr>
        <w:spacing w:before="0" w:beforeAutospacing="0" w:after="0" w:afterAutospacing="0"/>
        <w:rPr>
          <w:rFonts w:eastAsia="Times New Roman"/>
          <w:color w:val="auto"/>
        </w:rPr>
      </w:pPr>
      <w:r>
        <w:rPr>
          <w:rFonts w:eastAsia="Times New Roman"/>
          <w:color w:val="auto"/>
        </w:rPr>
        <w:t xml:space="preserve">It may </w:t>
      </w:r>
      <w:r w:rsidR="00DB1DE1">
        <w:rPr>
          <w:rFonts w:eastAsia="Times New Roman"/>
          <w:color w:val="auto"/>
        </w:rPr>
        <w:t xml:space="preserve">expedite processing your claim </w:t>
      </w:r>
      <w:r w:rsidR="0042507F">
        <w:rPr>
          <w:rFonts w:eastAsia="Times New Roman"/>
          <w:color w:val="auto"/>
        </w:rPr>
        <w:t xml:space="preserve">if you put together a summary sheet of the documents you are submitting with the following information: </w:t>
      </w:r>
    </w:p>
    <w:p w:rsidR="00B724CF" w:rsidRPr="00BF5E2A" w:rsidP="0009440D" w14:paraId="235C5777" w14:textId="77777777">
      <w:pPr>
        <w:numPr>
          <w:ilvl w:val="0"/>
          <w:numId w:val="21"/>
        </w:numPr>
        <w:spacing w:before="0" w:beforeAutospacing="0" w:after="0" w:afterAutospacing="0"/>
        <w:rPr>
          <w:rFonts w:eastAsia="Times New Roman"/>
          <w:color w:val="auto"/>
        </w:rPr>
      </w:pPr>
      <w:r w:rsidRPr="00BF5E2A">
        <w:rPr>
          <w:rFonts w:eastAsia="Times New Roman"/>
          <w:color w:val="auto"/>
        </w:rPr>
        <w:t>Total charged: $_______</w:t>
      </w:r>
    </w:p>
    <w:p w:rsidR="00B724CF" w:rsidRPr="00BF5E2A" w:rsidP="00B724CF" w14:paraId="28944859" w14:textId="77777777">
      <w:pPr>
        <w:numPr>
          <w:ilvl w:val="0"/>
          <w:numId w:val="21"/>
        </w:numPr>
        <w:rPr>
          <w:rFonts w:eastAsia="Times New Roman"/>
          <w:color w:val="auto"/>
        </w:rPr>
      </w:pPr>
      <w:r w:rsidRPr="00BF5E2A">
        <w:rPr>
          <w:rFonts w:eastAsia="Times New Roman"/>
          <w:color w:val="auto"/>
        </w:rPr>
        <w:t>Insurance</w:t>
      </w:r>
      <w:r>
        <w:rPr>
          <w:rFonts w:eastAsia="Times New Roman"/>
          <w:color w:val="auto"/>
        </w:rPr>
        <w:t xml:space="preserve"> or third-party</w:t>
      </w:r>
      <w:r w:rsidRPr="00BF5E2A">
        <w:rPr>
          <w:rFonts w:eastAsia="Times New Roman"/>
          <w:color w:val="auto"/>
        </w:rPr>
        <w:t xml:space="preserve"> paid: $_______</w:t>
      </w:r>
    </w:p>
    <w:p w:rsidR="00B724CF" w:rsidRPr="00BF5E2A" w:rsidP="00B724CF" w14:paraId="5BA8492F" w14:textId="77777777">
      <w:pPr>
        <w:numPr>
          <w:ilvl w:val="0"/>
          <w:numId w:val="21"/>
        </w:numPr>
        <w:rPr>
          <w:rFonts w:eastAsia="Times New Roman"/>
          <w:color w:val="auto"/>
        </w:rPr>
      </w:pPr>
      <w:r w:rsidRPr="00BF5E2A">
        <w:rPr>
          <w:rFonts w:eastAsia="Times New Roman"/>
          <w:color w:val="auto"/>
        </w:rPr>
        <w:t>You paid: $_______</w:t>
      </w:r>
    </w:p>
    <w:p w:rsidR="00B724CF" w:rsidRPr="0042507F" w:rsidP="0009440D" w14:paraId="09A6B5E6" w14:textId="2B671AFD">
      <w:pPr>
        <w:numPr>
          <w:ilvl w:val="0"/>
          <w:numId w:val="21"/>
        </w:numPr>
        <w:rPr>
          <w:rFonts w:eastAsia="Times New Roman"/>
          <w:color w:val="auto"/>
        </w:rPr>
      </w:pPr>
      <w:r w:rsidRPr="00BF5E2A">
        <w:rPr>
          <w:rFonts w:eastAsia="Times New Roman"/>
          <w:color w:val="auto"/>
        </w:rPr>
        <w:t>Still owe: $_______</w:t>
      </w:r>
    </w:p>
    <w:p w:rsidR="00BC431A" w:rsidRPr="00BC431A" w:rsidP="00BC431A" w14:paraId="166559AE" w14:textId="132FA8CB">
      <w:pPr>
        <w:outlineLvl w:val="1"/>
        <w:rPr>
          <w:rFonts w:eastAsia="Times New Roman"/>
          <w:color w:val="auto"/>
          <w:u w:val="single"/>
        </w:rPr>
      </w:pPr>
      <w:r>
        <w:rPr>
          <w:rFonts w:eastAsia="Times New Roman"/>
          <w:color w:val="auto"/>
          <w:u w:val="single"/>
        </w:rPr>
        <w:t xml:space="preserve">Required Documents for </w:t>
      </w:r>
      <w:r w:rsidRPr="006A74F9">
        <w:rPr>
          <w:rFonts w:eastAsia="Times New Roman"/>
          <w:b/>
          <w:bCs/>
          <w:color w:val="auto"/>
          <w:u w:val="single"/>
        </w:rPr>
        <w:t>Future</w:t>
      </w:r>
      <w:r w:rsidRPr="006A74F9">
        <w:rPr>
          <w:rFonts w:eastAsia="Times New Roman"/>
          <w:b/>
          <w:bCs/>
          <w:color w:val="auto"/>
          <w:u w:val="single"/>
        </w:rPr>
        <w:t xml:space="preserve"> </w:t>
      </w:r>
      <w:r w:rsidRPr="00BC431A">
        <w:rPr>
          <w:rFonts w:eastAsia="Times New Roman"/>
          <w:color w:val="auto"/>
          <w:u w:val="single"/>
        </w:rPr>
        <w:t>Medical Expenses</w:t>
      </w:r>
      <w:r w:rsidR="0042507F">
        <w:rPr>
          <w:rFonts w:eastAsia="Times New Roman"/>
          <w:color w:val="auto"/>
          <w:u w:val="single"/>
        </w:rPr>
        <w:t xml:space="preserve"> </w:t>
      </w:r>
      <w:r w:rsidRPr="0042507F" w:rsidR="0042507F">
        <w:rPr>
          <w:rFonts w:eastAsia="Times New Roman"/>
          <w:b/>
          <w:bCs/>
          <w:color w:val="auto"/>
          <w:u w:val="single"/>
        </w:rPr>
        <w:t>(If applicable)</w:t>
      </w:r>
      <w:r w:rsidRPr="00BC431A">
        <w:rPr>
          <w:rFonts w:eastAsia="Times New Roman"/>
          <w:color w:val="auto"/>
        </w:rPr>
        <w:t xml:space="preserve"> </w:t>
      </w:r>
    </w:p>
    <w:p w:rsidR="00BC431A" w:rsidRPr="00015BFF" w:rsidP="0009440D" w14:paraId="155D08C0" w14:textId="2D184EED">
      <w:pPr>
        <w:spacing w:before="0" w:beforeAutospacing="0" w:after="0" w:afterAutospacing="0"/>
        <w:outlineLvl w:val="1"/>
        <w:rPr>
          <w:rFonts w:eastAsia="Times New Roman"/>
          <w:color w:val="auto"/>
        </w:rPr>
      </w:pPr>
      <w:r w:rsidRPr="00015BFF">
        <w:rPr>
          <w:rFonts w:eastAsia="Times New Roman"/>
          <w:color w:val="auto"/>
        </w:rPr>
        <w:t>If you are requesting reimbursement for future medical expenses</w:t>
      </w:r>
      <w:r w:rsidR="00015BFF">
        <w:rPr>
          <w:rFonts w:eastAsia="Times New Roman"/>
          <w:color w:val="auto"/>
        </w:rPr>
        <w:t xml:space="preserve">, </w:t>
      </w:r>
      <w:r w:rsidR="00DB1DE1">
        <w:rPr>
          <w:rFonts w:eastAsia="Times New Roman"/>
          <w:color w:val="auto"/>
        </w:rPr>
        <w:t>you must submit</w:t>
      </w:r>
      <w:r w:rsidR="00015BFF">
        <w:rPr>
          <w:rFonts w:eastAsia="Times New Roman"/>
          <w:color w:val="auto"/>
        </w:rPr>
        <w:t xml:space="preserve"> </w:t>
      </w:r>
      <w:r w:rsidR="00E43E87">
        <w:rPr>
          <w:rFonts w:eastAsia="Times New Roman"/>
          <w:color w:val="auto"/>
        </w:rPr>
        <w:t xml:space="preserve">a statement from each healthcare provider </w:t>
      </w:r>
      <w:r w:rsidR="00B37140">
        <w:rPr>
          <w:rFonts w:eastAsia="Times New Roman"/>
          <w:color w:val="auto"/>
        </w:rPr>
        <w:t xml:space="preserve">that describes the </w:t>
      </w:r>
      <w:r w:rsidR="001B43F2">
        <w:rPr>
          <w:rFonts w:eastAsia="Times New Roman"/>
          <w:color w:val="auto"/>
        </w:rPr>
        <w:t xml:space="preserve">reasonable and necessary </w:t>
      </w:r>
      <w:r w:rsidR="00CB6278">
        <w:rPr>
          <w:rFonts w:eastAsia="Times New Roman"/>
          <w:color w:val="auto"/>
        </w:rPr>
        <w:t xml:space="preserve">future </w:t>
      </w:r>
      <w:r w:rsidR="00DB1DE1">
        <w:rPr>
          <w:rFonts w:eastAsia="Times New Roman"/>
          <w:color w:val="auto"/>
        </w:rPr>
        <w:t xml:space="preserve">medical </w:t>
      </w:r>
      <w:r w:rsidR="00B37140">
        <w:rPr>
          <w:rFonts w:eastAsia="Times New Roman"/>
          <w:color w:val="auto"/>
        </w:rPr>
        <w:t>services and items</w:t>
      </w:r>
      <w:r w:rsidR="00FA5229">
        <w:rPr>
          <w:rFonts w:eastAsia="Times New Roman"/>
          <w:color w:val="auto"/>
        </w:rPr>
        <w:t xml:space="preserve">. This may include the following: </w:t>
      </w:r>
      <w:r w:rsidR="00015BFF">
        <w:rPr>
          <w:rFonts w:eastAsia="Times New Roman"/>
          <w:color w:val="auto"/>
        </w:rPr>
        <w:t xml:space="preserve"> </w:t>
      </w:r>
    </w:p>
    <w:p w:rsidR="004865B0" w:rsidRPr="00FA5229" w:rsidP="0009440D" w14:paraId="12BAB37D" w14:textId="09EC96FD">
      <w:pPr>
        <w:pStyle w:val="ListParagraph"/>
        <w:numPr>
          <w:ilvl w:val="0"/>
          <w:numId w:val="26"/>
        </w:numPr>
        <w:spacing w:before="0" w:beforeAutospacing="0" w:after="0" w:afterAutospacing="0"/>
        <w:rPr>
          <w:rFonts w:eastAsia="Times New Roman"/>
          <w:color w:val="auto"/>
        </w:rPr>
      </w:pPr>
      <w:r w:rsidRPr="00FA5229">
        <w:rPr>
          <w:rFonts w:eastAsia="Times New Roman"/>
          <w:color w:val="auto"/>
        </w:rPr>
        <w:t xml:space="preserve">Letter from healthcare provider </w:t>
      </w:r>
      <w:r w:rsidRPr="00FA5229" w:rsidR="00FA5229">
        <w:rPr>
          <w:rFonts w:eastAsia="Times New Roman"/>
          <w:color w:val="auto"/>
        </w:rPr>
        <w:t>and</w:t>
      </w:r>
      <w:r w:rsidRPr="00FA5229">
        <w:rPr>
          <w:rFonts w:eastAsia="Times New Roman"/>
          <w:color w:val="auto"/>
        </w:rPr>
        <w:t xml:space="preserve"> treatment plan </w:t>
      </w:r>
    </w:p>
    <w:p w:rsidR="004865B0" w:rsidRPr="00FA5229" w:rsidP="00FA5229" w14:paraId="1BEB6B30" w14:textId="1D46B1F4">
      <w:pPr>
        <w:pStyle w:val="ListParagraph"/>
        <w:numPr>
          <w:ilvl w:val="0"/>
          <w:numId w:val="26"/>
        </w:numPr>
        <w:spacing w:before="0" w:beforeAutospacing="0" w:after="0" w:afterAutospacing="0"/>
        <w:rPr>
          <w:rFonts w:eastAsia="Times New Roman"/>
          <w:color w:val="auto"/>
        </w:rPr>
      </w:pPr>
      <w:r w:rsidRPr="00FA5229">
        <w:rPr>
          <w:rFonts w:eastAsia="Times New Roman"/>
          <w:color w:val="auto"/>
        </w:rPr>
        <w:t>Expected duration</w:t>
      </w:r>
    </w:p>
    <w:p w:rsidR="00D259DC" w:rsidRPr="00FA5229" w:rsidP="00FA5229" w14:paraId="63E87794" w14:textId="0A0EA8A0">
      <w:pPr>
        <w:pStyle w:val="ListParagraph"/>
        <w:numPr>
          <w:ilvl w:val="0"/>
          <w:numId w:val="26"/>
        </w:numPr>
        <w:spacing w:before="0" w:beforeAutospacing="0" w:after="0" w:afterAutospacing="0"/>
        <w:rPr>
          <w:rFonts w:eastAsia="Times New Roman"/>
          <w:color w:val="auto"/>
        </w:rPr>
      </w:pPr>
      <w:r w:rsidRPr="00FA5229">
        <w:rPr>
          <w:rFonts w:eastAsia="Times New Roman"/>
          <w:color w:val="auto"/>
        </w:rPr>
        <w:t>Frequency of visits</w:t>
      </w:r>
    </w:p>
    <w:p w:rsidR="00D259DC" w:rsidRPr="00FA5229" w:rsidP="00FA5229" w14:paraId="684062F9" w14:textId="4496BE7F">
      <w:pPr>
        <w:pStyle w:val="ListParagraph"/>
        <w:numPr>
          <w:ilvl w:val="0"/>
          <w:numId w:val="26"/>
        </w:numPr>
        <w:spacing w:before="0" w:beforeAutospacing="0" w:after="0" w:afterAutospacing="0"/>
        <w:rPr>
          <w:rFonts w:eastAsia="Times New Roman"/>
          <w:color w:val="auto"/>
        </w:rPr>
      </w:pPr>
      <w:r w:rsidRPr="00FA5229">
        <w:rPr>
          <w:rFonts w:eastAsia="Times New Roman"/>
          <w:color w:val="auto"/>
        </w:rPr>
        <w:t>Explains</w:t>
      </w:r>
      <w:r w:rsidRPr="00FA5229">
        <w:rPr>
          <w:rFonts w:eastAsia="Times New Roman"/>
          <w:color w:val="auto"/>
        </w:rPr>
        <w:t xml:space="preserve"> why treatment </w:t>
      </w:r>
      <w:r w:rsidR="00675164">
        <w:rPr>
          <w:rFonts w:eastAsia="Times New Roman"/>
          <w:color w:val="auto"/>
        </w:rPr>
        <w:t xml:space="preserve">is </w:t>
      </w:r>
      <w:r w:rsidRPr="00FA5229">
        <w:rPr>
          <w:rFonts w:eastAsia="Times New Roman"/>
          <w:color w:val="auto"/>
        </w:rPr>
        <w:t>needed</w:t>
      </w:r>
      <w:r w:rsidRPr="00FA5229" w:rsidR="00FA5229">
        <w:rPr>
          <w:rFonts w:eastAsia="Times New Roman"/>
          <w:color w:val="auto"/>
        </w:rPr>
        <w:t xml:space="preserve"> and how it relates to the covered injury</w:t>
      </w:r>
    </w:p>
    <w:p w:rsidR="00D259DC" w:rsidRPr="00FA5229" w:rsidP="00FA5229" w14:paraId="0921CE1E" w14:textId="3297CEB5">
      <w:pPr>
        <w:pStyle w:val="ListParagraph"/>
        <w:numPr>
          <w:ilvl w:val="0"/>
          <w:numId w:val="26"/>
        </w:numPr>
        <w:spacing w:before="0" w:beforeAutospacing="0" w:after="0" w:afterAutospacing="0"/>
        <w:rPr>
          <w:rFonts w:eastAsia="Times New Roman"/>
          <w:color w:val="auto"/>
        </w:rPr>
      </w:pPr>
      <w:r>
        <w:rPr>
          <w:rFonts w:eastAsia="Times New Roman"/>
          <w:color w:val="auto"/>
        </w:rPr>
        <w:t>C</w:t>
      </w:r>
      <w:r w:rsidRPr="00FA5229">
        <w:rPr>
          <w:rFonts w:eastAsia="Times New Roman"/>
          <w:color w:val="auto"/>
        </w:rPr>
        <w:t>ost estimates for such services, if available</w:t>
      </w:r>
    </w:p>
    <w:p w:rsidR="0009440D" w:rsidRPr="00C776B1" w:rsidP="0009440D" w14:paraId="5DD05126" w14:textId="77777777">
      <w:pPr>
        <w:pStyle w:val="whitespace-normal"/>
      </w:pPr>
      <w:r w:rsidRPr="00C776B1">
        <w:rPr>
          <w:rStyle w:val="Strong"/>
        </w:rPr>
        <w:t>How to send your forms and documents:</w:t>
      </w:r>
    </w:p>
    <w:p w:rsidR="0009440D" w:rsidRPr="00C776B1" w:rsidP="0009440D" w14:paraId="2BF03CDF" w14:textId="77777777">
      <w:pPr>
        <w:ind w:left="360"/>
        <w:rPr>
          <w:rStyle w:val="Strong"/>
          <w:b w:val="0"/>
          <w:bCs w:val="0"/>
          <w:color w:val="D13438"/>
        </w:rPr>
        <w:sectPr w:rsidSect="0009440D">
          <w:headerReference w:type="default" r:id="rId11"/>
          <w:pgSz w:w="12240" w:h="15840"/>
          <w:pgMar w:top="432" w:right="1008" w:bottom="288" w:left="864" w:header="432" w:footer="720" w:gutter="0"/>
          <w:cols w:space="720"/>
          <w:docGrid w:linePitch="360"/>
        </w:sectPr>
      </w:pPr>
    </w:p>
    <w:p w:rsidR="0009440D" w:rsidRPr="00C776B1" w:rsidP="0009440D" w14:paraId="1BC60D8D" w14:textId="728D6244">
      <w:pPr>
        <w:ind w:left="360"/>
        <w:rPr>
          <w:color w:val="auto"/>
        </w:rPr>
      </w:pPr>
      <w:r w:rsidRPr="00C776B1">
        <w:rPr>
          <w:rStyle w:val="Strong"/>
          <w:b w:val="0"/>
          <w:bCs w:val="0"/>
          <w:color w:val="auto"/>
        </w:rPr>
        <w:t>Option 1: (Preferred Method)</w:t>
      </w:r>
      <w:r w:rsidRPr="00C776B1">
        <w:rPr>
          <w:color w:val="auto"/>
        </w:rPr>
        <w:t xml:space="preserve"> Submit online: </w:t>
      </w:r>
    </w:p>
    <w:p w:rsidR="0009440D" w:rsidRPr="00C776B1" w:rsidP="0009440D" w14:paraId="18029F89" w14:textId="5EC2A3FA">
      <w:pPr>
        <w:pStyle w:val="whitespace-normal"/>
        <w:numPr>
          <w:ilvl w:val="0"/>
          <w:numId w:val="2"/>
        </w:numPr>
        <w:ind w:left="1080"/>
        <w:rPr>
          <w:sz w:val="22"/>
          <w:szCs w:val="22"/>
          <w:u w:val="single"/>
          <w:lang w:val="pl-PL"/>
        </w:rPr>
      </w:pPr>
      <w:r w:rsidRPr="00C776B1">
        <w:rPr>
          <w:sz w:val="22"/>
          <w:szCs w:val="22"/>
          <w:lang w:val="pl-PL"/>
        </w:rPr>
        <w:t xml:space="preserve">Go to: </w:t>
      </w:r>
      <w:hyperlink r:id="rId12" w:history="1">
        <w:r w:rsidRPr="00C776B1">
          <w:rPr>
            <w:rStyle w:val="Hyperlink"/>
            <w:color w:val="auto"/>
            <w:sz w:val="22"/>
            <w:szCs w:val="22"/>
            <w:lang w:val="pl-PL"/>
          </w:rPr>
          <w:t>https://cicpsubmit.hrsa.gov</w:t>
        </w:r>
      </w:hyperlink>
      <w:r w:rsidRPr="00C776B1">
        <w:rPr>
          <w:sz w:val="22"/>
          <w:szCs w:val="22"/>
          <w:lang w:val="pl-PL"/>
        </w:rPr>
        <w:t>.</w:t>
      </w:r>
    </w:p>
    <w:p w:rsidR="0009440D" w:rsidRPr="000F3529" w:rsidP="002D6C3E" w14:paraId="70549C2B" w14:textId="3131D406">
      <w:pPr>
        <w:pStyle w:val="whitespace-normal"/>
        <w:numPr>
          <w:ilvl w:val="0"/>
          <w:numId w:val="2"/>
        </w:numPr>
        <w:ind w:left="1080"/>
      </w:pPr>
      <w:r w:rsidRPr="00C776B1">
        <w:rPr>
          <w:sz w:val="22"/>
          <w:szCs w:val="22"/>
        </w:rPr>
        <w:t>Upload your forms on the website.</w:t>
      </w:r>
    </w:p>
    <w:p w:rsidR="0009440D" w:rsidRPr="000F3529" w:rsidP="0009440D" w14:paraId="4F766765" w14:textId="1898A33B">
      <w:pPr>
        <w:pStyle w:val="whitespace-normal"/>
        <w:spacing w:before="0" w:beforeAutospacing="0" w:after="0" w:afterAutospacing="0"/>
        <w:ind w:left="360"/>
      </w:pPr>
      <w:r>
        <w:t xml:space="preserve">Option 2: Send your forms via </w:t>
      </w:r>
      <w:r w:rsidR="00675164">
        <w:t xml:space="preserve">postal </w:t>
      </w:r>
      <w:r>
        <w:t>mail to</w:t>
      </w:r>
      <w:r w:rsidRPr="000F3529">
        <w:t>:</w:t>
      </w:r>
    </w:p>
    <w:p w:rsidR="0009440D" w:rsidP="0009440D" w14:paraId="422BE874" w14:textId="77777777">
      <w:pPr>
        <w:pStyle w:val="whitespace-normal"/>
        <w:spacing w:before="0" w:beforeAutospacing="0" w:after="0" w:afterAutospacing="0"/>
        <w:ind w:left="360"/>
      </w:pPr>
    </w:p>
    <w:p w:rsidR="00873202" w:rsidP="14ABB9A5" w14:paraId="7AE0835B" w14:textId="32BACCB3">
      <w:pPr>
        <w:pStyle w:val="whitespace-normal"/>
        <w:spacing w:before="0" w:beforeAutospacing="0" w:after="0" w:afterAutospacing="0"/>
        <w:ind w:left="360"/>
        <w:rPr>
          <w:sz w:val="22"/>
          <w:szCs w:val="22"/>
        </w:rPr>
      </w:pPr>
      <w:r w:rsidRPr="14ABB9A5">
        <w:rPr>
          <w:sz w:val="22"/>
          <w:szCs w:val="22"/>
        </w:rPr>
        <w:t>Health Resources and Services Administration</w:t>
      </w:r>
      <w:r>
        <w:br/>
      </w:r>
      <w:r w:rsidRPr="14ABB9A5">
        <w:rPr>
          <w:sz w:val="22"/>
          <w:szCs w:val="22"/>
        </w:rPr>
        <w:t>Countermeasures Injury Compensation Program</w:t>
      </w:r>
      <w:r>
        <w:br/>
      </w:r>
      <w:r w:rsidRPr="14ABB9A5">
        <w:rPr>
          <w:sz w:val="22"/>
          <w:szCs w:val="22"/>
        </w:rPr>
        <w:t xml:space="preserve">5600 Fishers Lane, </w:t>
      </w:r>
      <w:r w:rsidRPr="14ABB9A5" w:rsidR="16F8F900">
        <w:rPr>
          <w:sz w:val="22"/>
          <w:szCs w:val="22"/>
        </w:rPr>
        <w:t>14W-18</w:t>
      </w:r>
      <w:r>
        <w:br/>
      </w:r>
      <w:r w:rsidRPr="14ABB9A5">
        <w:rPr>
          <w:sz w:val="22"/>
          <w:szCs w:val="22"/>
        </w:rPr>
        <w:t>Rockville, MD 20857</w:t>
      </w:r>
      <w:r w:rsidRPr="14ABB9A5" w:rsidR="00AC754F">
        <w:rPr>
          <w:sz w:val="22"/>
          <w:szCs w:val="22"/>
        </w:rPr>
        <w:t xml:space="preserve">      </w:t>
      </w:r>
    </w:p>
    <w:p w:rsidR="003B65EC" w14:paraId="3A5BF26E" w14:textId="7ACE4AE6">
      <w:pPr>
        <w:rPr>
          <w:rFonts w:eastAsia="Times New Roman"/>
          <w:color w:val="auto"/>
          <w:sz w:val="22"/>
          <w:szCs w:val="22"/>
        </w:rPr>
      </w:pPr>
      <w:r>
        <w:rPr>
          <w:sz w:val="22"/>
          <w:szCs w:val="22"/>
        </w:rPr>
        <w:br w:type="page"/>
      </w:r>
    </w:p>
    <w:p w:rsidR="00AC754F" w:rsidRPr="0009440D" w:rsidP="00C03017" w14:paraId="571C5077" w14:textId="77777777">
      <w:pPr>
        <w:pStyle w:val="whitespace-normal"/>
        <w:spacing w:before="0" w:beforeAutospacing="0" w:after="0" w:afterAutospacing="0"/>
        <w:rPr>
          <w:sz w:val="22"/>
          <w:szCs w:val="22"/>
        </w:rPr>
        <w:sectPr w:rsidSect="009C0591">
          <w:headerReference w:type="even" r:id="rId13"/>
          <w:headerReference w:type="default" r:id="rId14"/>
          <w:type w:val="continuous"/>
          <w:pgSz w:w="12240" w:h="15840"/>
          <w:pgMar w:top="432" w:right="1008" w:bottom="288" w:left="864" w:header="432" w:footer="720" w:gutter="0"/>
          <w:cols w:num="2" w:space="720"/>
          <w:docGrid w:linePitch="360"/>
        </w:sectPr>
      </w:pPr>
    </w:p>
    <w:p w:rsidR="003B65EC" w:rsidRPr="0009440D" w:rsidP="003B65EC" w14:paraId="1C15E02A" w14:textId="434BC6B2">
      <w:pPr>
        <w:rPr>
          <w:sz w:val="23"/>
          <w:szCs w:val="23"/>
        </w:rPr>
      </w:pPr>
      <w:r w:rsidRPr="14ABB9A5">
        <w:rPr>
          <w:b/>
          <w:bCs/>
          <w:sz w:val="23"/>
          <w:szCs w:val="23"/>
        </w:rPr>
        <w:t xml:space="preserve">PUBLIC BURDEN STATEMENT </w:t>
      </w:r>
      <w:r w:rsidRPr="14ABB9A5">
        <w:rPr>
          <w:sz w:val="23"/>
          <w:szCs w:val="23"/>
        </w:rPr>
        <w:t xml:space="preserve">The purpose of this data collection is to gather information to allow the Secretary of Health and Human Services to determine if requesters are eligible for Countermeasure Injury Compensation Program (CICP) benefits. </w:t>
      </w:r>
      <w:r w:rsidRPr="14ABB9A5">
        <w:rPr>
          <w:sz w:val="23"/>
          <w:szCs w:val="23"/>
        </w:rPr>
        <w:t>Requesters</w:t>
      </w:r>
      <w:r w:rsidRPr="14ABB9A5">
        <w:rPr>
          <w:sz w:val="23"/>
          <w:szCs w:val="23"/>
        </w:rPr>
        <w:t xml:space="preserve"> (or their representatives) must submit appropriate documentation forms and relevant medical records as specified in 42 CFR 110.50-110.53 to the CICP. An agency may not conduct or sponsor, and a person is not required to respond to, a collection of information unless it displays a currently valid OMB control number. The OMB control number for this information collection is </w:t>
      </w:r>
      <w:r w:rsidRPr="14ABB9A5">
        <w:rPr>
          <w:sz w:val="23"/>
          <w:szCs w:val="23"/>
          <w:highlight w:val="yellow"/>
        </w:rPr>
        <w:t>0915-0334</w:t>
      </w:r>
      <w:r w:rsidRPr="14ABB9A5">
        <w:rPr>
          <w:sz w:val="23"/>
          <w:szCs w:val="23"/>
        </w:rPr>
        <w:t xml:space="preserve"> and it is valid until </w:t>
      </w:r>
      <w:r w:rsidRPr="14ABB9A5">
        <w:rPr>
          <w:sz w:val="23"/>
          <w:szCs w:val="23"/>
          <w:highlight w:val="yellow"/>
        </w:rPr>
        <w:t>4/30/2026</w:t>
      </w:r>
      <w:r w:rsidRPr="14ABB9A5">
        <w:rPr>
          <w:sz w:val="23"/>
          <w:szCs w:val="23"/>
        </w:rPr>
        <w:t xml:space="preserve">.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w:t>
      </w:r>
      <w:r w:rsidRPr="14ABB9A5">
        <w:rPr>
          <w:sz w:val="23"/>
          <w:szCs w:val="23"/>
          <w:highlight w:val="yellow"/>
        </w:rPr>
        <w:t>09–15–0056</w:t>
      </w:r>
      <w:r w:rsidRPr="14ABB9A5">
        <w:rPr>
          <w:sz w:val="23"/>
          <w:szCs w:val="23"/>
        </w:rPr>
        <w:t xml:space="preserve">, identifies authorized users. Public reporting burden for this collection of information is estimated to average </w:t>
      </w:r>
      <w:r w:rsidRPr="14ABB9A5" w:rsidR="387F8B79">
        <w:rPr>
          <w:sz w:val="23"/>
          <w:szCs w:val="23"/>
        </w:rPr>
        <w:t>10</w:t>
      </w:r>
      <w:r w:rsidRPr="14ABB9A5">
        <w:rPr>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14ABB9A5">
        <w:rPr>
          <w:sz w:val="23"/>
          <w:szCs w:val="23"/>
          <w:highlight w:val="yellow"/>
        </w:rPr>
        <w:t>HRSA Reports Clearance Officer, 5600 Fishers Lane, Room 14N136B, Rockville, Maryland, 20857</w:t>
      </w:r>
      <w:r w:rsidRPr="14ABB9A5">
        <w:rPr>
          <w:sz w:val="23"/>
          <w:szCs w:val="23"/>
        </w:rPr>
        <w:t xml:space="preserve"> or paperwork@hrsa.gov. Please do not send documents related to an individual claim to paperwork@hrsa.gov.</w:t>
      </w:r>
    </w:p>
    <w:p w:rsidR="004B03F9" w:rsidRPr="009D2685" w:rsidP="00675164" w14:paraId="5D1ABC31" w14:textId="77777777">
      <w:pPr>
        <w:spacing w:before="0" w:beforeAutospacing="0" w:after="0" w:afterAutospacing="0" w:line="276" w:lineRule="auto"/>
        <w:rPr>
          <w:b/>
          <w:bCs/>
          <w:color w:val="auto"/>
          <w:sz w:val="23"/>
          <w:szCs w:val="23"/>
        </w:rPr>
      </w:pPr>
    </w:p>
    <w:sectPr w:rsidSect="009C0591">
      <w:type w:val="continuous"/>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8602F" w:rsidP="00ED1FEA" w14:paraId="35BC17A3" w14:textId="77777777">
      <w:pPr>
        <w:spacing w:before="0" w:after="0"/>
      </w:pPr>
      <w:r>
        <w:separator/>
      </w:r>
    </w:p>
  </w:endnote>
  <w:endnote w:type="continuationSeparator" w:id="1">
    <w:p w:rsidR="0028602F" w:rsidP="00ED1FEA" w14:paraId="332F2E67" w14:textId="77777777">
      <w:pPr>
        <w:spacing w:before="0" w:after="0"/>
      </w:pPr>
      <w:r>
        <w:continuationSeparator/>
      </w:r>
    </w:p>
  </w:endnote>
  <w:endnote w:type="continuationNotice" w:id="2">
    <w:p w:rsidR="0028602F" w14:paraId="7BC77494"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8602F" w:rsidP="00ED1FEA" w14:paraId="295BB9C3" w14:textId="77777777">
      <w:pPr>
        <w:spacing w:before="0" w:after="0"/>
      </w:pPr>
      <w:r>
        <w:separator/>
      </w:r>
    </w:p>
  </w:footnote>
  <w:footnote w:type="continuationSeparator" w:id="1">
    <w:p w:rsidR="0028602F" w:rsidP="00ED1FEA" w14:paraId="6DEE8450" w14:textId="77777777">
      <w:pPr>
        <w:spacing w:before="0" w:after="0"/>
      </w:pPr>
      <w:r>
        <w:continuationSeparator/>
      </w:r>
    </w:p>
  </w:footnote>
  <w:footnote w:type="continuationNotice" w:id="2">
    <w:p w:rsidR="0028602F" w14:paraId="0C39120A"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9440D" w:rsidRPr="00CD1472" w:rsidP="00925DF5" w14:paraId="6B2C4946" w14:textId="2D239220">
    <w:pPr>
      <w:pStyle w:val="PlainText"/>
      <w:jc w:val="right"/>
      <w:rPr>
        <w:rFonts w:ascii="Times New Roman" w:hAnsi="Times New Roman"/>
        <w:sz w:val="16"/>
        <w:szCs w:val="16"/>
      </w:rPr>
    </w:pPr>
    <w:r>
      <w:rPr>
        <w:rFonts w:ascii="Times New Roman" w:hAnsi="Times New Roman"/>
        <w:iCs/>
        <w:sz w:val="22"/>
        <w:szCs w:val="22"/>
      </w:rPr>
      <w:t>FORM</w:t>
    </w:r>
    <w:r w:rsidRPr="00CD1472">
      <w:rPr>
        <w:rFonts w:ascii="Times New Roman" w:hAnsi="Times New Roman"/>
        <w:iCs/>
        <w:sz w:val="22"/>
        <w:szCs w:val="22"/>
      </w:rPr>
      <w:t xml:space="preserve"> </w:t>
    </w:r>
    <w:r w:rsidRPr="00445265" w:rsidR="00445265">
      <w:rPr>
        <w:rFonts w:ascii="Times New Roman" w:hAnsi="Times New Roman"/>
        <w:iCs/>
        <w:sz w:val="22"/>
        <w:szCs w:val="22"/>
        <w:highlight w:val="yellow"/>
      </w:rPr>
      <w:t>1</w:t>
    </w:r>
    <w:r w:rsidRPr="00CD1472">
      <w:rPr>
        <w:rFonts w:ascii="Times New Roman" w:hAnsi="Times New Roman"/>
        <w:iCs/>
        <w:sz w:val="22"/>
        <w:szCs w:val="22"/>
      </w:rPr>
      <w:t xml:space="preserve"> </w:t>
    </w:r>
    <w:r w:rsidRPr="00CD1472">
      <w:rPr>
        <w:rFonts w:ascii="Times New Roman" w:hAnsi="Times New Roman"/>
        <w:iCs/>
        <w:sz w:val="22"/>
        <w:szCs w:val="22"/>
      </w:rPr>
      <w:tab/>
    </w:r>
    <w:r w:rsidRPr="00CD1472">
      <w:rPr>
        <w:rFonts w:ascii="Times New Roman" w:hAnsi="Times New Roman"/>
        <w:iCs/>
        <w:sz w:val="16"/>
        <w:szCs w:val="16"/>
      </w:rPr>
      <w:t xml:space="preserve">     </w:t>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sz w:val="16"/>
        <w:szCs w:val="16"/>
      </w:rPr>
      <w:t xml:space="preserve">OMB Number: </w:t>
    </w:r>
    <w:r w:rsidRPr="00E30DFF">
      <w:rPr>
        <w:rFonts w:ascii="Times New Roman" w:hAnsi="Times New Roman"/>
        <w:sz w:val="16"/>
        <w:szCs w:val="16"/>
        <w:highlight w:val="yellow"/>
      </w:rPr>
      <w:t>0915-0334</w:t>
    </w:r>
  </w:p>
  <w:p w:rsidR="0009440D" w:rsidRPr="00B20561" w:rsidP="00925DF5" w14:paraId="1D03E5C9" w14:textId="77777777">
    <w:pPr>
      <w:spacing w:before="0" w:beforeAutospacing="0" w:after="0" w:afterAutospacing="0" w:line="276" w:lineRule="auto"/>
      <w:ind w:left="2880" w:firstLine="720"/>
      <w:jc w:val="right"/>
      <w:rPr>
        <w:rFonts w:ascii="Arial" w:hAnsi="Arial" w:cs="Arial"/>
        <w:iCs/>
        <w:color w:val="auto"/>
        <w:sz w:val="16"/>
        <w:szCs w:val="16"/>
      </w:rPr>
    </w:pPr>
    <w:r w:rsidRPr="00B20561">
      <w:rPr>
        <w:rFonts w:ascii="Arial" w:hAnsi="Arial" w:cs="Arial"/>
        <w:sz w:val="16"/>
        <w:szCs w:val="16"/>
      </w:rPr>
      <w:t xml:space="preserve"> </w:t>
    </w:r>
    <w:r w:rsidRPr="00B20561">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B20561">
      <w:rPr>
        <w:rFonts w:ascii="Arial" w:hAnsi="Arial" w:cs="Arial"/>
        <w:sz w:val="16"/>
        <w:szCs w:val="16"/>
      </w:rPr>
      <w:t>Expiration date</w:t>
    </w:r>
    <w:r>
      <w:rPr>
        <w:rFonts w:ascii="Arial" w:hAnsi="Arial" w:cs="Arial"/>
        <w:sz w:val="16"/>
        <w:szCs w:val="16"/>
      </w:rPr>
      <w:t xml:space="preserve">: </w:t>
    </w:r>
    <w:r w:rsidRPr="00E30DFF">
      <w:rPr>
        <w:rFonts w:ascii="Arial" w:hAnsi="Arial" w:cs="Arial"/>
        <w:sz w:val="16"/>
        <w:szCs w:val="16"/>
        <w:highlight w:val="yellow"/>
      </w:rPr>
      <w:t>04/30/2026</w:t>
    </w:r>
  </w:p>
  <w:p w:rsidR="0009440D" w:rsidRPr="00F6218D" w:rsidP="002C1437" w14:paraId="39932477" w14:textId="77777777">
    <w:pPr>
      <w:spacing w:before="0" w:beforeAutospacing="0" w:after="0" w:afterAutospacing="0" w:line="276" w:lineRule="auto"/>
      <w:rPr>
        <w:rFonts w:ascii="Arial" w:hAnsi="Arial" w:cs="Arial"/>
        <w:iCs/>
        <w:color w:val="auto"/>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0591" w:rsidRPr="009C0591" w:rsidP="009C0591" w14:paraId="2F855240" w14:textId="77777777">
    <w:pPr>
      <w:spacing w:before="0" w:beforeAutospacing="0" w:after="0" w:afterAutospacing="0" w:line="276" w:lineRule="auto"/>
      <w:ind w:left="2880" w:firstLine="720"/>
      <w:jc w:val="right"/>
      <w:rPr>
        <w:rFonts w:ascii="Arial" w:hAnsi="Arial" w:cs="Arial"/>
        <w:iCs/>
        <w:color w:val="auto"/>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DF5" w:rsidRPr="00CD1472" w:rsidP="00925DF5" w14:paraId="62F079FC" w14:textId="1DC5DAC2">
    <w:pPr>
      <w:pStyle w:val="PlainText"/>
      <w:jc w:val="right"/>
      <w:rPr>
        <w:rFonts w:ascii="Times New Roman" w:hAnsi="Times New Roman"/>
        <w:sz w:val="16"/>
        <w:szCs w:val="16"/>
      </w:rPr>
    </w:pPr>
    <w:r>
      <w:rPr>
        <w:rFonts w:ascii="Times New Roman" w:hAnsi="Times New Roman"/>
        <w:sz w:val="22"/>
        <w:szCs w:val="22"/>
      </w:rPr>
      <w:t>FORM</w:t>
    </w:r>
    <w:r w:rsidRPr="4D46C331" w:rsidR="4D46C331">
      <w:rPr>
        <w:rFonts w:ascii="Times New Roman" w:hAnsi="Times New Roman"/>
        <w:sz w:val="22"/>
        <w:szCs w:val="22"/>
      </w:rPr>
      <w:t xml:space="preserve"> </w:t>
    </w:r>
    <w:r w:rsidRPr="4D46C331" w:rsidR="4D46C331">
      <w:rPr>
        <w:rFonts w:ascii="Times New Roman" w:hAnsi="Times New Roman"/>
        <w:sz w:val="22"/>
        <w:szCs w:val="22"/>
        <w:highlight w:val="yellow"/>
      </w:rPr>
      <w:t>1</w:t>
    </w:r>
    <w:r w:rsidRPr="4D46C331" w:rsidR="4D46C331">
      <w:rPr>
        <w:rFonts w:ascii="Times New Roman" w:hAnsi="Times New Roman"/>
        <w:sz w:val="22"/>
        <w:szCs w:val="22"/>
      </w:rPr>
      <w:t xml:space="preserve"> </w:t>
    </w:r>
    <w:r w:rsidR="002B323D">
      <w:tab/>
    </w:r>
    <w:r w:rsidRPr="4D46C331" w:rsidR="4D46C331">
      <w:rPr>
        <w:rFonts w:ascii="Times New Roman" w:hAnsi="Times New Roman"/>
        <w:sz w:val="16"/>
        <w:szCs w:val="16"/>
      </w:rPr>
      <w:t xml:space="preserve">     </w:t>
    </w:r>
    <w:r w:rsidR="002B323D">
      <w:tab/>
    </w:r>
    <w:r w:rsidR="002B323D">
      <w:tab/>
    </w:r>
    <w:r w:rsidR="002B323D">
      <w:tab/>
    </w:r>
    <w:r w:rsidR="002B323D">
      <w:tab/>
    </w:r>
    <w:r w:rsidR="002B323D">
      <w:tab/>
    </w:r>
    <w:r w:rsidR="002B323D">
      <w:tab/>
    </w:r>
    <w:r w:rsidR="002B323D">
      <w:tab/>
    </w:r>
    <w:r w:rsidR="002B323D">
      <w:tab/>
    </w:r>
    <w:r w:rsidRPr="4D46C331" w:rsidR="4D46C331">
      <w:rPr>
        <w:rFonts w:ascii="Times New Roman" w:hAnsi="Times New Roman"/>
        <w:sz w:val="16"/>
        <w:szCs w:val="16"/>
      </w:rPr>
      <w:t xml:space="preserve">OMB Number: </w:t>
    </w:r>
    <w:r w:rsidRPr="4D46C331" w:rsidR="4D46C331">
      <w:rPr>
        <w:rFonts w:ascii="Times New Roman" w:hAnsi="Times New Roman"/>
        <w:sz w:val="16"/>
        <w:szCs w:val="16"/>
        <w:highlight w:val="yellow"/>
      </w:rPr>
      <w:t>0915-0334</w:t>
    </w:r>
  </w:p>
  <w:p w:rsidR="00925DF5" w:rsidRPr="00B20561" w:rsidP="00925DF5" w14:paraId="62F079FD" w14:textId="3797BD88">
    <w:pPr>
      <w:spacing w:before="0" w:beforeAutospacing="0" w:after="0" w:afterAutospacing="0" w:line="276" w:lineRule="auto"/>
      <w:ind w:left="2880" w:firstLine="720"/>
      <w:jc w:val="right"/>
      <w:rPr>
        <w:rFonts w:ascii="Arial" w:hAnsi="Arial" w:cs="Arial"/>
        <w:iCs/>
        <w:color w:val="auto"/>
        <w:sz w:val="16"/>
        <w:szCs w:val="16"/>
      </w:rPr>
    </w:pPr>
    <w:r w:rsidRPr="00B20561">
      <w:rPr>
        <w:rFonts w:ascii="Arial" w:hAnsi="Arial" w:cs="Arial"/>
        <w:sz w:val="16"/>
        <w:szCs w:val="16"/>
      </w:rPr>
      <w:t xml:space="preserve"> </w:t>
    </w:r>
    <w:r w:rsidRPr="00B20561">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B20561">
      <w:rPr>
        <w:rFonts w:ascii="Arial" w:hAnsi="Arial" w:cs="Arial"/>
        <w:sz w:val="16"/>
        <w:szCs w:val="16"/>
      </w:rPr>
      <w:t>Expiration date</w:t>
    </w:r>
    <w:r>
      <w:rPr>
        <w:rFonts w:ascii="Arial" w:hAnsi="Arial" w:cs="Arial"/>
        <w:sz w:val="16"/>
        <w:szCs w:val="16"/>
      </w:rPr>
      <w:t>:</w:t>
    </w:r>
    <w:r w:rsidR="00D53CD0">
      <w:rPr>
        <w:rFonts w:ascii="Arial" w:hAnsi="Arial" w:cs="Arial"/>
        <w:sz w:val="16"/>
        <w:szCs w:val="16"/>
      </w:rPr>
      <w:t xml:space="preserve"> </w:t>
    </w:r>
    <w:r w:rsidRPr="00AA0B4D" w:rsidR="00CB5A89">
      <w:rPr>
        <w:rFonts w:ascii="Arial" w:hAnsi="Arial" w:cs="Arial"/>
        <w:sz w:val="16"/>
        <w:szCs w:val="16"/>
        <w:highlight w:val="yellow"/>
      </w:rPr>
      <w:t>04/30/2026</w:t>
    </w:r>
  </w:p>
  <w:p w:rsidR="002B323D" w:rsidRPr="00F6218D" w:rsidP="00F6218D" w14:paraId="62F079FE" w14:textId="77777777">
    <w:pPr>
      <w:spacing w:before="0" w:beforeAutospacing="0" w:after="0" w:afterAutospacing="0" w:line="276" w:lineRule="auto"/>
      <w:jc w:val="center"/>
      <w:rPr>
        <w:rFonts w:ascii="Arial" w:hAnsi="Arial" w:cs="Arial"/>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F6081A"/>
    <w:multiLevelType w:val="hybridMultilevel"/>
    <w:tmpl w:val="30F204C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C19433D"/>
    <w:multiLevelType w:val="multilevel"/>
    <w:tmpl w:val="575E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6A3BA0"/>
    <w:multiLevelType w:val="multilevel"/>
    <w:tmpl w:val="397C9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FE324B"/>
    <w:multiLevelType w:val="multilevel"/>
    <w:tmpl w:val="24E4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3B6C4F"/>
    <w:multiLevelType w:val="hybridMultilevel"/>
    <w:tmpl w:val="EF52A3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2653781"/>
    <w:multiLevelType w:val="hybridMultilevel"/>
    <w:tmpl w:val="1082B8EE"/>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6">
    <w:nsid w:val="24946A16"/>
    <w:multiLevelType w:val="hybridMultilevel"/>
    <w:tmpl w:val="34E6BC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83A763A"/>
    <w:multiLevelType w:val="hybridMultilevel"/>
    <w:tmpl w:val="DD104E00"/>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8">
    <w:nsid w:val="2FD82B00"/>
    <w:multiLevelType w:val="multilevel"/>
    <w:tmpl w:val="B280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FE3568D"/>
    <w:multiLevelType w:val="multilevel"/>
    <w:tmpl w:val="0DFCE778"/>
    <w:lvl w:ilvl="0">
      <w:start w:val="1"/>
      <w:numFmt w:val="decimal"/>
      <w:lvlText w:val="%1."/>
      <w:lvlJc w:val="left"/>
      <w:pPr>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14618B1"/>
    <w:multiLevelType w:val="hybridMultilevel"/>
    <w:tmpl w:val="0524990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16536D5"/>
    <w:multiLevelType w:val="multilevel"/>
    <w:tmpl w:val="798C9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B8D3EE8"/>
    <w:multiLevelType w:val="multilevel"/>
    <w:tmpl w:val="F61E6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E3706AD"/>
    <w:multiLevelType w:val="hybridMultilevel"/>
    <w:tmpl w:val="8EBAF4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7507A51"/>
    <w:multiLevelType w:val="multilevel"/>
    <w:tmpl w:val="916C6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B70528E"/>
    <w:multiLevelType w:val="multilevel"/>
    <w:tmpl w:val="9D7C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ED3280D"/>
    <w:multiLevelType w:val="hybridMultilevel"/>
    <w:tmpl w:val="8334EF38"/>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17">
    <w:nsid w:val="4F400587"/>
    <w:multiLevelType w:val="multilevel"/>
    <w:tmpl w:val="88FE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5741B65"/>
    <w:multiLevelType w:val="multilevel"/>
    <w:tmpl w:val="5F14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734219C"/>
    <w:multiLevelType w:val="hybridMultilevel"/>
    <w:tmpl w:val="346EBB0C"/>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Letter"/>
      <w:lvlText w:val="%3."/>
      <w:lvlJc w:val="left"/>
      <w:pPr>
        <w:ind w:left="1440" w:hanging="360"/>
      </w:pPr>
    </w:lvl>
    <w:lvl w:ilvl="3">
      <w:start w:val="1"/>
      <w:numFmt w:val="lowerLetter"/>
      <w:lvlText w:val="%4."/>
      <w:lvlJc w:val="left"/>
      <w:pPr>
        <w:ind w:left="1440" w:hanging="360"/>
      </w:pPr>
    </w:lvl>
    <w:lvl w:ilvl="4">
      <w:start w:val="1"/>
      <w:numFmt w:val="lowerLetter"/>
      <w:lvlText w:val="%5."/>
      <w:lvlJc w:val="left"/>
      <w:pPr>
        <w:ind w:left="1440" w:hanging="360"/>
      </w:pPr>
    </w:lvl>
    <w:lvl w:ilvl="5">
      <w:start w:val="1"/>
      <w:numFmt w:val="lowerLetter"/>
      <w:lvlText w:val="%6."/>
      <w:lvlJc w:val="left"/>
      <w:pPr>
        <w:ind w:left="1440" w:hanging="360"/>
      </w:pPr>
    </w:lvl>
    <w:lvl w:ilvl="6">
      <w:start w:val="1"/>
      <w:numFmt w:val="lowerLetter"/>
      <w:lvlText w:val="%7."/>
      <w:lvlJc w:val="left"/>
      <w:pPr>
        <w:ind w:left="1440" w:hanging="360"/>
      </w:pPr>
    </w:lvl>
    <w:lvl w:ilvl="7">
      <w:start w:val="1"/>
      <w:numFmt w:val="lowerLetter"/>
      <w:lvlText w:val="%8."/>
      <w:lvlJc w:val="left"/>
      <w:pPr>
        <w:ind w:left="1440" w:hanging="360"/>
      </w:pPr>
    </w:lvl>
    <w:lvl w:ilvl="8">
      <w:start w:val="1"/>
      <w:numFmt w:val="lowerLetter"/>
      <w:lvlText w:val="%9."/>
      <w:lvlJc w:val="left"/>
      <w:pPr>
        <w:ind w:left="1440" w:hanging="360"/>
      </w:pPr>
    </w:lvl>
  </w:abstractNum>
  <w:abstractNum w:abstractNumId="20">
    <w:nsid w:val="58C5474A"/>
    <w:multiLevelType w:val="multilevel"/>
    <w:tmpl w:val="5D227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AD31B3D"/>
    <w:multiLevelType w:val="multilevel"/>
    <w:tmpl w:val="3ECC9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C1D7CCE"/>
    <w:multiLevelType w:val="multilevel"/>
    <w:tmpl w:val="86F26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CB31A00"/>
    <w:multiLevelType w:val="hybridMultilevel"/>
    <w:tmpl w:val="719A8D4A"/>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24">
    <w:nsid w:val="5CF43763"/>
    <w:multiLevelType w:val="hybridMultilevel"/>
    <w:tmpl w:val="39748C2A"/>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25">
    <w:nsid w:val="5D472A0C"/>
    <w:multiLevelType w:val="multilevel"/>
    <w:tmpl w:val="B23C2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C454ED"/>
    <w:multiLevelType w:val="multilevel"/>
    <w:tmpl w:val="A0CE7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FB85839"/>
    <w:multiLevelType w:val="hybridMultilevel"/>
    <w:tmpl w:val="ACE0B5EC"/>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28">
    <w:nsid w:val="601B270B"/>
    <w:multiLevelType w:val="multilevel"/>
    <w:tmpl w:val="3814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19737F1"/>
    <w:multiLevelType w:val="multilevel"/>
    <w:tmpl w:val="942CE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3767F29"/>
    <w:multiLevelType w:val="multilevel"/>
    <w:tmpl w:val="51D4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9983773"/>
    <w:multiLevelType w:val="hybridMultilevel"/>
    <w:tmpl w:val="D1D2E048"/>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32">
    <w:nsid w:val="75C840E4"/>
    <w:multiLevelType w:val="multilevel"/>
    <w:tmpl w:val="7D9C5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8F1066C"/>
    <w:multiLevelType w:val="hybridMultilevel"/>
    <w:tmpl w:val="055C1DCC"/>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34">
    <w:nsid w:val="7D865A37"/>
    <w:multiLevelType w:val="multilevel"/>
    <w:tmpl w:val="4D38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8686561">
    <w:abstractNumId w:val="11"/>
  </w:num>
  <w:num w:numId="2" w16cid:durableId="934827751">
    <w:abstractNumId w:val="9"/>
  </w:num>
  <w:num w:numId="3" w16cid:durableId="2121143317">
    <w:abstractNumId w:val="6"/>
  </w:num>
  <w:num w:numId="4" w16cid:durableId="2026595391">
    <w:abstractNumId w:val="0"/>
  </w:num>
  <w:num w:numId="5" w16cid:durableId="1603294039">
    <w:abstractNumId w:val="25"/>
  </w:num>
  <w:num w:numId="6" w16cid:durableId="1250626407">
    <w:abstractNumId w:val="20"/>
  </w:num>
  <w:num w:numId="7" w16cid:durableId="2091266770">
    <w:abstractNumId w:val="8"/>
  </w:num>
  <w:num w:numId="8" w16cid:durableId="1257520458">
    <w:abstractNumId w:val="30"/>
  </w:num>
  <w:num w:numId="9" w16cid:durableId="1363365461">
    <w:abstractNumId w:val="32"/>
  </w:num>
  <w:num w:numId="10" w16cid:durableId="1478767684">
    <w:abstractNumId w:val="22"/>
  </w:num>
  <w:num w:numId="11" w16cid:durableId="1991052824">
    <w:abstractNumId w:val="14"/>
  </w:num>
  <w:num w:numId="12" w16cid:durableId="1052078785">
    <w:abstractNumId w:val="18"/>
  </w:num>
  <w:num w:numId="13" w16cid:durableId="101848405">
    <w:abstractNumId w:val="3"/>
  </w:num>
  <w:num w:numId="14" w16cid:durableId="398862819">
    <w:abstractNumId w:val="2"/>
  </w:num>
  <w:num w:numId="15" w16cid:durableId="42753139">
    <w:abstractNumId w:val="12"/>
  </w:num>
  <w:num w:numId="16" w16cid:durableId="1417942516">
    <w:abstractNumId w:val="1"/>
  </w:num>
  <w:num w:numId="17" w16cid:durableId="312636442">
    <w:abstractNumId w:val="21"/>
  </w:num>
  <w:num w:numId="18" w16cid:durableId="1272660879">
    <w:abstractNumId w:val="15"/>
  </w:num>
  <w:num w:numId="19" w16cid:durableId="838349242">
    <w:abstractNumId w:val="34"/>
  </w:num>
  <w:num w:numId="20" w16cid:durableId="1749884221">
    <w:abstractNumId w:val="28"/>
  </w:num>
  <w:num w:numId="21" w16cid:durableId="1666082031">
    <w:abstractNumId w:val="17"/>
  </w:num>
  <w:num w:numId="22" w16cid:durableId="1973095693">
    <w:abstractNumId w:val="29"/>
  </w:num>
  <w:num w:numId="23" w16cid:durableId="2022538676">
    <w:abstractNumId w:val="26"/>
  </w:num>
  <w:num w:numId="24" w16cid:durableId="1921791967">
    <w:abstractNumId w:val="10"/>
  </w:num>
  <w:num w:numId="25" w16cid:durableId="1908681584">
    <w:abstractNumId w:val="4"/>
  </w:num>
  <w:num w:numId="26" w16cid:durableId="1595095201">
    <w:abstractNumId w:val="13"/>
  </w:num>
  <w:num w:numId="27" w16cid:durableId="1512796989">
    <w:abstractNumId w:val="19"/>
  </w:num>
  <w:num w:numId="28" w16cid:durableId="1892620246">
    <w:abstractNumId w:val="24"/>
  </w:num>
  <w:num w:numId="29" w16cid:durableId="1674456604">
    <w:abstractNumId w:val="5"/>
  </w:num>
  <w:num w:numId="30" w16cid:durableId="1068263251">
    <w:abstractNumId w:val="27"/>
  </w:num>
  <w:num w:numId="31" w16cid:durableId="12271647">
    <w:abstractNumId w:val="31"/>
  </w:num>
  <w:num w:numId="32" w16cid:durableId="1006900529">
    <w:abstractNumId w:val="23"/>
  </w:num>
  <w:num w:numId="33" w16cid:durableId="1152259501">
    <w:abstractNumId w:val="16"/>
  </w:num>
  <w:num w:numId="34" w16cid:durableId="1456676160">
    <w:abstractNumId w:val="7"/>
  </w:num>
  <w:num w:numId="35" w16cid:durableId="2054956825">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1E5D"/>
    <w:rsid w:val="000022BA"/>
    <w:rsid w:val="0000283D"/>
    <w:rsid w:val="00002B54"/>
    <w:rsid w:val="00002F11"/>
    <w:rsid w:val="000031F0"/>
    <w:rsid w:val="000070FD"/>
    <w:rsid w:val="00007957"/>
    <w:rsid w:val="00010964"/>
    <w:rsid w:val="00013D66"/>
    <w:rsid w:val="000145E3"/>
    <w:rsid w:val="00014CF3"/>
    <w:rsid w:val="00015BFF"/>
    <w:rsid w:val="00016FF6"/>
    <w:rsid w:val="000179D3"/>
    <w:rsid w:val="00017F1F"/>
    <w:rsid w:val="00023421"/>
    <w:rsid w:val="00025FE8"/>
    <w:rsid w:val="000260E6"/>
    <w:rsid w:val="00026D27"/>
    <w:rsid w:val="00027A62"/>
    <w:rsid w:val="00027DB9"/>
    <w:rsid w:val="000315F4"/>
    <w:rsid w:val="000326B3"/>
    <w:rsid w:val="0003273F"/>
    <w:rsid w:val="00033595"/>
    <w:rsid w:val="00034C68"/>
    <w:rsid w:val="00041C64"/>
    <w:rsid w:val="00044F68"/>
    <w:rsid w:val="0005438A"/>
    <w:rsid w:val="00054FC6"/>
    <w:rsid w:val="0005511D"/>
    <w:rsid w:val="00056646"/>
    <w:rsid w:val="000614C6"/>
    <w:rsid w:val="0006166C"/>
    <w:rsid w:val="00062569"/>
    <w:rsid w:val="000647F2"/>
    <w:rsid w:val="00064B1E"/>
    <w:rsid w:val="00064BEA"/>
    <w:rsid w:val="0006549D"/>
    <w:rsid w:val="00067C89"/>
    <w:rsid w:val="000723A0"/>
    <w:rsid w:val="000726BC"/>
    <w:rsid w:val="00072FA1"/>
    <w:rsid w:val="00074009"/>
    <w:rsid w:val="000761DC"/>
    <w:rsid w:val="00082815"/>
    <w:rsid w:val="0008450E"/>
    <w:rsid w:val="00084B70"/>
    <w:rsid w:val="00084E68"/>
    <w:rsid w:val="00085FB5"/>
    <w:rsid w:val="000861D4"/>
    <w:rsid w:val="0009017D"/>
    <w:rsid w:val="0009149A"/>
    <w:rsid w:val="0009267D"/>
    <w:rsid w:val="0009440D"/>
    <w:rsid w:val="00094AD9"/>
    <w:rsid w:val="0009547A"/>
    <w:rsid w:val="000A4071"/>
    <w:rsid w:val="000A7679"/>
    <w:rsid w:val="000B360C"/>
    <w:rsid w:val="000B5C46"/>
    <w:rsid w:val="000B704F"/>
    <w:rsid w:val="000C17E5"/>
    <w:rsid w:val="000C33C2"/>
    <w:rsid w:val="000C5779"/>
    <w:rsid w:val="000C7073"/>
    <w:rsid w:val="000D12D8"/>
    <w:rsid w:val="000D2E63"/>
    <w:rsid w:val="000D47C6"/>
    <w:rsid w:val="000D5456"/>
    <w:rsid w:val="000D6326"/>
    <w:rsid w:val="000E2DCC"/>
    <w:rsid w:val="000E2F3A"/>
    <w:rsid w:val="000E7912"/>
    <w:rsid w:val="000F135E"/>
    <w:rsid w:val="000F3529"/>
    <w:rsid w:val="000F4466"/>
    <w:rsid w:val="000F5942"/>
    <w:rsid w:val="000F7D1F"/>
    <w:rsid w:val="000F7EE0"/>
    <w:rsid w:val="00102509"/>
    <w:rsid w:val="00102D8B"/>
    <w:rsid w:val="00104F5F"/>
    <w:rsid w:val="0011022E"/>
    <w:rsid w:val="00117309"/>
    <w:rsid w:val="00117B5B"/>
    <w:rsid w:val="001206DE"/>
    <w:rsid w:val="00120EE3"/>
    <w:rsid w:val="00121FDD"/>
    <w:rsid w:val="0012280E"/>
    <w:rsid w:val="00123199"/>
    <w:rsid w:val="0012382D"/>
    <w:rsid w:val="001240DB"/>
    <w:rsid w:val="00127663"/>
    <w:rsid w:val="0012774F"/>
    <w:rsid w:val="00131522"/>
    <w:rsid w:val="00132789"/>
    <w:rsid w:val="0013393E"/>
    <w:rsid w:val="00133A5C"/>
    <w:rsid w:val="00133C99"/>
    <w:rsid w:val="00134192"/>
    <w:rsid w:val="001346F6"/>
    <w:rsid w:val="0013595C"/>
    <w:rsid w:val="00135E6A"/>
    <w:rsid w:val="00135FC6"/>
    <w:rsid w:val="00136664"/>
    <w:rsid w:val="00137D4F"/>
    <w:rsid w:val="001452BE"/>
    <w:rsid w:val="0015168A"/>
    <w:rsid w:val="00152131"/>
    <w:rsid w:val="001549B7"/>
    <w:rsid w:val="00154C45"/>
    <w:rsid w:val="001558CA"/>
    <w:rsid w:val="00160C92"/>
    <w:rsid w:val="0016204E"/>
    <w:rsid w:val="0016261A"/>
    <w:rsid w:val="001642E8"/>
    <w:rsid w:val="00165B0E"/>
    <w:rsid w:val="001667B0"/>
    <w:rsid w:val="00170839"/>
    <w:rsid w:val="001734BE"/>
    <w:rsid w:val="00175BA3"/>
    <w:rsid w:val="00180CF1"/>
    <w:rsid w:val="00181A9A"/>
    <w:rsid w:val="00187504"/>
    <w:rsid w:val="00190D78"/>
    <w:rsid w:val="00190FB4"/>
    <w:rsid w:val="0019296D"/>
    <w:rsid w:val="00193654"/>
    <w:rsid w:val="0019560D"/>
    <w:rsid w:val="00196357"/>
    <w:rsid w:val="001965E3"/>
    <w:rsid w:val="001973BB"/>
    <w:rsid w:val="00197B1A"/>
    <w:rsid w:val="001A1A98"/>
    <w:rsid w:val="001A6295"/>
    <w:rsid w:val="001A6519"/>
    <w:rsid w:val="001A6866"/>
    <w:rsid w:val="001B1034"/>
    <w:rsid w:val="001B43F2"/>
    <w:rsid w:val="001B6E67"/>
    <w:rsid w:val="001C3F91"/>
    <w:rsid w:val="001C5720"/>
    <w:rsid w:val="001C6ADD"/>
    <w:rsid w:val="001C7CDE"/>
    <w:rsid w:val="001D01CB"/>
    <w:rsid w:val="001D03A2"/>
    <w:rsid w:val="001D25A6"/>
    <w:rsid w:val="001D4867"/>
    <w:rsid w:val="001E3D61"/>
    <w:rsid w:val="001E5966"/>
    <w:rsid w:val="001E65B1"/>
    <w:rsid w:val="001F06BD"/>
    <w:rsid w:val="001F194D"/>
    <w:rsid w:val="001F296B"/>
    <w:rsid w:val="001F6679"/>
    <w:rsid w:val="00201600"/>
    <w:rsid w:val="00201A77"/>
    <w:rsid w:val="002022A1"/>
    <w:rsid w:val="0020496B"/>
    <w:rsid w:val="00204C49"/>
    <w:rsid w:val="002053A4"/>
    <w:rsid w:val="00210121"/>
    <w:rsid w:val="00212958"/>
    <w:rsid w:val="00214637"/>
    <w:rsid w:val="00214C55"/>
    <w:rsid w:val="00217559"/>
    <w:rsid w:val="00220BB8"/>
    <w:rsid w:val="002221AC"/>
    <w:rsid w:val="00222845"/>
    <w:rsid w:val="0022376D"/>
    <w:rsid w:val="00224B83"/>
    <w:rsid w:val="00230C5E"/>
    <w:rsid w:val="002312D1"/>
    <w:rsid w:val="00231AB0"/>
    <w:rsid w:val="002322EF"/>
    <w:rsid w:val="00232ED5"/>
    <w:rsid w:val="00233C42"/>
    <w:rsid w:val="002344AF"/>
    <w:rsid w:val="00236DEA"/>
    <w:rsid w:val="0024164E"/>
    <w:rsid w:val="00241DB0"/>
    <w:rsid w:val="0024360A"/>
    <w:rsid w:val="00246330"/>
    <w:rsid w:val="0024741A"/>
    <w:rsid w:val="00250811"/>
    <w:rsid w:val="00251F9D"/>
    <w:rsid w:val="00253BCE"/>
    <w:rsid w:val="002559A5"/>
    <w:rsid w:val="002573FA"/>
    <w:rsid w:val="00261C97"/>
    <w:rsid w:val="002624E4"/>
    <w:rsid w:val="00263EFD"/>
    <w:rsid w:val="00266CFB"/>
    <w:rsid w:val="00267F67"/>
    <w:rsid w:val="00271114"/>
    <w:rsid w:val="00273984"/>
    <w:rsid w:val="002739F2"/>
    <w:rsid w:val="00274070"/>
    <w:rsid w:val="00276DDA"/>
    <w:rsid w:val="00277862"/>
    <w:rsid w:val="00277A42"/>
    <w:rsid w:val="0028218C"/>
    <w:rsid w:val="00285FBC"/>
    <w:rsid w:val="0028602F"/>
    <w:rsid w:val="00290F0D"/>
    <w:rsid w:val="00291452"/>
    <w:rsid w:val="0029274E"/>
    <w:rsid w:val="00293047"/>
    <w:rsid w:val="002A2CDC"/>
    <w:rsid w:val="002A3F7D"/>
    <w:rsid w:val="002A5182"/>
    <w:rsid w:val="002A6257"/>
    <w:rsid w:val="002B0B2F"/>
    <w:rsid w:val="002B164C"/>
    <w:rsid w:val="002B323D"/>
    <w:rsid w:val="002C1437"/>
    <w:rsid w:val="002C4076"/>
    <w:rsid w:val="002C5933"/>
    <w:rsid w:val="002C710F"/>
    <w:rsid w:val="002D0265"/>
    <w:rsid w:val="002D0CEA"/>
    <w:rsid w:val="002D1725"/>
    <w:rsid w:val="002D3C4A"/>
    <w:rsid w:val="002D3EC4"/>
    <w:rsid w:val="002D5CB0"/>
    <w:rsid w:val="002D5F49"/>
    <w:rsid w:val="002D6959"/>
    <w:rsid w:val="002D6C3E"/>
    <w:rsid w:val="002E00DA"/>
    <w:rsid w:val="002E104F"/>
    <w:rsid w:val="002E429C"/>
    <w:rsid w:val="002E4E60"/>
    <w:rsid w:val="002E5BA1"/>
    <w:rsid w:val="002F3158"/>
    <w:rsid w:val="002F5982"/>
    <w:rsid w:val="00307C76"/>
    <w:rsid w:val="003100BA"/>
    <w:rsid w:val="00310929"/>
    <w:rsid w:val="003115BB"/>
    <w:rsid w:val="003121CB"/>
    <w:rsid w:val="003132FA"/>
    <w:rsid w:val="00314597"/>
    <w:rsid w:val="00314AB1"/>
    <w:rsid w:val="00315584"/>
    <w:rsid w:val="0031612C"/>
    <w:rsid w:val="00316E6A"/>
    <w:rsid w:val="00317598"/>
    <w:rsid w:val="00317992"/>
    <w:rsid w:val="00317E86"/>
    <w:rsid w:val="0032303B"/>
    <w:rsid w:val="00327E67"/>
    <w:rsid w:val="00330751"/>
    <w:rsid w:val="003317D1"/>
    <w:rsid w:val="00332745"/>
    <w:rsid w:val="00332813"/>
    <w:rsid w:val="003342FF"/>
    <w:rsid w:val="003348F8"/>
    <w:rsid w:val="00334F47"/>
    <w:rsid w:val="00335044"/>
    <w:rsid w:val="00335D70"/>
    <w:rsid w:val="003449EB"/>
    <w:rsid w:val="00345376"/>
    <w:rsid w:val="00345F75"/>
    <w:rsid w:val="00351653"/>
    <w:rsid w:val="00351ECA"/>
    <w:rsid w:val="003520FF"/>
    <w:rsid w:val="003521D1"/>
    <w:rsid w:val="0035245C"/>
    <w:rsid w:val="00355A09"/>
    <w:rsid w:val="00356D44"/>
    <w:rsid w:val="003578BC"/>
    <w:rsid w:val="00361E78"/>
    <w:rsid w:val="00362163"/>
    <w:rsid w:val="00362BF8"/>
    <w:rsid w:val="0036492B"/>
    <w:rsid w:val="00365B8D"/>
    <w:rsid w:val="00365ED0"/>
    <w:rsid w:val="003676A7"/>
    <w:rsid w:val="00367E19"/>
    <w:rsid w:val="00371417"/>
    <w:rsid w:val="00371EB0"/>
    <w:rsid w:val="003720B3"/>
    <w:rsid w:val="00372A05"/>
    <w:rsid w:val="0037419B"/>
    <w:rsid w:val="00374C52"/>
    <w:rsid w:val="00375A6B"/>
    <w:rsid w:val="00375FBE"/>
    <w:rsid w:val="00377B6B"/>
    <w:rsid w:val="00377C72"/>
    <w:rsid w:val="00382842"/>
    <w:rsid w:val="0038468B"/>
    <w:rsid w:val="00387E33"/>
    <w:rsid w:val="00391398"/>
    <w:rsid w:val="00393663"/>
    <w:rsid w:val="00394A69"/>
    <w:rsid w:val="0039504C"/>
    <w:rsid w:val="003A0B5C"/>
    <w:rsid w:val="003A38DB"/>
    <w:rsid w:val="003A3DD7"/>
    <w:rsid w:val="003A711E"/>
    <w:rsid w:val="003B468C"/>
    <w:rsid w:val="003B65EC"/>
    <w:rsid w:val="003B77BC"/>
    <w:rsid w:val="003B7FE2"/>
    <w:rsid w:val="003C0524"/>
    <w:rsid w:val="003C2BD0"/>
    <w:rsid w:val="003C3E2E"/>
    <w:rsid w:val="003C5D7D"/>
    <w:rsid w:val="003C648A"/>
    <w:rsid w:val="003C6CA9"/>
    <w:rsid w:val="003C760A"/>
    <w:rsid w:val="003D4303"/>
    <w:rsid w:val="003D7CA4"/>
    <w:rsid w:val="003E45DF"/>
    <w:rsid w:val="003E7636"/>
    <w:rsid w:val="00402443"/>
    <w:rsid w:val="00403DAB"/>
    <w:rsid w:val="00403E9D"/>
    <w:rsid w:val="004114DD"/>
    <w:rsid w:val="0041351D"/>
    <w:rsid w:val="00413C3F"/>
    <w:rsid w:val="004146E8"/>
    <w:rsid w:val="00414CF9"/>
    <w:rsid w:val="004241AD"/>
    <w:rsid w:val="0042507F"/>
    <w:rsid w:val="004253ED"/>
    <w:rsid w:val="004324B5"/>
    <w:rsid w:val="00433E98"/>
    <w:rsid w:val="004345EA"/>
    <w:rsid w:val="00435517"/>
    <w:rsid w:val="00435B0F"/>
    <w:rsid w:val="00437328"/>
    <w:rsid w:val="00437438"/>
    <w:rsid w:val="00437681"/>
    <w:rsid w:val="00441B14"/>
    <w:rsid w:val="0044229D"/>
    <w:rsid w:val="00442680"/>
    <w:rsid w:val="00445265"/>
    <w:rsid w:val="004455DB"/>
    <w:rsid w:val="00446D74"/>
    <w:rsid w:val="004472C7"/>
    <w:rsid w:val="004502B2"/>
    <w:rsid w:val="00451EE4"/>
    <w:rsid w:val="00451F4F"/>
    <w:rsid w:val="004524A6"/>
    <w:rsid w:val="004533F9"/>
    <w:rsid w:val="0045699E"/>
    <w:rsid w:val="00456BA0"/>
    <w:rsid w:val="004574EC"/>
    <w:rsid w:val="00460EF5"/>
    <w:rsid w:val="00461049"/>
    <w:rsid w:val="00461C18"/>
    <w:rsid w:val="00462F8D"/>
    <w:rsid w:val="0046681C"/>
    <w:rsid w:val="00467AFF"/>
    <w:rsid w:val="0047086F"/>
    <w:rsid w:val="00472BE3"/>
    <w:rsid w:val="004739F6"/>
    <w:rsid w:val="00474AEC"/>
    <w:rsid w:val="00474C95"/>
    <w:rsid w:val="00477C4C"/>
    <w:rsid w:val="00477E30"/>
    <w:rsid w:val="00482994"/>
    <w:rsid w:val="004865B0"/>
    <w:rsid w:val="00492449"/>
    <w:rsid w:val="004930A4"/>
    <w:rsid w:val="0049382D"/>
    <w:rsid w:val="00493DFB"/>
    <w:rsid w:val="00494431"/>
    <w:rsid w:val="004975F1"/>
    <w:rsid w:val="004A07AD"/>
    <w:rsid w:val="004A1067"/>
    <w:rsid w:val="004A4264"/>
    <w:rsid w:val="004A636B"/>
    <w:rsid w:val="004A7E04"/>
    <w:rsid w:val="004B01DA"/>
    <w:rsid w:val="004B03F9"/>
    <w:rsid w:val="004B0507"/>
    <w:rsid w:val="004B13E3"/>
    <w:rsid w:val="004B3BF0"/>
    <w:rsid w:val="004B40AA"/>
    <w:rsid w:val="004B51AA"/>
    <w:rsid w:val="004B626D"/>
    <w:rsid w:val="004B67B1"/>
    <w:rsid w:val="004C306B"/>
    <w:rsid w:val="004C39C5"/>
    <w:rsid w:val="004D0FEF"/>
    <w:rsid w:val="004D19FB"/>
    <w:rsid w:val="004D24D3"/>
    <w:rsid w:val="004D34A4"/>
    <w:rsid w:val="004D61AF"/>
    <w:rsid w:val="004D6792"/>
    <w:rsid w:val="004E1E09"/>
    <w:rsid w:val="004E3828"/>
    <w:rsid w:val="004E63C4"/>
    <w:rsid w:val="004E67C0"/>
    <w:rsid w:val="004E7245"/>
    <w:rsid w:val="004E7EEF"/>
    <w:rsid w:val="004F069D"/>
    <w:rsid w:val="004F1158"/>
    <w:rsid w:val="004F78E8"/>
    <w:rsid w:val="0050190C"/>
    <w:rsid w:val="00505291"/>
    <w:rsid w:val="005070ED"/>
    <w:rsid w:val="00507F80"/>
    <w:rsid w:val="0051043B"/>
    <w:rsid w:val="005106A0"/>
    <w:rsid w:val="0051202F"/>
    <w:rsid w:val="00514594"/>
    <w:rsid w:val="00515883"/>
    <w:rsid w:val="00516063"/>
    <w:rsid w:val="00520390"/>
    <w:rsid w:val="00522826"/>
    <w:rsid w:val="005235A7"/>
    <w:rsid w:val="00525B46"/>
    <w:rsid w:val="00527735"/>
    <w:rsid w:val="0053238A"/>
    <w:rsid w:val="00533B3D"/>
    <w:rsid w:val="00535264"/>
    <w:rsid w:val="00536498"/>
    <w:rsid w:val="00541B5D"/>
    <w:rsid w:val="00542079"/>
    <w:rsid w:val="00543FD4"/>
    <w:rsid w:val="00550335"/>
    <w:rsid w:val="005554B2"/>
    <w:rsid w:val="005604FD"/>
    <w:rsid w:val="005613C3"/>
    <w:rsid w:val="00562049"/>
    <w:rsid w:val="00563C93"/>
    <w:rsid w:val="005644EE"/>
    <w:rsid w:val="005667A1"/>
    <w:rsid w:val="005672AD"/>
    <w:rsid w:val="00570A46"/>
    <w:rsid w:val="005711DE"/>
    <w:rsid w:val="00572E35"/>
    <w:rsid w:val="00574ED8"/>
    <w:rsid w:val="005769E3"/>
    <w:rsid w:val="00576CB8"/>
    <w:rsid w:val="00580FF4"/>
    <w:rsid w:val="00581A5B"/>
    <w:rsid w:val="00581AFB"/>
    <w:rsid w:val="00582F49"/>
    <w:rsid w:val="0058346D"/>
    <w:rsid w:val="00585EA1"/>
    <w:rsid w:val="005863FF"/>
    <w:rsid w:val="0058790D"/>
    <w:rsid w:val="00590263"/>
    <w:rsid w:val="005905A0"/>
    <w:rsid w:val="00590E2B"/>
    <w:rsid w:val="00591DAF"/>
    <w:rsid w:val="00593579"/>
    <w:rsid w:val="005A15B8"/>
    <w:rsid w:val="005A18EA"/>
    <w:rsid w:val="005A2E88"/>
    <w:rsid w:val="005A3E11"/>
    <w:rsid w:val="005A426E"/>
    <w:rsid w:val="005A7365"/>
    <w:rsid w:val="005B016B"/>
    <w:rsid w:val="005B5340"/>
    <w:rsid w:val="005B5577"/>
    <w:rsid w:val="005C0734"/>
    <w:rsid w:val="005C0773"/>
    <w:rsid w:val="005C0943"/>
    <w:rsid w:val="005C2856"/>
    <w:rsid w:val="005C459F"/>
    <w:rsid w:val="005C50F4"/>
    <w:rsid w:val="005C5364"/>
    <w:rsid w:val="005C5667"/>
    <w:rsid w:val="005C5CD2"/>
    <w:rsid w:val="005C6809"/>
    <w:rsid w:val="005D0DED"/>
    <w:rsid w:val="005D0E47"/>
    <w:rsid w:val="005D181B"/>
    <w:rsid w:val="005D1ECD"/>
    <w:rsid w:val="005D2FAC"/>
    <w:rsid w:val="005D5E56"/>
    <w:rsid w:val="005D5F9E"/>
    <w:rsid w:val="005D6B26"/>
    <w:rsid w:val="005E1A5A"/>
    <w:rsid w:val="005E1F84"/>
    <w:rsid w:val="005E5E7F"/>
    <w:rsid w:val="005E617C"/>
    <w:rsid w:val="005E64A9"/>
    <w:rsid w:val="005E68C5"/>
    <w:rsid w:val="005E7A49"/>
    <w:rsid w:val="005F1A8E"/>
    <w:rsid w:val="005F790E"/>
    <w:rsid w:val="005F7BF1"/>
    <w:rsid w:val="00601A54"/>
    <w:rsid w:val="00610F8A"/>
    <w:rsid w:val="00611CA0"/>
    <w:rsid w:val="00614EC1"/>
    <w:rsid w:val="006221DD"/>
    <w:rsid w:val="00624052"/>
    <w:rsid w:val="00624C73"/>
    <w:rsid w:val="00624EED"/>
    <w:rsid w:val="006258DE"/>
    <w:rsid w:val="00627F08"/>
    <w:rsid w:val="00632567"/>
    <w:rsid w:val="006333EA"/>
    <w:rsid w:val="006350BD"/>
    <w:rsid w:val="006350F5"/>
    <w:rsid w:val="00636483"/>
    <w:rsid w:val="00637350"/>
    <w:rsid w:val="00642AE7"/>
    <w:rsid w:val="00642BFD"/>
    <w:rsid w:val="00642E1E"/>
    <w:rsid w:val="006430FA"/>
    <w:rsid w:val="006437BC"/>
    <w:rsid w:val="00643C19"/>
    <w:rsid w:val="00644E4C"/>
    <w:rsid w:val="00645EA5"/>
    <w:rsid w:val="00650005"/>
    <w:rsid w:val="00653288"/>
    <w:rsid w:val="00653F04"/>
    <w:rsid w:val="00654B29"/>
    <w:rsid w:val="0065694A"/>
    <w:rsid w:val="00656F22"/>
    <w:rsid w:val="00662AF3"/>
    <w:rsid w:val="00663046"/>
    <w:rsid w:val="00667121"/>
    <w:rsid w:val="0066724F"/>
    <w:rsid w:val="00667D87"/>
    <w:rsid w:val="00672D2F"/>
    <w:rsid w:val="00674BFF"/>
    <w:rsid w:val="00675164"/>
    <w:rsid w:val="006756F8"/>
    <w:rsid w:val="0067646B"/>
    <w:rsid w:val="006766AC"/>
    <w:rsid w:val="006777B7"/>
    <w:rsid w:val="00686F8A"/>
    <w:rsid w:val="00690257"/>
    <w:rsid w:val="006954B2"/>
    <w:rsid w:val="006A09FF"/>
    <w:rsid w:val="006A2AE1"/>
    <w:rsid w:val="006A3CE4"/>
    <w:rsid w:val="006A4839"/>
    <w:rsid w:val="006A493A"/>
    <w:rsid w:val="006A4FEC"/>
    <w:rsid w:val="006A74F9"/>
    <w:rsid w:val="006A7BFC"/>
    <w:rsid w:val="006B2A63"/>
    <w:rsid w:val="006B33FB"/>
    <w:rsid w:val="006B4203"/>
    <w:rsid w:val="006C0DC2"/>
    <w:rsid w:val="006C0EA1"/>
    <w:rsid w:val="006C1F85"/>
    <w:rsid w:val="006C22C8"/>
    <w:rsid w:val="006C49F5"/>
    <w:rsid w:val="006D01E7"/>
    <w:rsid w:val="006D1699"/>
    <w:rsid w:val="006D1818"/>
    <w:rsid w:val="006D6F5E"/>
    <w:rsid w:val="006D78D8"/>
    <w:rsid w:val="006E0629"/>
    <w:rsid w:val="006E3A57"/>
    <w:rsid w:val="006E7264"/>
    <w:rsid w:val="006F080E"/>
    <w:rsid w:val="006F083D"/>
    <w:rsid w:val="006F1B6D"/>
    <w:rsid w:val="006F1BCF"/>
    <w:rsid w:val="006F4412"/>
    <w:rsid w:val="006F7926"/>
    <w:rsid w:val="007016D8"/>
    <w:rsid w:val="00705643"/>
    <w:rsid w:val="007125A6"/>
    <w:rsid w:val="00713003"/>
    <w:rsid w:val="007141CF"/>
    <w:rsid w:val="007146B0"/>
    <w:rsid w:val="007157E8"/>
    <w:rsid w:val="00716FEA"/>
    <w:rsid w:val="00717879"/>
    <w:rsid w:val="007208BE"/>
    <w:rsid w:val="00722A8C"/>
    <w:rsid w:val="0072302F"/>
    <w:rsid w:val="00725A2F"/>
    <w:rsid w:val="00727C0F"/>
    <w:rsid w:val="00727E15"/>
    <w:rsid w:val="0073135F"/>
    <w:rsid w:val="0073424B"/>
    <w:rsid w:val="00740166"/>
    <w:rsid w:val="00740BF3"/>
    <w:rsid w:val="00745F4B"/>
    <w:rsid w:val="00747006"/>
    <w:rsid w:val="00750632"/>
    <w:rsid w:val="007506AF"/>
    <w:rsid w:val="007510CA"/>
    <w:rsid w:val="007523B5"/>
    <w:rsid w:val="00755393"/>
    <w:rsid w:val="007560CA"/>
    <w:rsid w:val="00756E5C"/>
    <w:rsid w:val="0075C81B"/>
    <w:rsid w:val="00760874"/>
    <w:rsid w:val="00760926"/>
    <w:rsid w:val="007613BE"/>
    <w:rsid w:val="007628C7"/>
    <w:rsid w:val="00762F29"/>
    <w:rsid w:val="007661CE"/>
    <w:rsid w:val="00770105"/>
    <w:rsid w:val="007723C0"/>
    <w:rsid w:val="00774264"/>
    <w:rsid w:val="00774C14"/>
    <w:rsid w:val="00775245"/>
    <w:rsid w:val="007845CF"/>
    <w:rsid w:val="00785643"/>
    <w:rsid w:val="00785DBD"/>
    <w:rsid w:val="007877AC"/>
    <w:rsid w:val="0079167F"/>
    <w:rsid w:val="00791687"/>
    <w:rsid w:val="007926E3"/>
    <w:rsid w:val="00794CEC"/>
    <w:rsid w:val="00795683"/>
    <w:rsid w:val="00796066"/>
    <w:rsid w:val="007A01BB"/>
    <w:rsid w:val="007A01DC"/>
    <w:rsid w:val="007A1DB7"/>
    <w:rsid w:val="007A31A5"/>
    <w:rsid w:val="007A33E4"/>
    <w:rsid w:val="007A64E1"/>
    <w:rsid w:val="007A6D8E"/>
    <w:rsid w:val="007B1558"/>
    <w:rsid w:val="007B446B"/>
    <w:rsid w:val="007B52EF"/>
    <w:rsid w:val="007B5B05"/>
    <w:rsid w:val="007B6C91"/>
    <w:rsid w:val="007C050E"/>
    <w:rsid w:val="007C1707"/>
    <w:rsid w:val="007C258D"/>
    <w:rsid w:val="007C2F11"/>
    <w:rsid w:val="007C31CE"/>
    <w:rsid w:val="007C5901"/>
    <w:rsid w:val="007C68CB"/>
    <w:rsid w:val="007D637D"/>
    <w:rsid w:val="007E1F0F"/>
    <w:rsid w:val="007E3E10"/>
    <w:rsid w:val="007E4AF8"/>
    <w:rsid w:val="007E584D"/>
    <w:rsid w:val="007E605D"/>
    <w:rsid w:val="007E60AB"/>
    <w:rsid w:val="007E68AD"/>
    <w:rsid w:val="007E6C0A"/>
    <w:rsid w:val="007E747D"/>
    <w:rsid w:val="007F0DE0"/>
    <w:rsid w:val="007F3C13"/>
    <w:rsid w:val="007F47E2"/>
    <w:rsid w:val="007F63C7"/>
    <w:rsid w:val="007F64BD"/>
    <w:rsid w:val="008002DD"/>
    <w:rsid w:val="00802B29"/>
    <w:rsid w:val="00803485"/>
    <w:rsid w:val="0081260B"/>
    <w:rsid w:val="0081300B"/>
    <w:rsid w:val="00814F1D"/>
    <w:rsid w:val="00815A86"/>
    <w:rsid w:val="00821F2A"/>
    <w:rsid w:val="00823D59"/>
    <w:rsid w:val="008272BE"/>
    <w:rsid w:val="0083087F"/>
    <w:rsid w:val="00833D58"/>
    <w:rsid w:val="008342D9"/>
    <w:rsid w:val="00840198"/>
    <w:rsid w:val="0084149D"/>
    <w:rsid w:val="00842E9C"/>
    <w:rsid w:val="00847F5B"/>
    <w:rsid w:val="0085057F"/>
    <w:rsid w:val="00851352"/>
    <w:rsid w:val="00852D0D"/>
    <w:rsid w:val="00854250"/>
    <w:rsid w:val="00855EBD"/>
    <w:rsid w:val="008612D3"/>
    <w:rsid w:val="00861773"/>
    <w:rsid w:val="008621DF"/>
    <w:rsid w:val="00865614"/>
    <w:rsid w:val="008657D5"/>
    <w:rsid w:val="00866D6B"/>
    <w:rsid w:val="00867EFB"/>
    <w:rsid w:val="00873202"/>
    <w:rsid w:val="00877339"/>
    <w:rsid w:val="00881136"/>
    <w:rsid w:val="00883D6D"/>
    <w:rsid w:val="00887EAA"/>
    <w:rsid w:val="00890A74"/>
    <w:rsid w:val="008923DD"/>
    <w:rsid w:val="0089266D"/>
    <w:rsid w:val="00893401"/>
    <w:rsid w:val="00895840"/>
    <w:rsid w:val="008968EC"/>
    <w:rsid w:val="00897239"/>
    <w:rsid w:val="008A3DFB"/>
    <w:rsid w:val="008A4445"/>
    <w:rsid w:val="008B01A2"/>
    <w:rsid w:val="008B093B"/>
    <w:rsid w:val="008B1C55"/>
    <w:rsid w:val="008B1EBA"/>
    <w:rsid w:val="008B3CF9"/>
    <w:rsid w:val="008B4DAE"/>
    <w:rsid w:val="008B50B3"/>
    <w:rsid w:val="008B61DC"/>
    <w:rsid w:val="008B7D95"/>
    <w:rsid w:val="008B7DB0"/>
    <w:rsid w:val="008C479C"/>
    <w:rsid w:val="008C5820"/>
    <w:rsid w:val="008C58C1"/>
    <w:rsid w:val="008C637C"/>
    <w:rsid w:val="008C7EF3"/>
    <w:rsid w:val="008D3EB5"/>
    <w:rsid w:val="008D6499"/>
    <w:rsid w:val="008D6F50"/>
    <w:rsid w:val="008E08EB"/>
    <w:rsid w:val="008E19CF"/>
    <w:rsid w:val="008E4C50"/>
    <w:rsid w:val="008E4EBD"/>
    <w:rsid w:val="008E4EF1"/>
    <w:rsid w:val="008E53DB"/>
    <w:rsid w:val="008E69A8"/>
    <w:rsid w:val="008E6BCD"/>
    <w:rsid w:val="008E6CED"/>
    <w:rsid w:val="008E6ED5"/>
    <w:rsid w:val="008F1B4E"/>
    <w:rsid w:val="008F3233"/>
    <w:rsid w:val="008F596E"/>
    <w:rsid w:val="008F750C"/>
    <w:rsid w:val="008F77E7"/>
    <w:rsid w:val="009019E0"/>
    <w:rsid w:val="009038DC"/>
    <w:rsid w:val="00904047"/>
    <w:rsid w:val="00905D91"/>
    <w:rsid w:val="00907419"/>
    <w:rsid w:val="00911DF1"/>
    <w:rsid w:val="00913284"/>
    <w:rsid w:val="009148E7"/>
    <w:rsid w:val="00914D6E"/>
    <w:rsid w:val="00915B47"/>
    <w:rsid w:val="00917293"/>
    <w:rsid w:val="00917A90"/>
    <w:rsid w:val="0092080E"/>
    <w:rsid w:val="00920E51"/>
    <w:rsid w:val="00922D66"/>
    <w:rsid w:val="00925DF5"/>
    <w:rsid w:val="009269A8"/>
    <w:rsid w:val="00931777"/>
    <w:rsid w:val="00931AA8"/>
    <w:rsid w:val="00932FEB"/>
    <w:rsid w:val="00933D84"/>
    <w:rsid w:val="00934DAB"/>
    <w:rsid w:val="009358C3"/>
    <w:rsid w:val="00936915"/>
    <w:rsid w:val="009409C7"/>
    <w:rsid w:val="00940B6F"/>
    <w:rsid w:val="00943E03"/>
    <w:rsid w:val="00944281"/>
    <w:rsid w:val="00945371"/>
    <w:rsid w:val="00945F04"/>
    <w:rsid w:val="00946E0E"/>
    <w:rsid w:val="009471E1"/>
    <w:rsid w:val="009523B1"/>
    <w:rsid w:val="009539F4"/>
    <w:rsid w:val="009549E4"/>
    <w:rsid w:val="00956ABD"/>
    <w:rsid w:val="00957D19"/>
    <w:rsid w:val="009624B6"/>
    <w:rsid w:val="0096306F"/>
    <w:rsid w:val="009645D4"/>
    <w:rsid w:val="0096716F"/>
    <w:rsid w:val="00970FE9"/>
    <w:rsid w:val="00973775"/>
    <w:rsid w:val="00975B39"/>
    <w:rsid w:val="00976EAC"/>
    <w:rsid w:val="0097706D"/>
    <w:rsid w:val="009801A2"/>
    <w:rsid w:val="0098024A"/>
    <w:rsid w:val="009839B7"/>
    <w:rsid w:val="00984D43"/>
    <w:rsid w:val="00984EBB"/>
    <w:rsid w:val="00986AC3"/>
    <w:rsid w:val="00990EC8"/>
    <w:rsid w:val="009923E0"/>
    <w:rsid w:val="009975DD"/>
    <w:rsid w:val="009A1962"/>
    <w:rsid w:val="009A1A9D"/>
    <w:rsid w:val="009B04FF"/>
    <w:rsid w:val="009B0751"/>
    <w:rsid w:val="009B0C73"/>
    <w:rsid w:val="009B3F02"/>
    <w:rsid w:val="009B454C"/>
    <w:rsid w:val="009C0591"/>
    <w:rsid w:val="009C15B2"/>
    <w:rsid w:val="009C5077"/>
    <w:rsid w:val="009C7C1C"/>
    <w:rsid w:val="009D1307"/>
    <w:rsid w:val="009D13FF"/>
    <w:rsid w:val="009D2685"/>
    <w:rsid w:val="009D2B32"/>
    <w:rsid w:val="009D3D3B"/>
    <w:rsid w:val="009D7B9B"/>
    <w:rsid w:val="009E0B7F"/>
    <w:rsid w:val="009E10E0"/>
    <w:rsid w:val="009E73C8"/>
    <w:rsid w:val="009E7D68"/>
    <w:rsid w:val="009F08E8"/>
    <w:rsid w:val="009F1DBE"/>
    <w:rsid w:val="009F2D15"/>
    <w:rsid w:val="009F4F6B"/>
    <w:rsid w:val="009F4F80"/>
    <w:rsid w:val="00A00385"/>
    <w:rsid w:val="00A0138B"/>
    <w:rsid w:val="00A03426"/>
    <w:rsid w:val="00A0349B"/>
    <w:rsid w:val="00A048C7"/>
    <w:rsid w:val="00A06F83"/>
    <w:rsid w:val="00A13AC7"/>
    <w:rsid w:val="00A146F3"/>
    <w:rsid w:val="00A1743F"/>
    <w:rsid w:val="00A21720"/>
    <w:rsid w:val="00A24E5F"/>
    <w:rsid w:val="00A27DFE"/>
    <w:rsid w:val="00A3265F"/>
    <w:rsid w:val="00A33540"/>
    <w:rsid w:val="00A3398A"/>
    <w:rsid w:val="00A339BB"/>
    <w:rsid w:val="00A3517C"/>
    <w:rsid w:val="00A361D5"/>
    <w:rsid w:val="00A364F3"/>
    <w:rsid w:val="00A37DCC"/>
    <w:rsid w:val="00A43462"/>
    <w:rsid w:val="00A447FE"/>
    <w:rsid w:val="00A50ECA"/>
    <w:rsid w:val="00A52E1D"/>
    <w:rsid w:val="00A52F7C"/>
    <w:rsid w:val="00A53C32"/>
    <w:rsid w:val="00A55DB1"/>
    <w:rsid w:val="00A57FED"/>
    <w:rsid w:val="00A61D58"/>
    <w:rsid w:val="00A67C89"/>
    <w:rsid w:val="00A71C5E"/>
    <w:rsid w:val="00A72816"/>
    <w:rsid w:val="00A72A68"/>
    <w:rsid w:val="00A72ECB"/>
    <w:rsid w:val="00A73236"/>
    <w:rsid w:val="00A762AB"/>
    <w:rsid w:val="00A80043"/>
    <w:rsid w:val="00A83319"/>
    <w:rsid w:val="00A84070"/>
    <w:rsid w:val="00A8486D"/>
    <w:rsid w:val="00A85082"/>
    <w:rsid w:val="00A86DED"/>
    <w:rsid w:val="00A87BEC"/>
    <w:rsid w:val="00A87C60"/>
    <w:rsid w:val="00A94AB6"/>
    <w:rsid w:val="00A979AA"/>
    <w:rsid w:val="00A97D5A"/>
    <w:rsid w:val="00AA0B4D"/>
    <w:rsid w:val="00AA4328"/>
    <w:rsid w:val="00AB07F4"/>
    <w:rsid w:val="00AB1305"/>
    <w:rsid w:val="00AB1B87"/>
    <w:rsid w:val="00AB47F7"/>
    <w:rsid w:val="00AB50D1"/>
    <w:rsid w:val="00AC192C"/>
    <w:rsid w:val="00AC3606"/>
    <w:rsid w:val="00AC3FC6"/>
    <w:rsid w:val="00AC754F"/>
    <w:rsid w:val="00AC792E"/>
    <w:rsid w:val="00AD0E08"/>
    <w:rsid w:val="00AD2114"/>
    <w:rsid w:val="00AD42F3"/>
    <w:rsid w:val="00AD58C2"/>
    <w:rsid w:val="00AD71A2"/>
    <w:rsid w:val="00AD78D8"/>
    <w:rsid w:val="00AE0E26"/>
    <w:rsid w:val="00AE0EBD"/>
    <w:rsid w:val="00AE3688"/>
    <w:rsid w:val="00AE4B3D"/>
    <w:rsid w:val="00AE6999"/>
    <w:rsid w:val="00AE769E"/>
    <w:rsid w:val="00AF1C53"/>
    <w:rsid w:val="00AF20F6"/>
    <w:rsid w:val="00AF3AFF"/>
    <w:rsid w:val="00AF4D5B"/>
    <w:rsid w:val="00AF6025"/>
    <w:rsid w:val="00B00410"/>
    <w:rsid w:val="00B00ACC"/>
    <w:rsid w:val="00B030BE"/>
    <w:rsid w:val="00B06682"/>
    <w:rsid w:val="00B073D5"/>
    <w:rsid w:val="00B07476"/>
    <w:rsid w:val="00B12ACD"/>
    <w:rsid w:val="00B13C70"/>
    <w:rsid w:val="00B144D8"/>
    <w:rsid w:val="00B17063"/>
    <w:rsid w:val="00B17C9A"/>
    <w:rsid w:val="00B20561"/>
    <w:rsid w:val="00B20AB6"/>
    <w:rsid w:val="00B2152E"/>
    <w:rsid w:val="00B24707"/>
    <w:rsid w:val="00B31246"/>
    <w:rsid w:val="00B31666"/>
    <w:rsid w:val="00B336B4"/>
    <w:rsid w:val="00B338BF"/>
    <w:rsid w:val="00B3393D"/>
    <w:rsid w:val="00B34E8A"/>
    <w:rsid w:val="00B37140"/>
    <w:rsid w:val="00B461A3"/>
    <w:rsid w:val="00B50BCC"/>
    <w:rsid w:val="00B52AE2"/>
    <w:rsid w:val="00B534BE"/>
    <w:rsid w:val="00B53B1D"/>
    <w:rsid w:val="00B56D36"/>
    <w:rsid w:val="00B61AAE"/>
    <w:rsid w:val="00B6286E"/>
    <w:rsid w:val="00B65EDD"/>
    <w:rsid w:val="00B7049D"/>
    <w:rsid w:val="00B71EA8"/>
    <w:rsid w:val="00B724CF"/>
    <w:rsid w:val="00B73DCB"/>
    <w:rsid w:val="00B74D04"/>
    <w:rsid w:val="00B8033A"/>
    <w:rsid w:val="00B80C86"/>
    <w:rsid w:val="00B81F3B"/>
    <w:rsid w:val="00B81F89"/>
    <w:rsid w:val="00B848CE"/>
    <w:rsid w:val="00B85514"/>
    <w:rsid w:val="00B94C7C"/>
    <w:rsid w:val="00B95A11"/>
    <w:rsid w:val="00B95E9A"/>
    <w:rsid w:val="00B96073"/>
    <w:rsid w:val="00B97331"/>
    <w:rsid w:val="00BA110A"/>
    <w:rsid w:val="00BA314E"/>
    <w:rsid w:val="00BA43B2"/>
    <w:rsid w:val="00BA4CF5"/>
    <w:rsid w:val="00BA572A"/>
    <w:rsid w:val="00BA6892"/>
    <w:rsid w:val="00BA68F1"/>
    <w:rsid w:val="00BA73FE"/>
    <w:rsid w:val="00BA7581"/>
    <w:rsid w:val="00BB20A1"/>
    <w:rsid w:val="00BB4596"/>
    <w:rsid w:val="00BB6660"/>
    <w:rsid w:val="00BC2A06"/>
    <w:rsid w:val="00BC401A"/>
    <w:rsid w:val="00BC431A"/>
    <w:rsid w:val="00BC5A3F"/>
    <w:rsid w:val="00BC933E"/>
    <w:rsid w:val="00BD2FD9"/>
    <w:rsid w:val="00BD528B"/>
    <w:rsid w:val="00BD7638"/>
    <w:rsid w:val="00BE1FC2"/>
    <w:rsid w:val="00BE2838"/>
    <w:rsid w:val="00BE526E"/>
    <w:rsid w:val="00BE77BB"/>
    <w:rsid w:val="00BF3363"/>
    <w:rsid w:val="00BF42DB"/>
    <w:rsid w:val="00BF47CB"/>
    <w:rsid w:val="00BF5E2A"/>
    <w:rsid w:val="00C03017"/>
    <w:rsid w:val="00C0348B"/>
    <w:rsid w:val="00C03D8E"/>
    <w:rsid w:val="00C0496F"/>
    <w:rsid w:val="00C04DC9"/>
    <w:rsid w:val="00C05590"/>
    <w:rsid w:val="00C05DBA"/>
    <w:rsid w:val="00C0603F"/>
    <w:rsid w:val="00C06907"/>
    <w:rsid w:val="00C07976"/>
    <w:rsid w:val="00C11127"/>
    <w:rsid w:val="00C11DF9"/>
    <w:rsid w:val="00C17365"/>
    <w:rsid w:val="00C22935"/>
    <w:rsid w:val="00C245E6"/>
    <w:rsid w:val="00C24D63"/>
    <w:rsid w:val="00C3309D"/>
    <w:rsid w:val="00C34F86"/>
    <w:rsid w:val="00C36B07"/>
    <w:rsid w:val="00C40CCB"/>
    <w:rsid w:val="00C426E8"/>
    <w:rsid w:val="00C4349E"/>
    <w:rsid w:val="00C44383"/>
    <w:rsid w:val="00C46040"/>
    <w:rsid w:val="00C46768"/>
    <w:rsid w:val="00C50B7A"/>
    <w:rsid w:val="00C51FBF"/>
    <w:rsid w:val="00C5298A"/>
    <w:rsid w:val="00C551AB"/>
    <w:rsid w:val="00C60982"/>
    <w:rsid w:val="00C60CA5"/>
    <w:rsid w:val="00C61341"/>
    <w:rsid w:val="00C61547"/>
    <w:rsid w:val="00C624B6"/>
    <w:rsid w:val="00C63E16"/>
    <w:rsid w:val="00C66861"/>
    <w:rsid w:val="00C66AEB"/>
    <w:rsid w:val="00C71223"/>
    <w:rsid w:val="00C7239C"/>
    <w:rsid w:val="00C7513A"/>
    <w:rsid w:val="00C776B1"/>
    <w:rsid w:val="00C77CB6"/>
    <w:rsid w:val="00C808D4"/>
    <w:rsid w:val="00C86478"/>
    <w:rsid w:val="00C8668E"/>
    <w:rsid w:val="00C86A84"/>
    <w:rsid w:val="00C87017"/>
    <w:rsid w:val="00C8737D"/>
    <w:rsid w:val="00C878B4"/>
    <w:rsid w:val="00C92C29"/>
    <w:rsid w:val="00C93512"/>
    <w:rsid w:val="00CA4C6E"/>
    <w:rsid w:val="00CA4CD6"/>
    <w:rsid w:val="00CA52B2"/>
    <w:rsid w:val="00CA6758"/>
    <w:rsid w:val="00CA79BB"/>
    <w:rsid w:val="00CA7B63"/>
    <w:rsid w:val="00CB0A82"/>
    <w:rsid w:val="00CB1C75"/>
    <w:rsid w:val="00CB2203"/>
    <w:rsid w:val="00CB4703"/>
    <w:rsid w:val="00CB5A89"/>
    <w:rsid w:val="00CB6219"/>
    <w:rsid w:val="00CB6278"/>
    <w:rsid w:val="00CB671F"/>
    <w:rsid w:val="00CB7E50"/>
    <w:rsid w:val="00CC53EC"/>
    <w:rsid w:val="00CC6984"/>
    <w:rsid w:val="00CC6AAD"/>
    <w:rsid w:val="00CD08D4"/>
    <w:rsid w:val="00CD1472"/>
    <w:rsid w:val="00CD3E6E"/>
    <w:rsid w:val="00CE1939"/>
    <w:rsid w:val="00CE793D"/>
    <w:rsid w:val="00CF0496"/>
    <w:rsid w:val="00CF3856"/>
    <w:rsid w:val="00CF4704"/>
    <w:rsid w:val="00CF47AF"/>
    <w:rsid w:val="00CF558A"/>
    <w:rsid w:val="00CF7DEF"/>
    <w:rsid w:val="00D00BCF"/>
    <w:rsid w:val="00D01EE0"/>
    <w:rsid w:val="00D03388"/>
    <w:rsid w:val="00D0342A"/>
    <w:rsid w:val="00D0548F"/>
    <w:rsid w:val="00D07259"/>
    <w:rsid w:val="00D11C15"/>
    <w:rsid w:val="00D131A7"/>
    <w:rsid w:val="00D14883"/>
    <w:rsid w:val="00D17052"/>
    <w:rsid w:val="00D1725F"/>
    <w:rsid w:val="00D17D1B"/>
    <w:rsid w:val="00D212C1"/>
    <w:rsid w:val="00D24BD8"/>
    <w:rsid w:val="00D259DC"/>
    <w:rsid w:val="00D2654A"/>
    <w:rsid w:val="00D33346"/>
    <w:rsid w:val="00D35E6D"/>
    <w:rsid w:val="00D36519"/>
    <w:rsid w:val="00D37AC2"/>
    <w:rsid w:val="00D4017A"/>
    <w:rsid w:val="00D4034A"/>
    <w:rsid w:val="00D44A89"/>
    <w:rsid w:val="00D4647C"/>
    <w:rsid w:val="00D469EA"/>
    <w:rsid w:val="00D46CA2"/>
    <w:rsid w:val="00D47E80"/>
    <w:rsid w:val="00D522CE"/>
    <w:rsid w:val="00D53CD0"/>
    <w:rsid w:val="00D54986"/>
    <w:rsid w:val="00D60BDA"/>
    <w:rsid w:val="00D61B31"/>
    <w:rsid w:val="00D62F6B"/>
    <w:rsid w:val="00D6324D"/>
    <w:rsid w:val="00D64841"/>
    <w:rsid w:val="00D6709C"/>
    <w:rsid w:val="00D72AA6"/>
    <w:rsid w:val="00D72F90"/>
    <w:rsid w:val="00D756A5"/>
    <w:rsid w:val="00D77549"/>
    <w:rsid w:val="00D77E69"/>
    <w:rsid w:val="00D81A02"/>
    <w:rsid w:val="00D827B3"/>
    <w:rsid w:val="00D82D5C"/>
    <w:rsid w:val="00D83202"/>
    <w:rsid w:val="00D8529B"/>
    <w:rsid w:val="00D870D4"/>
    <w:rsid w:val="00D872F2"/>
    <w:rsid w:val="00D87304"/>
    <w:rsid w:val="00D876DA"/>
    <w:rsid w:val="00D912AA"/>
    <w:rsid w:val="00D94128"/>
    <w:rsid w:val="00D94B30"/>
    <w:rsid w:val="00D94D62"/>
    <w:rsid w:val="00D950CC"/>
    <w:rsid w:val="00D976D7"/>
    <w:rsid w:val="00DA1CA7"/>
    <w:rsid w:val="00DA1E20"/>
    <w:rsid w:val="00DA4177"/>
    <w:rsid w:val="00DA4307"/>
    <w:rsid w:val="00DA5FAA"/>
    <w:rsid w:val="00DA61A4"/>
    <w:rsid w:val="00DB13C2"/>
    <w:rsid w:val="00DB14EE"/>
    <w:rsid w:val="00DB1DE1"/>
    <w:rsid w:val="00DB2BEE"/>
    <w:rsid w:val="00DB3511"/>
    <w:rsid w:val="00DB53D5"/>
    <w:rsid w:val="00DB5AC0"/>
    <w:rsid w:val="00DC0A34"/>
    <w:rsid w:val="00DC193B"/>
    <w:rsid w:val="00DC2D08"/>
    <w:rsid w:val="00DC4F92"/>
    <w:rsid w:val="00DD17AB"/>
    <w:rsid w:val="00DD2FCA"/>
    <w:rsid w:val="00DD6CD2"/>
    <w:rsid w:val="00DD7A92"/>
    <w:rsid w:val="00DE216E"/>
    <w:rsid w:val="00DE550F"/>
    <w:rsid w:val="00DE6C5D"/>
    <w:rsid w:val="00DE6F21"/>
    <w:rsid w:val="00DE7E3E"/>
    <w:rsid w:val="00DF0289"/>
    <w:rsid w:val="00DF293B"/>
    <w:rsid w:val="00DF5A05"/>
    <w:rsid w:val="00DF6104"/>
    <w:rsid w:val="00DF768C"/>
    <w:rsid w:val="00DF7817"/>
    <w:rsid w:val="00DF7B46"/>
    <w:rsid w:val="00E00159"/>
    <w:rsid w:val="00E00DA3"/>
    <w:rsid w:val="00E042AF"/>
    <w:rsid w:val="00E062BA"/>
    <w:rsid w:val="00E07305"/>
    <w:rsid w:val="00E07838"/>
    <w:rsid w:val="00E10015"/>
    <w:rsid w:val="00E1051D"/>
    <w:rsid w:val="00E12108"/>
    <w:rsid w:val="00E1250E"/>
    <w:rsid w:val="00E153DB"/>
    <w:rsid w:val="00E1699E"/>
    <w:rsid w:val="00E20375"/>
    <w:rsid w:val="00E23255"/>
    <w:rsid w:val="00E23838"/>
    <w:rsid w:val="00E3067D"/>
    <w:rsid w:val="00E30DFF"/>
    <w:rsid w:val="00E32E9C"/>
    <w:rsid w:val="00E416CC"/>
    <w:rsid w:val="00E42B2D"/>
    <w:rsid w:val="00E4309A"/>
    <w:rsid w:val="00E43E87"/>
    <w:rsid w:val="00E44A20"/>
    <w:rsid w:val="00E47796"/>
    <w:rsid w:val="00E47946"/>
    <w:rsid w:val="00E50109"/>
    <w:rsid w:val="00E53345"/>
    <w:rsid w:val="00E53C6D"/>
    <w:rsid w:val="00E5598A"/>
    <w:rsid w:val="00E561AD"/>
    <w:rsid w:val="00E56BF8"/>
    <w:rsid w:val="00E60598"/>
    <w:rsid w:val="00E63668"/>
    <w:rsid w:val="00E65400"/>
    <w:rsid w:val="00E66DCC"/>
    <w:rsid w:val="00E67962"/>
    <w:rsid w:val="00E67E86"/>
    <w:rsid w:val="00E72E32"/>
    <w:rsid w:val="00E734A8"/>
    <w:rsid w:val="00E761E8"/>
    <w:rsid w:val="00E761EB"/>
    <w:rsid w:val="00E77F0E"/>
    <w:rsid w:val="00E836DB"/>
    <w:rsid w:val="00E859ED"/>
    <w:rsid w:val="00E90936"/>
    <w:rsid w:val="00E91492"/>
    <w:rsid w:val="00E91D9B"/>
    <w:rsid w:val="00E955E2"/>
    <w:rsid w:val="00E95E67"/>
    <w:rsid w:val="00E9609F"/>
    <w:rsid w:val="00EA09C5"/>
    <w:rsid w:val="00EA2C6F"/>
    <w:rsid w:val="00EA4F75"/>
    <w:rsid w:val="00EA7C89"/>
    <w:rsid w:val="00EB23FF"/>
    <w:rsid w:val="00EB3F32"/>
    <w:rsid w:val="00EB5D6E"/>
    <w:rsid w:val="00EB76C0"/>
    <w:rsid w:val="00EC0632"/>
    <w:rsid w:val="00EC0EAF"/>
    <w:rsid w:val="00EC2188"/>
    <w:rsid w:val="00EC4BC7"/>
    <w:rsid w:val="00EC5F57"/>
    <w:rsid w:val="00EC5F99"/>
    <w:rsid w:val="00ED1FEA"/>
    <w:rsid w:val="00ED3C26"/>
    <w:rsid w:val="00ED60A7"/>
    <w:rsid w:val="00ED6DA5"/>
    <w:rsid w:val="00EE02A2"/>
    <w:rsid w:val="00EE6147"/>
    <w:rsid w:val="00EF0F3F"/>
    <w:rsid w:val="00EF1A85"/>
    <w:rsid w:val="00EF2657"/>
    <w:rsid w:val="00EF2AFB"/>
    <w:rsid w:val="00EF7612"/>
    <w:rsid w:val="00F02769"/>
    <w:rsid w:val="00F02AD6"/>
    <w:rsid w:val="00F02C35"/>
    <w:rsid w:val="00F03496"/>
    <w:rsid w:val="00F037A3"/>
    <w:rsid w:val="00F12FB0"/>
    <w:rsid w:val="00F1538A"/>
    <w:rsid w:val="00F15E33"/>
    <w:rsid w:val="00F16B49"/>
    <w:rsid w:val="00F22B69"/>
    <w:rsid w:val="00F2365E"/>
    <w:rsid w:val="00F23E0E"/>
    <w:rsid w:val="00F24B13"/>
    <w:rsid w:val="00F24C11"/>
    <w:rsid w:val="00F259FF"/>
    <w:rsid w:val="00F265CF"/>
    <w:rsid w:val="00F3101E"/>
    <w:rsid w:val="00F34412"/>
    <w:rsid w:val="00F35233"/>
    <w:rsid w:val="00F35EF9"/>
    <w:rsid w:val="00F36C63"/>
    <w:rsid w:val="00F36C92"/>
    <w:rsid w:val="00F37D10"/>
    <w:rsid w:val="00F4116C"/>
    <w:rsid w:val="00F41456"/>
    <w:rsid w:val="00F4308A"/>
    <w:rsid w:val="00F43C08"/>
    <w:rsid w:val="00F45555"/>
    <w:rsid w:val="00F46EE4"/>
    <w:rsid w:val="00F47425"/>
    <w:rsid w:val="00F47B76"/>
    <w:rsid w:val="00F5336D"/>
    <w:rsid w:val="00F55762"/>
    <w:rsid w:val="00F6218D"/>
    <w:rsid w:val="00F62CA2"/>
    <w:rsid w:val="00F63221"/>
    <w:rsid w:val="00F63610"/>
    <w:rsid w:val="00F648CE"/>
    <w:rsid w:val="00F64DE9"/>
    <w:rsid w:val="00F675E0"/>
    <w:rsid w:val="00F722C5"/>
    <w:rsid w:val="00F75797"/>
    <w:rsid w:val="00F76AEE"/>
    <w:rsid w:val="00F80BFB"/>
    <w:rsid w:val="00F82B3E"/>
    <w:rsid w:val="00F869D6"/>
    <w:rsid w:val="00F872AF"/>
    <w:rsid w:val="00F95AD1"/>
    <w:rsid w:val="00F96419"/>
    <w:rsid w:val="00F9791A"/>
    <w:rsid w:val="00FA1842"/>
    <w:rsid w:val="00FA321C"/>
    <w:rsid w:val="00FA5229"/>
    <w:rsid w:val="00FA58CD"/>
    <w:rsid w:val="00FA624D"/>
    <w:rsid w:val="00FB0B2C"/>
    <w:rsid w:val="00FB29D6"/>
    <w:rsid w:val="00FB365C"/>
    <w:rsid w:val="00FB383D"/>
    <w:rsid w:val="00FB3A22"/>
    <w:rsid w:val="00FB456E"/>
    <w:rsid w:val="00FC167E"/>
    <w:rsid w:val="00FC3059"/>
    <w:rsid w:val="00FC338E"/>
    <w:rsid w:val="00FC3749"/>
    <w:rsid w:val="00FC4B0C"/>
    <w:rsid w:val="00FC4CCE"/>
    <w:rsid w:val="00FC5614"/>
    <w:rsid w:val="00FC60FA"/>
    <w:rsid w:val="00FC66AC"/>
    <w:rsid w:val="00FC76A0"/>
    <w:rsid w:val="00FC76CA"/>
    <w:rsid w:val="00FC7BF4"/>
    <w:rsid w:val="00FD198B"/>
    <w:rsid w:val="00FD3E50"/>
    <w:rsid w:val="00FD58F0"/>
    <w:rsid w:val="00FD6C7F"/>
    <w:rsid w:val="00FD6E79"/>
    <w:rsid w:val="00FD6F02"/>
    <w:rsid w:val="00FD71AA"/>
    <w:rsid w:val="00FD77B0"/>
    <w:rsid w:val="00FE0BD3"/>
    <w:rsid w:val="00FE1CD7"/>
    <w:rsid w:val="00FE32D6"/>
    <w:rsid w:val="00FE450D"/>
    <w:rsid w:val="00FE494A"/>
    <w:rsid w:val="00FE4C6F"/>
    <w:rsid w:val="00FE4CEE"/>
    <w:rsid w:val="00FE5D18"/>
    <w:rsid w:val="00FE6DC7"/>
    <w:rsid w:val="00FF241C"/>
    <w:rsid w:val="00FF2F25"/>
    <w:rsid w:val="00FF4140"/>
    <w:rsid w:val="00FF42F2"/>
    <w:rsid w:val="00FF59B5"/>
    <w:rsid w:val="00FF6001"/>
    <w:rsid w:val="00FF7C24"/>
    <w:rsid w:val="01883F4C"/>
    <w:rsid w:val="01EF02F5"/>
    <w:rsid w:val="020D0557"/>
    <w:rsid w:val="02AB955E"/>
    <w:rsid w:val="02EB5446"/>
    <w:rsid w:val="03327DCC"/>
    <w:rsid w:val="03C0E14F"/>
    <w:rsid w:val="03D071CF"/>
    <w:rsid w:val="03F3DFBF"/>
    <w:rsid w:val="04D70F9E"/>
    <w:rsid w:val="053C1FE0"/>
    <w:rsid w:val="058D628F"/>
    <w:rsid w:val="05F197EA"/>
    <w:rsid w:val="071BA268"/>
    <w:rsid w:val="08D99C94"/>
    <w:rsid w:val="093FAB52"/>
    <w:rsid w:val="094B88EB"/>
    <w:rsid w:val="098D3415"/>
    <w:rsid w:val="0A46BBC1"/>
    <w:rsid w:val="0AB9BBE0"/>
    <w:rsid w:val="0B8F08BA"/>
    <w:rsid w:val="0BA2943F"/>
    <w:rsid w:val="0C0744F7"/>
    <w:rsid w:val="0C142F24"/>
    <w:rsid w:val="0CB0ADED"/>
    <w:rsid w:val="0CF6D72F"/>
    <w:rsid w:val="0DD5C4A0"/>
    <w:rsid w:val="0DFC28EC"/>
    <w:rsid w:val="0E0D46C8"/>
    <w:rsid w:val="0E65AFC5"/>
    <w:rsid w:val="1079D61E"/>
    <w:rsid w:val="1088BEDD"/>
    <w:rsid w:val="1135F0C5"/>
    <w:rsid w:val="11531600"/>
    <w:rsid w:val="11B46B0A"/>
    <w:rsid w:val="1226EC6B"/>
    <w:rsid w:val="122B6B3D"/>
    <w:rsid w:val="13A66363"/>
    <w:rsid w:val="13A71B67"/>
    <w:rsid w:val="13F6BC4E"/>
    <w:rsid w:val="14ABB9A5"/>
    <w:rsid w:val="14C651D5"/>
    <w:rsid w:val="15059B0F"/>
    <w:rsid w:val="16009AE5"/>
    <w:rsid w:val="1638B70F"/>
    <w:rsid w:val="16E7E058"/>
    <w:rsid w:val="16F8F900"/>
    <w:rsid w:val="172535E8"/>
    <w:rsid w:val="189DB021"/>
    <w:rsid w:val="19639675"/>
    <w:rsid w:val="19DE4006"/>
    <w:rsid w:val="1A89B055"/>
    <w:rsid w:val="1C5F2F9C"/>
    <w:rsid w:val="1DD5301C"/>
    <w:rsid w:val="2006C679"/>
    <w:rsid w:val="205ACF4A"/>
    <w:rsid w:val="206103FA"/>
    <w:rsid w:val="20C0E4D0"/>
    <w:rsid w:val="20C98648"/>
    <w:rsid w:val="211B1B03"/>
    <w:rsid w:val="21584D5B"/>
    <w:rsid w:val="21ACC86F"/>
    <w:rsid w:val="21D059DF"/>
    <w:rsid w:val="230D0166"/>
    <w:rsid w:val="2367D4DE"/>
    <w:rsid w:val="23AFA124"/>
    <w:rsid w:val="23CC4A51"/>
    <w:rsid w:val="2435861B"/>
    <w:rsid w:val="243DAB50"/>
    <w:rsid w:val="251D9A65"/>
    <w:rsid w:val="252021B1"/>
    <w:rsid w:val="25A07BB2"/>
    <w:rsid w:val="25FC7AEB"/>
    <w:rsid w:val="2664B120"/>
    <w:rsid w:val="2691AC53"/>
    <w:rsid w:val="2694CAC1"/>
    <w:rsid w:val="2753CA3A"/>
    <w:rsid w:val="27F4C3C4"/>
    <w:rsid w:val="28A1C99C"/>
    <w:rsid w:val="28B90BA3"/>
    <w:rsid w:val="28CCED0A"/>
    <w:rsid w:val="29359653"/>
    <w:rsid w:val="294FA532"/>
    <w:rsid w:val="29D13A37"/>
    <w:rsid w:val="2A752E49"/>
    <w:rsid w:val="2B2F0CAD"/>
    <w:rsid w:val="2BACE504"/>
    <w:rsid w:val="2CCE6160"/>
    <w:rsid w:val="2D3A7E35"/>
    <w:rsid w:val="2D3EDEA3"/>
    <w:rsid w:val="2D499AD4"/>
    <w:rsid w:val="2D7C1BCA"/>
    <w:rsid w:val="2D9940D5"/>
    <w:rsid w:val="2DAA3638"/>
    <w:rsid w:val="2DDDF199"/>
    <w:rsid w:val="2E00B909"/>
    <w:rsid w:val="2E727906"/>
    <w:rsid w:val="2F0554C9"/>
    <w:rsid w:val="2FA3D70F"/>
    <w:rsid w:val="2FB7D49D"/>
    <w:rsid w:val="301E816C"/>
    <w:rsid w:val="3020C05B"/>
    <w:rsid w:val="30238432"/>
    <w:rsid w:val="3082A979"/>
    <w:rsid w:val="31157B0C"/>
    <w:rsid w:val="31CB55E5"/>
    <w:rsid w:val="3289D4FC"/>
    <w:rsid w:val="331FA752"/>
    <w:rsid w:val="332F707A"/>
    <w:rsid w:val="3349D2A7"/>
    <w:rsid w:val="334C01AF"/>
    <w:rsid w:val="33507E21"/>
    <w:rsid w:val="33B14775"/>
    <w:rsid w:val="34D3CBD1"/>
    <w:rsid w:val="3566981E"/>
    <w:rsid w:val="35AD6F42"/>
    <w:rsid w:val="35DB9FCC"/>
    <w:rsid w:val="35DD5ADC"/>
    <w:rsid w:val="364CB6E2"/>
    <w:rsid w:val="3700BCC5"/>
    <w:rsid w:val="374FA78C"/>
    <w:rsid w:val="37738139"/>
    <w:rsid w:val="37C001E0"/>
    <w:rsid w:val="37E67647"/>
    <w:rsid w:val="3854ECA4"/>
    <w:rsid w:val="38695A25"/>
    <w:rsid w:val="387F8B79"/>
    <w:rsid w:val="38C3C372"/>
    <w:rsid w:val="39560AE6"/>
    <w:rsid w:val="3970B966"/>
    <w:rsid w:val="3986055D"/>
    <w:rsid w:val="3A5623B0"/>
    <w:rsid w:val="3B046D35"/>
    <w:rsid w:val="3B87E0AC"/>
    <w:rsid w:val="3BABC374"/>
    <w:rsid w:val="3CD2AE94"/>
    <w:rsid w:val="3EC13077"/>
    <w:rsid w:val="3EE8D546"/>
    <w:rsid w:val="3EEE22A4"/>
    <w:rsid w:val="3F286D72"/>
    <w:rsid w:val="3F3D90FA"/>
    <w:rsid w:val="40619DC4"/>
    <w:rsid w:val="40BE0DF8"/>
    <w:rsid w:val="40DE9651"/>
    <w:rsid w:val="40E24D03"/>
    <w:rsid w:val="4240801E"/>
    <w:rsid w:val="42540193"/>
    <w:rsid w:val="425B0B8D"/>
    <w:rsid w:val="4274106C"/>
    <w:rsid w:val="42898F1A"/>
    <w:rsid w:val="428E6BC6"/>
    <w:rsid w:val="4333C3D1"/>
    <w:rsid w:val="43510BF0"/>
    <w:rsid w:val="4353CA13"/>
    <w:rsid w:val="447D138D"/>
    <w:rsid w:val="4508BC3F"/>
    <w:rsid w:val="455279A5"/>
    <w:rsid w:val="4554813F"/>
    <w:rsid w:val="457958E0"/>
    <w:rsid w:val="45B497CA"/>
    <w:rsid w:val="45E31B54"/>
    <w:rsid w:val="46945E1C"/>
    <w:rsid w:val="46C8AB79"/>
    <w:rsid w:val="47338DFD"/>
    <w:rsid w:val="482E44D5"/>
    <w:rsid w:val="4AED584D"/>
    <w:rsid w:val="4BC8CA3A"/>
    <w:rsid w:val="4BFECE14"/>
    <w:rsid w:val="4CA86E50"/>
    <w:rsid w:val="4CB8911B"/>
    <w:rsid w:val="4CC64BAA"/>
    <w:rsid w:val="4CDC2E6E"/>
    <w:rsid w:val="4CE3A9A0"/>
    <w:rsid w:val="4D46C331"/>
    <w:rsid w:val="4D752326"/>
    <w:rsid w:val="4DA7E4E4"/>
    <w:rsid w:val="4E0D3CE3"/>
    <w:rsid w:val="4E4FA38E"/>
    <w:rsid w:val="4E684209"/>
    <w:rsid w:val="4E68A492"/>
    <w:rsid w:val="4F79798A"/>
    <w:rsid w:val="4F9A8688"/>
    <w:rsid w:val="501C82AE"/>
    <w:rsid w:val="50510AF4"/>
    <w:rsid w:val="506E60ED"/>
    <w:rsid w:val="50DD6CFC"/>
    <w:rsid w:val="522C6E0C"/>
    <w:rsid w:val="525E30DA"/>
    <w:rsid w:val="5275D730"/>
    <w:rsid w:val="527A0DAA"/>
    <w:rsid w:val="530DC6D1"/>
    <w:rsid w:val="5412D7B3"/>
    <w:rsid w:val="548A0DC4"/>
    <w:rsid w:val="558EA43A"/>
    <w:rsid w:val="55C4B9A9"/>
    <w:rsid w:val="568EF391"/>
    <w:rsid w:val="5717FC08"/>
    <w:rsid w:val="58748950"/>
    <w:rsid w:val="58DD7AC5"/>
    <w:rsid w:val="5965567C"/>
    <w:rsid w:val="59DB7D30"/>
    <w:rsid w:val="5A6EEB80"/>
    <w:rsid w:val="5B43A99C"/>
    <w:rsid w:val="5C96F7D4"/>
    <w:rsid w:val="5CBFBB97"/>
    <w:rsid w:val="5D2D14ED"/>
    <w:rsid w:val="5E1F784C"/>
    <w:rsid w:val="5E360A4E"/>
    <w:rsid w:val="5E7297A6"/>
    <w:rsid w:val="5E993798"/>
    <w:rsid w:val="5EAC643E"/>
    <w:rsid w:val="5F6A49DA"/>
    <w:rsid w:val="5FC5F37B"/>
    <w:rsid w:val="60303F45"/>
    <w:rsid w:val="6175707B"/>
    <w:rsid w:val="61C55E7F"/>
    <w:rsid w:val="62F22E00"/>
    <w:rsid w:val="63468FDF"/>
    <w:rsid w:val="635A4336"/>
    <w:rsid w:val="63842D8B"/>
    <w:rsid w:val="64EDEC03"/>
    <w:rsid w:val="65DB8EE4"/>
    <w:rsid w:val="65FF19EB"/>
    <w:rsid w:val="6749ADFA"/>
    <w:rsid w:val="67E5DF05"/>
    <w:rsid w:val="6858D9CD"/>
    <w:rsid w:val="690F51CB"/>
    <w:rsid w:val="697FCF99"/>
    <w:rsid w:val="699DD247"/>
    <w:rsid w:val="69D91DD4"/>
    <w:rsid w:val="6A30F8EE"/>
    <w:rsid w:val="6A58BC17"/>
    <w:rsid w:val="6A7E33F9"/>
    <w:rsid w:val="6ACD27A2"/>
    <w:rsid w:val="6BA00F37"/>
    <w:rsid w:val="6BD48CB6"/>
    <w:rsid w:val="6C01CCF4"/>
    <w:rsid w:val="6C72C02B"/>
    <w:rsid w:val="6CB188A4"/>
    <w:rsid w:val="6D46E04E"/>
    <w:rsid w:val="6D7F1F9A"/>
    <w:rsid w:val="6DD5327E"/>
    <w:rsid w:val="6DFC3348"/>
    <w:rsid w:val="6E2E2BCB"/>
    <w:rsid w:val="6F4904AA"/>
    <w:rsid w:val="7059CCD4"/>
    <w:rsid w:val="71DD2822"/>
    <w:rsid w:val="73204013"/>
    <w:rsid w:val="73279491"/>
    <w:rsid w:val="7328F1E9"/>
    <w:rsid w:val="7382DC15"/>
    <w:rsid w:val="73CC838A"/>
    <w:rsid w:val="74175DA3"/>
    <w:rsid w:val="7480C0BD"/>
    <w:rsid w:val="74DAF8C9"/>
    <w:rsid w:val="74F25828"/>
    <w:rsid w:val="753897A4"/>
    <w:rsid w:val="758E9AC6"/>
    <w:rsid w:val="75EE7EA6"/>
    <w:rsid w:val="7648E4BF"/>
    <w:rsid w:val="76DD032C"/>
    <w:rsid w:val="771327D0"/>
    <w:rsid w:val="7774EB4F"/>
    <w:rsid w:val="78662F0C"/>
    <w:rsid w:val="78FD31AB"/>
    <w:rsid w:val="79789B5F"/>
    <w:rsid w:val="79843D50"/>
    <w:rsid w:val="7A04E71D"/>
    <w:rsid w:val="7A9867BE"/>
    <w:rsid w:val="7A9937A2"/>
    <w:rsid w:val="7ADF96FB"/>
    <w:rsid w:val="7AE53212"/>
    <w:rsid w:val="7BDBBB4E"/>
    <w:rsid w:val="7C07FD3F"/>
    <w:rsid w:val="7CCC11B8"/>
    <w:rsid w:val="7D49C193"/>
    <w:rsid w:val="7DAE7D86"/>
    <w:rsid w:val="7DAF128A"/>
    <w:rsid w:val="7EB1235E"/>
    <w:rsid w:val="7ED285C0"/>
    <w:rsid w:val="7EE8ED5A"/>
    <w:rsid w:val="7F74640C"/>
    <w:rsid w:val="7F892425"/>
    <w:rsid w:val="7FC576A8"/>
    <w:rsid w:val="7FD08271"/>
  </w:rsids>
  <w:docVars>
    <w:docVar w:name="__Grammarly_42___1" w:val="H4sIAAAAAAAEAKtWcslP9kxRslIyNDY2MTS1NLGwsDQ2tDQ1MDVV0lEKTi0uzszPAykwrAUALtRlr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2F079CF"/>
  <w15:docId w15:val="{F350FCC0-CAE5-48EE-BEF9-8DC84519A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paragraph" w:styleId="Heading1">
    <w:name w:val="heading 1"/>
    <w:basedOn w:val="Normal"/>
    <w:next w:val="Normal"/>
    <w:link w:val="Heading1Char"/>
    <w:uiPriority w:val="9"/>
    <w:qFormat/>
    <w:rsid w:val="00084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C193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DC193B"/>
    <w:pPr>
      <w:outlineLvl w:val="2"/>
    </w:pPr>
    <w:rPr>
      <w:rFonts w:eastAsia="Times New Roman"/>
      <w:b/>
      <w:bCs/>
      <w:color w:val="auto"/>
      <w:sz w:val="27"/>
      <w:szCs w:val="27"/>
    </w:rPr>
  </w:style>
  <w:style w:type="paragraph" w:styleId="Heading4">
    <w:name w:val="heading 4"/>
    <w:basedOn w:val="Normal"/>
    <w:next w:val="Normal"/>
    <w:link w:val="Heading4Char"/>
    <w:uiPriority w:val="9"/>
    <w:semiHidden/>
    <w:unhideWhenUsed/>
    <w:qFormat/>
    <w:rsid w:val="004B03F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unhideWhenUsed/>
    <w:rsid w:val="004E1E09"/>
    <w:rPr>
      <w:sz w:val="20"/>
      <w:szCs w:val="20"/>
    </w:rPr>
  </w:style>
  <w:style w:type="character" w:customStyle="1" w:styleId="CommentTextChar">
    <w:name w:val="Comment Text Char"/>
    <w:basedOn w:val="DefaultParagraphFont"/>
    <w:link w:val="CommentText"/>
    <w:uiPriority w:val="99"/>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5C077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0C86"/>
    <w:rPr>
      <w:color w:val="605E5C"/>
      <w:shd w:val="clear" w:color="auto" w:fill="E1DFDD"/>
    </w:rPr>
  </w:style>
  <w:style w:type="paragraph" w:styleId="NormalWeb">
    <w:name w:val="Normal (Web)"/>
    <w:basedOn w:val="Normal"/>
    <w:uiPriority w:val="99"/>
    <w:unhideWhenUsed/>
    <w:rsid w:val="00DC193B"/>
    <w:rPr>
      <w:rFonts w:eastAsia="Times New Roman"/>
      <w:color w:val="auto"/>
    </w:rPr>
  </w:style>
  <w:style w:type="character" w:customStyle="1" w:styleId="Heading2Char">
    <w:name w:val="Heading 2 Char"/>
    <w:basedOn w:val="DefaultParagraphFont"/>
    <w:link w:val="Heading2"/>
    <w:uiPriority w:val="9"/>
    <w:rsid w:val="00DC193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C193B"/>
    <w:rPr>
      <w:rFonts w:eastAsia="Times New Roman"/>
      <w:b/>
      <w:bCs/>
      <w:color w:val="auto"/>
      <w:sz w:val="27"/>
      <w:szCs w:val="27"/>
    </w:rPr>
  </w:style>
  <w:style w:type="paragraph" w:customStyle="1" w:styleId="whitespace-normal">
    <w:name w:val="whitespace-normal"/>
    <w:basedOn w:val="Normal"/>
    <w:rsid w:val="00DC193B"/>
    <w:rPr>
      <w:rFonts w:eastAsia="Times New Roman"/>
      <w:color w:val="auto"/>
    </w:rPr>
  </w:style>
  <w:style w:type="character" w:styleId="Strong">
    <w:name w:val="Strong"/>
    <w:basedOn w:val="DefaultParagraphFont"/>
    <w:uiPriority w:val="22"/>
    <w:qFormat/>
    <w:rsid w:val="00DC193B"/>
    <w:rPr>
      <w:b/>
      <w:bCs/>
    </w:rPr>
  </w:style>
  <w:style w:type="character" w:styleId="Emphasis">
    <w:name w:val="Emphasis"/>
    <w:basedOn w:val="DefaultParagraphFont"/>
    <w:uiPriority w:val="20"/>
    <w:qFormat/>
    <w:rsid w:val="00DC193B"/>
    <w:rPr>
      <w:i/>
      <w:iCs/>
    </w:rPr>
  </w:style>
  <w:style w:type="character" w:customStyle="1" w:styleId="Heading1Char">
    <w:name w:val="Heading 1 Char"/>
    <w:basedOn w:val="DefaultParagraphFont"/>
    <w:link w:val="Heading1"/>
    <w:uiPriority w:val="9"/>
    <w:rsid w:val="00084B70"/>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4B03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0944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hyperlink" Target="https://url.us.m.mimecastprotect.com/s/513YCERXYzCKoNlXsPs1f7V2tc?domain=cicpsubmit.hrsa.gov/" TargetMode="External" /><Relationship Id="rId13" Type="http://schemas.openxmlformats.org/officeDocument/2006/relationships/header" Target="header2.xml" /><Relationship Id="rId14" Type="http://schemas.openxmlformats.org/officeDocument/2006/relationships/header" Target="head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814</_dlc_DocId>
    <_dlc_DocIdUrl xmlns="68c2e6f3-6ea4-42c3-835e-44e49d8f3a1e">
      <Url>https://nih.sharepoint.com/sites/HRSA-OA-OPAE/Teams/officeofexternalengagement/_layouts/15/DocIdRedir.aspx?ID=YEJUMFDJ6KMC-483555117-50814</Url>
      <Description>YEJUMFDJ6KMC-483555117-50814</Description>
    </_dlc_DocIdUrl>
  </documentManagement>
</p:properties>
</file>

<file path=customXml/itemProps1.xml><?xml version="1.0" encoding="utf-8"?>
<ds:datastoreItem xmlns:ds="http://schemas.openxmlformats.org/officeDocument/2006/customXml" ds:itemID="{B7CAEEEE-837C-4010-8636-B28D30DF24C2}">
  <ds:schemaRefs>
    <ds:schemaRef ds:uri="http://schemas.microsoft.com/sharepoint/events"/>
  </ds:schemaRefs>
</ds:datastoreItem>
</file>

<file path=customXml/itemProps2.xml><?xml version="1.0" encoding="utf-8"?>
<ds:datastoreItem xmlns:ds="http://schemas.openxmlformats.org/officeDocument/2006/customXml" ds:itemID="{9209EAFE-0A76-4F2B-A692-7146F911A5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67db86a1-9af1-43d3-bfc7-627a4d2f0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F5EC01-C363-474A-B13F-70E2DE0F0636}">
  <ds:schemaRefs>
    <ds:schemaRef ds:uri="http://schemas.microsoft.com/sharepoint/v3/contenttype/forms"/>
  </ds:schemaRefs>
</ds:datastoreItem>
</file>

<file path=customXml/itemProps4.xml><?xml version="1.0" encoding="utf-8"?>
<ds:datastoreItem xmlns:ds="http://schemas.openxmlformats.org/officeDocument/2006/customXml" ds:itemID="{92386E76-C16A-4B66-9680-CF07FB890221}">
  <ds:schemaRefs>
    <ds:schemaRef ds:uri="http://schemas.openxmlformats.org/officeDocument/2006/bibliography"/>
  </ds:schemaRefs>
</ds:datastoreItem>
</file>

<file path=customXml/itemProps5.xml><?xml version="1.0" encoding="utf-8"?>
<ds:datastoreItem xmlns:ds="http://schemas.openxmlformats.org/officeDocument/2006/customXml" ds:itemID="{1F49BCAA-7707-47F1-B665-DCE6E0701DE3}">
  <ds:schemaRefs>
    <ds:schemaRef ds:uri="ed6222bc-b5d7-43be-b9a0-6e9231e1adb0"/>
    <ds:schemaRef ds:uri="http://purl.org/dc/dcmitype/"/>
    <ds:schemaRef ds:uri="http://schemas.microsoft.com/office/infopath/2007/PartnerControls"/>
    <ds:schemaRef ds:uri="98cdfe7c-02b2-420b-86b1-7c25cf74edde"/>
    <ds:schemaRef ds:uri="http://purl.org/dc/term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purl.org/dc/elements/1.1/"/>
    <ds:schemaRef ds:uri="67db86a1-9af1-43d3-bfc7-627a4d2f08a0"/>
    <ds:schemaRef ds:uri="68c2e6f3-6ea4-42c3-835e-44e49d8f3a1e"/>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2</TotalTime>
  <Pages>4</Pages>
  <Words>1188</Words>
  <Characters>6921</Characters>
  <Application>Microsoft Office Word</Application>
  <DocSecurity>0</DocSecurity>
  <Lines>57</Lines>
  <Paragraphs>16</Paragraphs>
  <ScaleCrop>false</ScaleCrop>
  <Company>HRSA</Company>
  <LinksUpToDate>false</LinksUpToDate>
  <CharactersWithSpaces>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HRSA</cp:lastModifiedBy>
  <cp:revision>3</cp:revision>
  <cp:lastPrinted>2015-11-27T16:52:00Z</cp:lastPrinted>
  <dcterms:created xsi:type="dcterms:W3CDTF">2026-03-17T14:11:00Z</dcterms:created>
  <dcterms:modified xsi:type="dcterms:W3CDTF">2026-03-1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GrammarlyDocumentId">
    <vt:lpwstr>4304c1c1-7360-48b9-bee7-f4e8cbe5edf9</vt:lpwstr>
  </property>
  <property fmtid="{D5CDD505-2E9C-101B-9397-08002B2CF9AE}" pid="5" name="MediaServiceImageTags">
    <vt:lpwstr/>
  </property>
  <property fmtid="{D5CDD505-2E9C-101B-9397-08002B2CF9AE}" pid="6" name="MSIP_Label_0f17edb8-ddf6-41ca-b4d5-5dc9a4753683_ActionId">
    <vt:lpwstr>a641a9d9-e466-4b0e-b74c-3697b98dbbcb</vt:lpwstr>
  </property>
  <property fmtid="{D5CDD505-2E9C-101B-9397-08002B2CF9AE}" pid="7" name="MSIP_Label_0f17edb8-ddf6-41ca-b4d5-5dc9a4753683_ContentBits">
    <vt:lpwstr>0</vt:lpwstr>
  </property>
  <property fmtid="{D5CDD505-2E9C-101B-9397-08002B2CF9AE}" pid="8" name="MSIP_Label_0f17edb8-ddf6-41ca-b4d5-5dc9a4753683_Enabled">
    <vt:lpwstr>true</vt:lpwstr>
  </property>
  <property fmtid="{D5CDD505-2E9C-101B-9397-08002B2CF9AE}" pid="9" name="MSIP_Label_0f17edb8-ddf6-41ca-b4d5-5dc9a4753683_Method">
    <vt:lpwstr>Standard</vt:lpwstr>
  </property>
  <property fmtid="{D5CDD505-2E9C-101B-9397-08002B2CF9AE}" pid="10" name="MSIP_Label_0f17edb8-ddf6-41ca-b4d5-5dc9a4753683_Name">
    <vt:lpwstr>Chenega - Internal Use</vt:lpwstr>
  </property>
  <property fmtid="{D5CDD505-2E9C-101B-9397-08002B2CF9AE}" pid="11" name="MSIP_Label_0f17edb8-ddf6-41ca-b4d5-5dc9a4753683_SetDate">
    <vt:lpwstr>2025-06-03T22:55:09Z</vt:lpwstr>
  </property>
  <property fmtid="{D5CDD505-2E9C-101B-9397-08002B2CF9AE}" pid="12" name="MSIP_Label_0f17edb8-ddf6-41ca-b4d5-5dc9a4753683_SiteId">
    <vt:lpwstr>5d9522f6-566e-45ec-b1e4-522f92b05499</vt:lpwstr>
  </property>
  <property fmtid="{D5CDD505-2E9C-101B-9397-08002B2CF9AE}" pid="13" name="MSIP_Label_0f17edb8-ddf6-41ca-b4d5-5dc9a4753683_Tag">
    <vt:lpwstr>50, 3, 0, 1</vt:lpwstr>
  </property>
  <property fmtid="{D5CDD505-2E9C-101B-9397-08002B2CF9AE}" pid="14" name="_dlc_DocIdItemGuid">
    <vt:lpwstr>c37d0680-3335-4a68-9b46-10d73be76863</vt:lpwstr>
  </property>
</Properties>
</file>